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4" w:name="content"/>
    <w:bookmarkStart w:id="53" w:name="거래량-0-데이터의-처리-방법-심층-분석"/>
    <w:p>
      <w:pPr>
        <w:pStyle w:val="Heading1"/>
      </w:pPr>
      <w:r>
        <w:t xml:space="preserve">거래량 0 데이터의 처리 방법 심층 분석</w:t>
      </w:r>
    </w:p>
    <w:p>
      <w:pPr>
        <w:pStyle w:val="FirstParagraph"/>
      </w:pPr>
      <w:r>
        <w:t xml:space="preserve">금융 시계열 데이터에서</w:t>
      </w:r>
      <w:r>
        <w:t xml:space="preserve"> </w:t>
      </w:r>
      <w:r>
        <w:rPr>
          <w:b/>
          <w:bCs/>
        </w:rPr>
        <w:t xml:space="preserve">거래량이 0인 기간(즉 해당 간격에 거래가 전혀 없는 캔들)</w:t>
      </w:r>
      <w:r>
        <w:t xml:space="preserve">이나 데이터 누락 구간을 어떻게 처리할지는 백테스팅과 실거래 시스템 모두에서 매우 중요합니다. 아래에서는 Pandas 기반 기술 지표 라이브러리들의 내부 동작부터 업계 표준 관행, 그리고 세 가지 대표적 처리 방법의 비교와 각 방법이 기술 지표 계산에 미치는 영향, 마지막으로 백테스팅 측면에서 최적의 방안을 순서대로 다룹니다.</w:t>
      </w:r>
    </w:p>
    <w:bookmarkStart w:id="24" w:name="pandas-ta와-ta-lib-등의-내부-처리-방식"/>
    <w:p>
      <w:pPr>
        <w:pStyle w:val="Heading2"/>
      </w:pPr>
      <w:r>
        <w:t xml:space="preserve">1.</w:t>
      </w:r>
      <w:r>
        <w:t xml:space="preserve"> </w:t>
      </w:r>
      <w:r>
        <w:rPr>
          <w:rStyle w:val="VerbatimChar"/>
        </w:rPr>
        <w:t xml:space="preserve">pandas-ta</w:t>
      </w:r>
      <w:r>
        <w:t xml:space="preserve">와</w:t>
      </w:r>
      <w:r>
        <w:t xml:space="preserve"> </w:t>
      </w:r>
      <w:r>
        <w:rPr>
          <w:rStyle w:val="VerbatimChar"/>
        </w:rPr>
        <w:t xml:space="preserve">TA-Lib</w:t>
      </w:r>
      <w:r>
        <w:t xml:space="preserve"> </w:t>
      </w:r>
      <w:r>
        <w:t xml:space="preserve">등의 내부 처리 방식</w:t>
      </w:r>
    </w:p>
    <w:p>
      <w:pPr>
        <w:pStyle w:val="FirstParagraph"/>
      </w:pPr>
      <w:r>
        <w:rPr>
          <w:rStyle w:val="VerbatimChar"/>
          <w:b/>
          <w:bCs/>
        </w:rPr>
        <w:t xml:space="preserve">pandas-ta</w:t>
      </w:r>
      <w:r>
        <w:t xml:space="preserve">(Pandas Technical Analysis)와</w:t>
      </w:r>
      <w:r>
        <w:t xml:space="preserve"> </w:t>
      </w:r>
      <w:r>
        <w:rPr>
          <w:b/>
          <w:bCs/>
        </w:rPr>
        <w:t xml:space="preserve">TA-Lib</w:t>
      </w:r>
      <w:r>
        <w:t xml:space="preserve">(Technical Analysis Library)은 입력된 데이터를 기반으로 기술 지표를 계산하는 라이브러리입니다.</w:t>
      </w:r>
      <w:r>
        <w:t xml:space="preserve"> </w:t>
      </w:r>
      <w:r>
        <w:rPr>
          <w:b/>
          <w:bCs/>
        </w:rPr>
        <w:t xml:space="preserve">이러한 라이브러리들은 거래량(</w:t>
      </w:r>
      <w:r>
        <w:rPr>
          <w:rStyle w:val="VerbatimChar"/>
          <w:b/>
          <w:bCs/>
        </w:rPr>
        <w:t xml:space="preserve">Volume</w:t>
      </w:r>
      <w:r>
        <w:rPr>
          <w:b/>
          <w:bCs/>
        </w:rPr>
        <w:t xml:space="preserve">)이 0인 데이터에 대해 특별한 예외 처리를 하지 않고, 주어진 값을 그대로 사용</w:t>
      </w:r>
      <w:r>
        <w:t xml:space="preserve">하는 것이 일반적입니다. 즉, 라이브러리 자체에서는 “거래량이 0이므로 계산에서 제외한다”는 식의 내부 로직은 없으며,</w:t>
      </w:r>
      <w:r>
        <w:t xml:space="preserve"> </w:t>
      </w:r>
      <w:r>
        <w:rPr>
          <w:b/>
          <w:bCs/>
        </w:rPr>
        <w:t xml:space="preserve">사용자가 제공한 OHLCV 데이터를 신뢰하여 계산을 수행</w:t>
      </w:r>
      <w:r>
        <w:t xml:space="preserve">합니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가격 기반 지표</w:t>
      </w:r>
      <w:r>
        <w:t xml:space="preserve"> </w:t>
      </w:r>
      <w:r>
        <w:t xml:space="preserve">(이동평균, RSI 등): 거래량이 직접 사용되지 않는 지표의 경우, 거래량이 0이어도 지표 계산에는 영향이 없습니다. 다만</w:t>
      </w:r>
      <w:r>
        <w:t xml:space="preserve"> </w:t>
      </w:r>
      <w:r>
        <w:rPr>
          <w:b/>
          <w:bCs/>
        </w:rPr>
        <w:t xml:space="preserve">만약 해당 캔들의 시가/고가/저가/종가 값이 모두 동일(가격 변동 없음)</w:t>
      </w:r>
      <w:r>
        <w:t xml:space="preserve">하거나 이상치라면, 그 가격 데이터 자체가 지표 계산에 들어갑니다. 예를 들어</w:t>
      </w:r>
      <w:r>
        <w:t xml:space="preserve"> </w:t>
      </w:r>
      <w:r>
        <w:rPr>
          <w:b/>
          <w:bCs/>
        </w:rPr>
        <w:t xml:space="preserve">RSI</w:t>
      </w:r>
      <w:r>
        <w:t xml:space="preserve">의 경우 가격 변화분으로 계산되는데, 거래량이 0인 구간에서 가격이 변하지 않았다면 해당 구간의</w:t>
      </w:r>
      <w:r>
        <w:t xml:space="preserve"> </w:t>
      </w:r>
      <w:r>
        <w:rPr>
          <w:b/>
          <w:bCs/>
        </w:rPr>
        <w:t xml:space="preserve">상승분(up)과 하락분(down)이 모두 0</w:t>
      </w:r>
      <w:r>
        <w:t xml:space="preserve">으로 처리됩니다. 이때 RSI 계산식에서는</w:t>
      </w:r>
      <w:r>
        <w:t xml:space="preserve"> </w:t>
      </w:r>
      <w:r>
        <w:rPr>
          <w:b/>
          <w:bCs/>
        </w:rPr>
        <w:t xml:space="preserve">이전까지의 평균 상승폭과 평균 하락폭에 0값을 추가하여 계속 계산</w:t>
      </w:r>
      <w:r>
        <w:t xml:space="preserve">할 뿐, 별도의 조정 없이 RSI 값이 산출됩니다. (일반적인 RSI 구현은 Wilder의 방식으로서 가격 변화가 없으면 이전 RSI 수준을 유지하거나 점차 50에 수렴하는 경향을 보입니다.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거래량 기반 지표</w:t>
      </w:r>
      <w:r>
        <w:t xml:space="preserve"> </w:t>
      </w:r>
      <w:r>
        <w:t xml:space="preserve">(OBV, MFI 등):</w:t>
      </w:r>
      <w:r>
        <w:t xml:space="preserve"> </w:t>
      </w:r>
      <w:r>
        <w:rPr>
          <w:b/>
          <w:bCs/>
        </w:rPr>
        <w:t xml:space="preserve">거래량이 지표에 직접 사용되는 경우에도, 0은 그냥 0으로 취급</w:t>
      </w:r>
      <w:r>
        <w:t xml:space="preserve">됩니다. 예를 들어</w:t>
      </w:r>
      <w:r>
        <w:t xml:space="preserve"> </w:t>
      </w:r>
      <w:r>
        <w:rPr>
          <w:b/>
          <w:bCs/>
        </w:rPr>
        <w:t xml:space="preserve">OBV(On-Balance Volume)</w:t>
      </w:r>
      <w:r>
        <w:t xml:space="preserve">는 종가의 상승/하락에 따라 거래량을 더하거나 빼는 누적 지표인데, TA-Lib이나 pandas-ta의 OBV 구현은 다음과 같은 공식을 따릅니다:</w:t>
      </w:r>
    </w:p>
    <w:p>
      <w:pPr>
        <w:pStyle w:val="BlockText"/>
      </w:pPr>
      <w:r>
        <w:rPr>
          <w:i/>
          <w:iCs/>
        </w:rPr>
        <w:t xml:space="preserve">종가가 이전 종가보다 높으면</w:t>
      </w:r>
      <w:r>
        <w:t xml:space="preserve">: OBV = 이전 OBV + 현재 거래량</w:t>
      </w:r>
      <w:r>
        <w:br/>
      </w:r>
      <w:r>
        <w:rPr>
          <w:i/>
          <w:iCs/>
        </w:rPr>
        <w:t xml:space="preserve">종가가 이전 종가보다 낮으면</w:t>
      </w:r>
      <w:r>
        <w:t xml:space="preserve">: OBV = 이전 OBV – 현재 거래량</w:t>
      </w:r>
      <w:r>
        <w:br/>
      </w:r>
      <w:r>
        <w:rPr>
          <w:i/>
          <w:iCs/>
        </w:rPr>
        <w:t xml:space="preserve">종가가 이전 종가와 같으면</w:t>
      </w:r>
      <w:r>
        <w:t xml:space="preserve">: OBV = 이전 OBV 유지</w:t>
      </w:r>
      <w:hyperlink r:id="rId21">
        <w:r>
          <w:rPr>
            <w:rStyle w:val="Hyperlink"/>
          </w:rPr>
          <w:t xml:space="preserve">[1]</w:t>
        </w:r>
      </w:hyperlink>
    </w:p>
    <w:p>
      <w:pPr>
        <w:pStyle w:val="FirstParagraph"/>
      </w:pPr>
      <w:r>
        <w:t xml:space="preserve">이 공식에서</w:t>
      </w:r>
      <w:r>
        <w:t xml:space="preserve"> </w:t>
      </w:r>
      <w:r>
        <w:rPr>
          <w:b/>
          <w:bCs/>
        </w:rPr>
        <w:t xml:space="preserve">거래량이 0일 경우</w:t>
      </w:r>
      <w:r>
        <w:t xml:space="preserve">, 종가 상승 시 OBV += 0, 하락 시 OBV –= 0이므로</w:t>
      </w:r>
      <w:r>
        <w:t xml:space="preserve"> </w:t>
      </w:r>
      <w:r>
        <w:rPr>
          <w:b/>
          <w:bCs/>
        </w:rPr>
        <w:t xml:space="preserve">종가가 오르든 내리든 OBV 값은 변하지 않습니다</w:t>
      </w:r>
      <w:r>
        <w:t xml:space="preserve">. 즉</w:t>
      </w:r>
      <w:r>
        <w:t xml:space="preserve"> </w:t>
      </w:r>
      <w:r>
        <w:rPr>
          <w:b/>
          <w:bCs/>
        </w:rPr>
        <w:t xml:space="preserve">OBV는 거래량 0인 캔들에서는 그대로 유지</w:t>
      </w:r>
      <w:r>
        <w:t xml:space="preserve">됩니다</w:t>
      </w:r>
      <w:hyperlink r:id="rId21">
        <w:r>
          <w:rPr>
            <w:rStyle w:val="Hyperlink"/>
          </w:rPr>
          <w:t xml:space="preserve">[1]</w:t>
        </w:r>
      </w:hyperlink>
      <w:r>
        <w:t xml:space="preserve">. 이는 특별 처리라기보다 OBV 공식에 따라 자연스럽게 나온 결과입니다.</w:t>
      </w:r>
      <w:r>
        <w:t xml:space="preserve"> </w:t>
      </w:r>
      <w:r>
        <w:rPr>
          <w:b/>
          <w:bCs/>
        </w:rPr>
        <w:t xml:space="preserve">MFI(Money Flow Index)</w:t>
      </w:r>
      <w:r>
        <w:t xml:space="preserve"> </w:t>
      </w:r>
      <w:r>
        <w:t xml:space="preserve">등의 지표도 거래량이 0이면 그 기간의 자금흐름이 0으로 계산되므로 지표에 변화를 주지 않습니다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N 처리</w:t>
      </w:r>
      <w:r>
        <w:t xml:space="preserve">: Pandas-ta나 TA-Lib 함수들은</w:t>
      </w:r>
      <w:r>
        <w:t xml:space="preserve"> </w:t>
      </w:r>
      <w:r>
        <w:rPr>
          <w:b/>
          <w:bCs/>
        </w:rPr>
        <w:t xml:space="preserve">입력 값이 NaN(결측값)</w:t>
      </w:r>
      <w:r>
        <w:t xml:space="preserve">인 경우를 대비한 옵션을 일부 제공합니다. 예컨대 다른 파이썬 기술분석 라이브러리인</w:t>
      </w:r>
      <w:r>
        <w:t xml:space="preserve"> </w:t>
      </w:r>
      <w:r>
        <w:rPr>
          <w:rStyle w:val="VerbatimChar"/>
        </w:rPr>
        <w:t xml:space="preserve">ta</w:t>
      </w:r>
      <w:r>
        <w:t xml:space="preserve"> </w:t>
      </w:r>
      <w:r>
        <w:t xml:space="preserve">(bukosabino의</w:t>
      </w:r>
      <w:r>
        <w:t xml:space="preserve"> </w:t>
      </w:r>
      <w:r>
        <w:rPr>
          <w:i/>
          <w:iCs/>
        </w:rPr>
        <w:t xml:space="preserve">Technical Analysis Library in Python</w:t>
      </w:r>
      <w:r>
        <w:t xml:space="preserve">)에는</w:t>
      </w:r>
      <w:r>
        <w:t xml:space="preserve"> </w:t>
      </w:r>
      <w:r>
        <w:rPr>
          <w:rStyle w:val="VerbatimChar"/>
        </w:rPr>
        <w:t xml:space="preserve">fillna</w:t>
      </w:r>
      <w:r>
        <w:t xml:space="preserve"> </w:t>
      </w:r>
      <w:r>
        <w:t xml:space="preserve">파라미터가 있어서</w:t>
      </w:r>
      <w:r>
        <w:t xml:space="preserve"> </w:t>
      </w:r>
      <w:r>
        <w:rPr>
          <w:b/>
          <w:bCs/>
        </w:rPr>
        <w:t xml:space="preserve">계산 결과 중 NaN인 부분을 일정 값으로 채우는</w:t>
      </w:r>
      <w:r>
        <w:t xml:space="preserve"> </w:t>
      </w:r>
      <w:r>
        <w:t xml:space="preserve">기능이 있습니다</w:t>
      </w:r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 그러나</w:t>
      </w:r>
      <w:r>
        <w:t xml:space="preserve"> </w:t>
      </w:r>
      <w:r>
        <w:rPr>
          <w:b/>
          <w:bCs/>
        </w:rPr>
        <w:t xml:space="preserve">거래량이 0인 것은 NaN이 아니므로 이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illna</w:t>
      </w:r>
      <w:r>
        <w:rPr>
          <w:b/>
          <w:bCs/>
        </w:rPr>
        <w:t xml:space="preserve"> </w:t>
      </w:r>
      <w:r>
        <w:rPr>
          <w:b/>
          <w:bCs/>
        </w:rPr>
        <w:t xml:space="preserve">옵션과는 무관</w:t>
      </w:r>
      <w:r>
        <w:t xml:space="preserve">합니다. Pandas-ta와 TA-Lib 모두</w:t>
      </w:r>
      <w:r>
        <w:t xml:space="preserve"> </w:t>
      </w:r>
      <w:r>
        <w:rPr>
          <w:b/>
          <w:bCs/>
        </w:rPr>
        <w:t xml:space="preserve">0은 정상적인 수치로 간주</w:t>
      </w:r>
      <w:r>
        <w:t xml:space="preserve">하며, 별도로 건너뛰거나 처리하지 않습니다.</w:t>
      </w:r>
    </w:p>
    <w:p>
      <w:pPr>
        <w:pStyle w:val="FirstParagraph"/>
      </w:pPr>
      <w:r>
        <w:t xml:space="preserve">요약하면,</w:t>
      </w:r>
      <w:r>
        <w:t xml:space="preserve"> </w:t>
      </w:r>
      <w:r>
        <w:rPr>
          <w:rStyle w:val="VerbatimChar"/>
          <w:b/>
          <w:bCs/>
        </w:rPr>
        <w:t xml:space="preserve">pandas-ta</w:t>
      </w:r>
      <w:r>
        <w:rPr>
          <w:b/>
          <w:bCs/>
        </w:rPr>
        <w:t xml:space="preserve">와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A-Lib</w:t>
      </w:r>
      <w:r>
        <w:rPr>
          <w:b/>
          <w:bCs/>
        </w:rPr>
        <w:t xml:space="preserve"> </w:t>
      </w:r>
      <w:r>
        <w:rPr>
          <w:b/>
          <w:bCs/>
        </w:rPr>
        <w:t xml:space="preserve">등은 거래량 0인 데이터에 대해 특별한 내부 예외 처리를 하지 않고</w:t>
      </w:r>
      <w:r>
        <w:t xml:space="preserve">, 가격 데이터와 거래량 데이터를</w:t>
      </w:r>
      <w:r>
        <w:t xml:space="preserve"> </w:t>
      </w:r>
      <w:r>
        <w:rPr>
          <w:b/>
          <w:bCs/>
        </w:rPr>
        <w:t xml:space="preserve">있는 그대로 사용하여 지표를 계산</w:t>
      </w:r>
      <w:r>
        <w:t xml:space="preserve">합니다. 따라서</w:t>
      </w:r>
      <w:r>
        <w:t xml:space="preserve"> </w:t>
      </w:r>
      <w:r>
        <w:rPr>
          <w:b/>
          <w:bCs/>
        </w:rPr>
        <w:t xml:space="preserve">데이터 전처리 단계에서 거래량 0 캔들을 어떻게 다룰지는 사용자 몫</w:t>
      </w:r>
      <w:r>
        <w:t xml:space="preserve">이며, 잘못 처리된 0값 (예: 가격이 0으로 표시된 캔들)을 넣으면 지표 계산 결과가 왜곡될 수 있습니다.</w:t>
      </w:r>
      <w:r>
        <w:t xml:space="preserve"> </w:t>
      </w:r>
      <w:r>
        <w:rPr>
          <w:b/>
          <w:bCs/>
        </w:rPr>
        <w:t xml:space="preserve">이러한 라이브러리는 “쓰레기 입력 -&gt; 쓰레기 출력 (Garbage In, Garbage Out)” 원칙을 따르므로</w:t>
      </w:r>
      <w:r>
        <w:t xml:space="preserve">, 데이터 정제에 각별히 신경 써야 합니다.</w:t>
      </w:r>
    </w:p>
    <w:bookmarkEnd w:id="24"/>
    <w:bookmarkStart w:id="30" w:name="알고리즘-트레이딩-업계의-표준-데이터-전처리-방법론"/>
    <w:p>
      <w:pPr>
        <w:pStyle w:val="Heading2"/>
      </w:pPr>
      <w:r>
        <w:t xml:space="preserve">2. 알고리즘 트레이딩 업계의 표준 데이터 전처리 방법론</w:t>
      </w:r>
    </w:p>
    <w:p>
      <w:pPr>
        <w:pStyle w:val="FirstParagraph"/>
      </w:pPr>
      <w:r>
        <w:t xml:space="preserve">알고리즘 트레이딩 및 백테스팅에서</w:t>
      </w:r>
      <w:r>
        <w:t xml:space="preserve"> </w:t>
      </w:r>
      <w:r>
        <w:rPr>
          <w:b/>
          <w:bCs/>
        </w:rPr>
        <w:t xml:space="preserve">“거래 없는 캔들”</w:t>
      </w:r>
      <w:r>
        <w:t xml:space="preserve">을 다루는 방법은 통계적 일관성과 실전 가정에 큰 영향을 미칩니다.</w:t>
      </w:r>
      <w:r>
        <w:t xml:space="preserve"> </w:t>
      </w:r>
      <w:r>
        <w:rPr>
          <w:b/>
          <w:bCs/>
        </w:rPr>
        <w:t xml:space="preserve">업계 표준</w:t>
      </w:r>
      <w:r>
        <w:t xml:space="preserve">으로 널리 언급되는 방법론은 다음 두 가지 관점으로 나뉩니다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(A) 데이터 공급자 측 관점</w:t>
      </w:r>
      <w:r>
        <w:t xml:space="preserve">: 많은 시계열 데이터 공급자들은</w:t>
      </w:r>
      <w:r>
        <w:t xml:space="preserve"> </w:t>
      </w:r>
      <w:r>
        <w:rPr>
          <w:b/>
          <w:bCs/>
        </w:rPr>
        <w:t xml:space="preserve">거래가 전혀 없었던 기간의 바(bar)를 아예 생성하지 않고 생략</w:t>
      </w:r>
      <w:r>
        <w:t xml:space="preserve">합니다. 예를 들어</w:t>
      </w:r>
      <w:r>
        <w:t xml:space="preserve"> </w:t>
      </w:r>
      <w:r>
        <w:rPr>
          <w:b/>
          <w:bCs/>
        </w:rPr>
        <w:t xml:space="preserve">Polygon.io</w:t>
      </w:r>
      <w:r>
        <w:t xml:space="preserve">와 같은 데이터 제공사의 경우 “해당 기간에</w:t>
      </w:r>
      <w:r>
        <w:t xml:space="preserve"> </w:t>
      </w:r>
      <w:r>
        <w:rPr>
          <w:b/>
          <w:bCs/>
        </w:rPr>
        <w:t xml:space="preserve">유효한 거래(체결)가 없으면 그 구간의 OHLCV 바를 생성하지 않는다”</w:t>
      </w:r>
      <w:r>
        <w:t xml:space="preserve">고 명시합니다</w:t>
      </w:r>
      <w:hyperlink r:id="rId25">
        <w:r>
          <w:rPr>
            <w:rStyle w:val="Hyperlink"/>
          </w:rPr>
          <w:t xml:space="preserve">[4]</w:t>
        </w:r>
      </w:hyperlink>
      <w:r>
        <w:t xml:space="preserve">. 실제 Polygon.io의 1분봉 데이터에는 거래 없는 분(minute)은 빈 데이터(누락)로 나타나며, 연속적 분봉 시계열에 결측이 생깁니다. 이처럼</w:t>
      </w:r>
      <w:r>
        <w:t xml:space="preserve"> </w:t>
      </w:r>
      <w:r>
        <w:rPr>
          <w:b/>
          <w:bCs/>
        </w:rPr>
        <w:t xml:space="preserve">데이터 소스에서 애초에 거래 없는 기간을 제공하지 않는다면, 사용자는 이를 별도로 감안하여 처리</w:t>
      </w:r>
      <w:r>
        <w:t xml:space="preserve">해야 합니다. (예: Pandas에서 시간 인덱스로 reindex하여 빈 기간을 채워넣거나, 혹은 그대로 두고 분석 로직에서 결측으로 인식.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(B) 트레이더/분석가 측 관점</w:t>
      </w:r>
      <w:r>
        <w:t xml:space="preserve">:</w:t>
      </w:r>
      <w:r>
        <w:t xml:space="preserve"> </w:t>
      </w:r>
      <w:r>
        <w:rPr>
          <w:b/>
          <w:bCs/>
        </w:rPr>
        <w:t xml:space="preserve">일부 차트/charting 소프트웨어나 트레이딩 플랫폼은 시간의 연속성을 유지하기 위해 거래 없는 기간도 “빈 캔들”로 포함</w:t>
      </w:r>
      <w:r>
        <w:t xml:space="preserve">시키기도 합니다. 이러한 경우</w:t>
      </w:r>
      <w:r>
        <w:t xml:space="preserve"> </w:t>
      </w:r>
      <w:r>
        <w:rPr>
          <w:b/>
          <w:bCs/>
        </w:rPr>
        <w:t xml:space="preserve">해당 캔들의 시가/종가를 이전 가격으로 설정하고, 고가/저가는 그 이전 가격과 동일하게 처리</w:t>
      </w:r>
      <w:r>
        <w:t xml:space="preserve">하는 것이 관례입니다</w:t>
      </w:r>
      <w:hyperlink r:id="rId26">
        <w:r>
          <w:rPr>
            <w:rStyle w:val="Hyperlink"/>
          </w:rPr>
          <w:t xml:space="preserve">[5]</w:t>
        </w:r>
      </w:hyperlink>
      <w:hyperlink r:id="rId27">
        <w:r>
          <w:rPr>
            <w:rStyle w:val="Hyperlink"/>
          </w:rPr>
          <w:t xml:space="preserve">[6]</w:t>
        </w:r>
      </w:hyperlink>
      <w:r>
        <w:t xml:space="preserve">. 실제로 업계에서는</w:t>
      </w:r>
      <w:r>
        <w:t xml:space="preserve"> </w:t>
      </w:r>
      <w:r>
        <w:rPr>
          <w:b/>
          <w:bCs/>
        </w:rPr>
        <w:t xml:space="preserve">“거래량 0인 캔들은 이전 종가에서 가격이 변하지 않은 것으로 본다”</w:t>
      </w:r>
      <w:r>
        <w:t xml:space="preserve">는 암묵적 규칙이 있습니다</w:t>
      </w:r>
      <w:hyperlink r:id="rId28">
        <w:r>
          <w:rPr>
            <w:rStyle w:val="Hyperlink"/>
          </w:rPr>
          <w:t xml:space="preserve">[7]</w:t>
        </w:r>
      </w:hyperlink>
      <w:hyperlink r:id="rId29">
        <w:r>
          <w:rPr>
            <w:rStyle w:val="Hyperlink"/>
          </w:rPr>
          <w:t xml:space="preserve">[8]</w:t>
        </w:r>
      </w:hyperlink>
      <w:r>
        <w:t xml:space="preserve">. 예를 들어 한 트레이더 커뮤니티에서는 다음과 같은 변환을 정석으로 소개합니다:</w:t>
      </w:r>
    </w:p>
    <w:p>
      <w:pPr>
        <w:numPr>
          <w:ilvl w:val="0"/>
          <w:numId w:val="1003"/>
        </w:numPr>
      </w:pPr>
      <w:r>
        <w:t xml:space="preserve">원본 데이터 (가운데 캔들이 거래량 0인 경우):</w:t>
      </w:r>
      <w:r>
        <w:br/>
      </w:r>
      <w:r>
        <w:rPr>
          <w:rStyle w:val="VerbatimChar"/>
        </w:rPr>
        <w:t xml:space="preserve">Open: 123, Close: 124</w:t>
      </w:r>
      <w:r>
        <w:br/>
      </w:r>
      <w:r>
        <w:rPr>
          <w:rStyle w:val="VerbatimChar"/>
        </w:rPr>
        <w:t xml:space="preserve">Open: 0, Close: 0</w:t>
      </w:r>
      <w:r>
        <w:t xml:space="preserve"> </w:t>
      </w:r>
      <w:r>
        <w:t xml:space="preserve">(← 거래 없음)</w:t>
      </w:r>
      <w:r>
        <w:br/>
      </w:r>
      <w:r>
        <w:rPr>
          <w:rStyle w:val="VerbatimChar"/>
        </w:rPr>
        <w:t xml:space="preserve">Open: 122, Close: 122</w:t>
      </w:r>
    </w:p>
    <w:p>
      <w:pPr>
        <w:numPr>
          <w:ilvl w:val="0"/>
          <w:numId w:val="1003"/>
        </w:numPr>
      </w:pPr>
      <w:r>
        <w:t xml:space="preserve">처리된 데이터 (거래 없음 구간을 이전 가격으로 유지):</w:t>
      </w:r>
      <w:r>
        <w:br/>
      </w:r>
      <w:r>
        <w:rPr>
          <w:rStyle w:val="VerbatimChar"/>
        </w:rPr>
        <w:t xml:space="preserve">Open: 123, Close: 124</w:t>
      </w:r>
      <w:r>
        <w:br/>
      </w:r>
      <w:r>
        <w:rPr>
          <w:rStyle w:val="VerbatimChar"/>
        </w:rPr>
        <w:t xml:space="preserve">Open: 124, Close: 124</w:t>
      </w:r>
      <w:r>
        <w:t xml:space="preserve"> </w:t>
      </w:r>
      <w:r>
        <w:t xml:space="preserve">(← 이전 종가로 채움)</w:t>
      </w:r>
      <w:r>
        <w:br/>
      </w:r>
      <w:r>
        <w:rPr>
          <w:rStyle w:val="VerbatimChar"/>
        </w:rPr>
        <w:t xml:space="preserve">Open: 122, Close: 122</w:t>
      </w:r>
    </w:p>
    <w:p>
      <w:pPr>
        <w:pStyle w:val="FirstParagraph"/>
      </w:pPr>
      <w:r>
        <w:t xml:space="preserve">위 사례처럼,</w:t>
      </w:r>
      <w:r>
        <w:t xml:space="preserve"> </w:t>
      </w:r>
      <w:r>
        <w:rPr>
          <w:b/>
          <w:bCs/>
        </w:rPr>
        <w:t xml:space="preserve">거래 없던 캔들의 Open/Close를 이전 캔들의 Close 가격으로 대체</w:t>
      </w:r>
      <w:r>
        <w:t xml:space="preserve">하고,</w:t>
      </w:r>
      <w:r>
        <w:t xml:space="preserve"> </w:t>
      </w:r>
      <w:r>
        <w:rPr>
          <w:b/>
          <w:bCs/>
        </w:rPr>
        <w:t xml:space="preserve">High/Low도 해당 가격으로 설정</w:t>
      </w:r>
      <w:r>
        <w:t xml:space="preserve">하는 방식입니다</w:t>
      </w:r>
      <w:hyperlink r:id="rId28">
        <w:r>
          <w:rPr>
            <w:rStyle w:val="Hyperlink"/>
          </w:rPr>
          <w:t xml:space="preserve">[7]</w:t>
        </w:r>
      </w:hyperlink>
      <w:hyperlink r:id="rId29">
        <w:r>
          <w:rPr>
            <w:rStyle w:val="Hyperlink"/>
          </w:rPr>
          <w:t xml:space="preserve">[8]</w:t>
        </w:r>
      </w:hyperlink>
      <w:r>
        <w:t xml:space="preserve">. 이렇게 하면 차트에서</w:t>
      </w:r>
      <w:r>
        <w:t xml:space="preserve"> </w:t>
      </w:r>
      <w:r>
        <w:rPr>
          <w:b/>
          <w:bCs/>
        </w:rPr>
        <w:t xml:space="preserve">해당 기간 가격이 횡보(수평 유지)한 것으로 표시</w:t>
      </w:r>
      <w:r>
        <w:t xml:space="preserve">됩니다. 많은 전통적 차트 툴과 데이터베이스가 이 원칙을 사용해 왔습니다. (예: 증권사 차트에서 거래량 0인 날은 봉이 이어지며 가격이 변하지 않는 것으로 나타나는 경우가 있음.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(참고)</w:t>
      </w:r>
      <w:r>
        <w:t xml:space="preserve">: 시장마다 처리 방식의 차이는 있습니다.</w:t>
      </w:r>
      <w:r>
        <w:t xml:space="preserve"> </w:t>
      </w:r>
      <w:r>
        <w:rPr>
          <w:b/>
          <w:bCs/>
        </w:rPr>
        <w:t xml:space="preserve">주식 시장</w:t>
      </w:r>
      <w:r>
        <w:t xml:space="preserve">의 일별 데이터는 주말/공휴일이 데이터에 없지만 굳이 채우지 않는 게 일반적입니다 (그 기간은</w:t>
      </w:r>
      <w:r>
        <w:t xml:space="preserve"> </w:t>
      </w:r>
      <w:r>
        <w:rPr>
          <w:b/>
          <w:bCs/>
        </w:rPr>
        <w:t xml:space="preserve">시장 자체가 휴장</w:t>
      </w:r>
      <w:r>
        <w:t xml:space="preserve">이므로</w:t>
      </w:r>
      <w:r>
        <w:t xml:space="preserve"> </w:t>
      </w:r>
      <w:r>
        <w:rPr>
          <w:i/>
          <w:iCs/>
        </w:rPr>
        <w:t xml:space="preserve">분석 대상이 아님</w:t>
      </w:r>
      <w:r>
        <w:t xml:space="preserve">). 반면</w:t>
      </w:r>
      <w:r>
        <w:t xml:space="preserve"> </w:t>
      </w:r>
      <w:r>
        <w:rPr>
          <w:b/>
          <w:bCs/>
        </w:rPr>
        <w:t xml:space="preserve">암호화폐 시장</w:t>
      </w:r>
      <w:r>
        <w:t xml:space="preserve">은 24/7 거래되므로</w:t>
      </w:r>
      <w:r>
        <w:t xml:space="preserve"> </w:t>
      </w:r>
      <w:r>
        <w:rPr>
          <w:b/>
          <w:bCs/>
        </w:rPr>
        <w:t xml:space="preserve">원칙적으로 시간 연속적인 데이터</w:t>
      </w:r>
      <w:r>
        <w:t xml:space="preserve">이며, 극단적으로 유동성이 낮은 코인에 한해 특정 기간 거래가 없을 수 있습니다. 따라서</w:t>
      </w:r>
      <w:r>
        <w:t xml:space="preserve"> </w:t>
      </w:r>
      <w:r>
        <w:rPr>
          <w:b/>
          <w:bCs/>
        </w:rPr>
        <w:t xml:space="preserve">주식의 “휴장일”</w:t>
      </w:r>
      <w:r>
        <w:t xml:space="preserve">과</w:t>
      </w:r>
      <w:r>
        <w:t xml:space="preserve"> </w:t>
      </w:r>
      <w:r>
        <w:rPr>
          <w:b/>
          <w:bCs/>
        </w:rPr>
        <w:t xml:space="preserve">실시간 시장의 “거래 없는 간격”</w:t>
      </w:r>
      <w:r>
        <w:t xml:space="preserve">은 구분해야 합니다.</w:t>
      </w:r>
      <w:r>
        <w:t xml:space="preserve"> </w:t>
      </w:r>
      <w:r>
        <w:rPr>
          <w:b/>
          <w:bCs/>
        </w:rPr>
        <w:t xml:space="preserve">백테스트용 데이터셋을 구축할 때</w:t>
      </w:r>
      <w:r>
        <w:t xml:space="preserve">도, 주식은 거래일 기준으로만 구성하고 휴장일은 제외하는 것이 일반적이고, 암호화폐는 연속 시간으로 취급하는 편입니다.</w:t>
      </w:r>
    </w:p>
    <w:p>
      <w:pPr>
        <w:pStyle w:val="FirstParagraph"/>
      </w:pPr>
      <w:r>
        <w:t xml:space="preserve">요약하면,</w:t>
      </w:r>
      <w:r>
        <w:t xml:space="preserve"> </w:t>
      </w:r>
      <w:r>
        <w:rPr>
          <w:b/>
          <w:bCs/>
        </w:rPr>
        <w:t xml:space="preserve">업계 표준 방법론은 크게 두 갈래</w:t>
      </w:r>
      <w:r>
        <w:t xml:space="preserve">입니다:</w:t>
      </w:r>
      <w:r>
        <w:t xml:space="preserve"> </w:t>
      </w:r>
      <w:r>
        <w:rPr>
          <w:b/>
          <w:bCs/>
        </w:rPr>
        <w:t xml:space="preserve">데이터를 연속 시간으로 보고 비어있는 구간은 이전 가격으로 메꿔 지속시키는 방법</w:t>
      </w:r>
      <w:r>
        <w:t xml:space="preserve">, 혹은</w:t>
      </w:r>
      <w:r>
        <w:t xml:space="preserve"> </w:t>
      </w:r>
      <w:r>
        <w:rPr>
          <w:b/>
          <w:bCs/>
        </w:rPr>
        <w:t xml:space="preserve">아예 해당 바를 생략하고 불연속으로 처리하는 방법</w:t>
      </w:r>
      <w:r>
        <w:t xml:space="preserve">입니다.</w:t>
      </w:r>
      <w:r>
        <w:t xml:space="preserve"> </w:t>
      </w:r>
      <w:r>
        <w:rPr>
          <w:b/>
          <w:bCs/>
        </w:rPr>
        <w:t xml:space="preserve">전문 백테스팅 시스템</w:t>
      </w:r>
      <w:r>
        <w:t xml:space="preserve">에서는 대개</w:t>
      </w:r>
      <w:r>
        <w:t xml:space="preserve"> </w:t>
      </w:r>
      <w:r>
        <w:rPr>
          <w:b/>
          <w:bCs/>
        </w:rPr>
        <w:t xml:space="preserve">데이터 제공 형식에 따라</w:t>
      </w:r>
      <w:r>
        <w:t xml:space="preserve"> </w:t>
      </w:r>
      <w:r>
        <w:t xml:space="preserve">이 중 하나를 택하여 일관성 있게 처리합니다. 중요한 것은</w:t>
      </w:r>
      <w:r>
        <w:t xml:space="preserve"> </w:t>
      </w:r>
      <w:r>
        <w:rPr>
          <w:b/>
          <w:bCs/>
        </w:rPr>
        <w:t xml:space="preserve">일관된 기준</w:t>
      </w:r>
      <w:r>
        <w:t xml:space="preserve">이며, 어떤 방식을 택하든</w:t>
      </w:r>
      <w:r>
        <w:t xml:space="preserve"> </w:t>
      </w:r>
      <w:r>
        <w:rPr>
          <w:b/>
          <w:bCs/>
        </w:rPr>
        <w:t xml:space="preserve">전략 로직에서 이로 인한 영향 (예: 지표 계산, 트레이딩 신호, 체결 가능성 등)을 충분히 고려</w:t>
      </w:r>
      <w:r>
        <w:t xml:space="preserve">하는 것이 업계의 공통된 인식입니다.</w:t>
      </w:r>
    </w:p>
    <w:bookmarkEnd w:id="30"/>
    <w:bookmarkStart w:id="41" w:name="세-가지-주요-데이터-처리-방법-비교"/>
    <w:p>
      <w:pPr>
        <w:pStyle w:val="Heading2"/>
      </w:pPr>
      <w:r>
        <w:t xml:space="preserve">3. 세 가지 주요 데이터 처리 방법 비교</w:t>
      </w:r>
    </w:p>
    <w:p>
      <w:pPr>
        <w:pStyle w:val="FirstParagraph"/>
      </w:pPr>
      <w:r>
        <w:t xml:space="preserve">거래량 0인 구간을 처리하는 대표적인 방법 세 가지를</w:t>
      </w:r>
      <w:r>
        <w:t xml:space="preserve"> </w:t>
      </w:r>
      <w:r>
        <w:rPr>
          <w:b/>
          <w:bCs/>
        </w:rPr>
        <w:t xml:space="preserve">(방법 1) 유지</w:t>
      </w:r>
      <w:r>
        <w:t xml:space="preserve">,</w:t>
      </w:r>
      <w:r>
        <w:t xml:space="preserve"> </w:t>
      </w:r>
      <w:r>
        <w:rPr>
          <w:b/>
          <w:bCs/>
        </w:rPr>
        <w:t xml:space="preserve">(방법 2) 제거</w:t>
      </w:r>
      <w:r>
        <w:t xml:space="preserve">,</w:t>
      </w:r>
      <w:r>
        <w:t xml:space="preserve"> </w:t>
      </w:r>
      <w:r>
        <w:rPr>
          <w:b/>
          <w:bCs/>
        </w:rPr>
        <w:t xml:space="preserve">(방법 3) 채우기</w:t>
      </w:r>
      <w:r>
        <w:t xml:space="preserve">로 나누어 상세히 살펴보겠습니다. 각 방법마다</w:t>
      </w:r>
      <w:r>
        <w:t xml:space="preserve"> </w:t>
      </w:r>
      <w:r>
        <w:rPr>
          <w:b/>
          <w:bCs/>
        </w:rPr>
        <w:t xml:space="preserve">(a) 개념과 설명</w:t>
      </w:r>
      <w:r>
        <w:t xml:space="preserve">,</w:t>
      </w:r>
      <w:r>
        <w:t xml:space="preserve"> </w:t>
      </w:r>
      <w:r>
        <w:rPr>
          <w:b/>
          <w:bCs/>
        </w:rPr>
        <w:t xml:space="preserve">(b) Pandas를 활용한 예시 코드</w:t>
      </w:r>
      <w:r>
        <w:t xml:space="preserve">,</w:t>
      </w:r>
      <w:r>
        <w:t xml:space="preserve"> </w:t>
      </w:r>
      <w:r>
        <w:rPr>
          <w:b/>
          <w:bCs/>
        </w:rPr>
        <w:t xml:space="preserve">(c) 장점과 단점</w:t>
      </w:r>
      <w:r>
        <w:t xml:space="preserve">,</w:t>
      </w:r>
      <w:r>
        <w:t xml:space="preserve"> </w:t>
      </w:r>
      <w:r>
        <w:rPr>
          <w:b/>
          <w:bCs/>
        </w:rPr>
        <w:t xml:space="preserve">(d) 권장 사용 시나리오</w:t>
      </w:r>
      <w:r>
        <w:t xml:space="preserve">를 다룹니다.</w:t>
      </w:r>
    </w:p>
    <w:bookmarkStart w:id="35" w:name="방법-1-데이터-유지-provide-as-is"/>
    <w:p>
      <w:pPr>
        <w:pStyle w:val="Heading3"/>
      </w:pPr>
      <w:r>
        <w:t xml:space="preserve">방법 1: 데이터 유지 (Provide As-Is)</w:t>
      </w:r>
    </w:p>
    <w:p>
      <w:pPr>
        <w:pStyle w:val="FirstParagraph"/>
      </w:pPr>
      <w:r>
        <w:rPr>
          <w:b/>
          <w:bCs/>
        </w:rPr>
        <w:t xml:space="preserve">(a) 개념 및 설명:</w:t>
      </w:r>
      <w:r>
        <w:br/>
      </w:r>
      <w:r>
        <w:rPr>
          <w:b/>
          <w:bCs/>
        </w:rPr>
        <w:t xml:space="preserve">방법 1은 거래량 0인 캔들을 데이터에서 제거하지 않고 유지하되, 가격 정보를 보정하는 방식</w:t>
      </w:r>
      <w:r>
        <w:t xml:space="preserve">입니다. 구체적으로는</w:t>
      </w:r>
      <w:r>
        <w:t xml:space="preserve"> </w:t>
      </w:r>
      <w:r>
        <w:rPr>
          <w:b/>
          <w:bCs/>
        </w:rPr>
        <w:t xml:space="preserve">해당 캔들의 시가, 고가, 저가, 종가를 모두 직전 유효 캔들의 종가로 설정</w:t>
      </w:r>
      <w:r>
        <w:t xml:space="preserve">합니다. 거래량은 0으로 둔 채, 가격만 이전 값으로 “들고 오는” 것입니다. 이렇게 하면</w:t>
      </w:r>
      <w:r>
        <w:t xml:space="preserve"> </w:t>
      </w:r>
      <w:r>
        <w:rPr>
          <w:b/>
          <w:bCs/>
        </w:rPr>
        <w:t xml:space="preserve">가격 시계열은 시간적으로 연속</w:t>
      </w:r>
      <w:r>
        <w:t xml:space="preserve">되며, 거래가 없던 동안</w:t>
      </w:r>
      <w:r>
        <w:t xml:space="preserve"> </w:t>
      </w:r>
      <w:r>
        <w:rPr>
          <w:b/>
          <w:bCs/>
        </w:rPr>
        <w:t xml:space="preserve">가격이 그대로 정지해 있었던 것으로 간주</w:t>
      </w:r>
      <w:r>
        <w:t xml:space="preserve">됩니다</w:t>
      </w:r>
      <w:hyperlink r:id="rId28">
        <w:r>
          <w:rPr>
            <w:rStyle w:val="Hyperlink"/>
          </w:rPr>
          <w:t xml:space="preserve">[7]</w:t>
        </w:r>
      </w:hyperlink>
      <w:r>
        <w:t xml:space="preserve">. 관례적으로</w:t>
      </w:r>
      <w:r>
        <w:t xml:space="preserve"> </w:t>
      </w:r>
      <w:r>
        <w:rPr>
          <w:b/>
          <w:bCs/>
        </w:rPr>
        <w:t xml:space="preserve">고가와 저가도 이전 종가(=현재 시가)와 동일하게 설정</w:t>
      </w:r>
      <w:r>
        <w:t xml:space="preserve">하여, 그 기간에</w:t>
      </w:r>
      <w:r>
        <w:t xml:space="preserve"> </w:t>
      </w:r>
      <w:r>
        <w:rPr>
          <w:b/>
          <w:bCs/>
        </w:rPr>
        <w:t xml:space="preserve">가격 변동 폭이 없었음을 명확히 표시</w:t>
      </w:r>
      <w:r>
        <w:t xml:space="preserve">합니다</w:t>
      </w:r>
      <w:hyperlink r:id="rId29">
        <w:r>
          <w:rPr>
            <w:rStyle w:val="Hyperlink"/>
          </w:rPr>
          <w:t xml:space="preserve">[8]</w:t>
        </w:r>
      </w:hyperlink>
      <w:r>
        <w:t xml:space="preserve">. 이 방법은</w:t>
      </w:r>
      <w:r>
        <w:t xml:space="preserve"> </w:t>
      </w:r>
      <w:r>
        <w:rPr>
          <w:b/>
          <w:bCs/>
        </w:rPr>
        <w:t xml:space="preserve">전통적인 차트 관행과 호환</w:t>
      </w:r>
      <w:r>
        <w:t xml:space="preserve">되며, 많은 차트 툴이 내부적으로 이 방식을 사용합니다.</w:t>
      </w:r>
    </w:p>
    <w:p>
      <w:pPr>
        <w:pStyle w:val="BodyText"/>
      </w:pPr>
      <w:r>
        <w:t xml:space="preserve">예를 들어 5분 봉 차트에서 09:55에 마지막 거래가 100원에 체결되고, 10:00~10:10 사이 거래가 없다가 10:15에 102원에 거래가 발생했다면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처리 전</w:t>
      </w:r>
      <w:r>
        <w:t xml:space="preserve">: 09:55 캔들(종가 100, 거래량 X),</w:t>
      </w:r>
      <w:r>
        <w:t xml:space="preserve"> </w:t>
      </w:r>
      <w:r>
        <w:rPr>
          <w:i/>
          <w:iCs/>
        </w:rPr>
        <w:t xml:space="preserve">10:00 캔들 없음</w:t>
      </w:r>
      <w:r>
        <w:t xml:space="preserve">,</w:t>
      </w:r>
      <w:r>
        <w:t xml:space="preserve"> </w:t>
      </w:r>
      <w:r>
        <w:rPr>
          <w:i/>
          <w:iCs/>
        </w:rPr>
        <w:t xml:space="preserve">10:05 캔들 없음</w:t>
      </w:r>
      <w:r>
        <w:t xml:space="preserve">, 10:10 캔들 없음, 10:15 캔들(종가 102, 거래량 Y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방법 1 처리 후</w:t>
      </w:r>
      <w:r>
        <w:t xml:space="preserve">: 09:55 캔들(종가 100, 거래량 X), 10:00 캔들(시가=고가=저가=종가 100, 거래량 0), 10:05 캔들(모두 100, 0), 10:10 캔들(모두 100, 0), 10:15 캔들(시가=100, 종가=102, 고가=102, 저가=100, 거래량 Y)</w:t>
      </w:r>
    </w:p>
    <w:p>
      <w:pPr>
        <w:pStyle w:val="BodyText"/>
      </w:pPr>
      <w:r>
        <w:t xml:space="preserve">위에서 10:00~10:10의 세 개 캔들은</w:t>
      </w:r>
      <w:r>
        <w:t xml:space="preserve"> </w:t>
      </w:r>
      <w:r>
        <w:rPr>
          <w:b/>
          <w:bCs/>
        </w:rPr>
        <w:t xml:space="preserve">모두 가격 100으로 유지</w:t>
      </w:r>
      <w:r>
        <w:t xml:space="preserve">되고 거래량만 0인 상태로 존재합니다. 이렇게 하면</w:t>
      </w:r>
      <w:r>
        <w:t xml:space="preserve"> </w:t>
      </w:r>
      <w:r>
        <w:rPr>
          <w:b/>
          <w:bCs/>
        </w:rPr>
        <w:t xml:space="preserve">시계열 데이터프레임에 연속적인 인덱스(시간)가 보존</w:t>
      </w:r>
      <w:r>
        <w:t xml:space="preserve">되고,</w:t>
      </w:r>
      <w:r>
        <w:t xml:space="preserve"> </w:t>
      </w:r>
      <w:r>
        <w:rPr>
          <w:b/>
          <w:bCs/>
        </w:rPr>
        <w:t xml:space="preserve">가격이 변동 없이 정체되었다가 10:15에 상승한 모양</w:t>
      </w:r>
      <w:r>
        <w:t xml:space="preserve">을 갖춥니다.</w:t>
      </w:r>
    </w:p>
    <w:p>
      <w:pPr>
        <w:pStyle w:val="BodyText"/>
      </w:pPr>
      <w:r>
        <w:rPr>
          <w:b/>
          <w:bCs/>
        </w:rPr>
        <w:t xml:space="preserve">(b) Pandas 예제 코드:</w:t>
      </w:r>
      <w:r>
        <w:br/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br/>
      </w:r>
      <w:r>
        <w:rPr>
          <w:rStyle w:val="VerbatimChar"/>
        </w:rPr>
        <w:t xml:space="preserve"># 예시 데이터프레임 생성: 시간, 가격, 거래량</w:t>
      </w:r>
      <w:r>
        <w:br/>
      </w:r>
      <w:r>
        <w:rPr>
          <w:rStyle w:val="VerbatimChar"/>
        </w:rPr>
        <w:t xml:space="preserve">df = pd.DataFrame({</w:t>
      </w:r>
      <w:r>
        <w:br/>
      </w:r>
      <w:r>
        <w:rPr>
          <w:rStyle w:val="VerbatimChar"/>
        </w:rPr>
        <w:t xml:space="preserve">    'Time': pd.date_range('2023-01-01 09:55', periods=4, freq='5T'),</w:t>
      </w:r>
      <w:r>
        <w:br/>
      </w:r>
      <w:r>
        <w:rPr>
          <w:rStyle w:val="VerbatimChar"/>
        </w:rPr>
        <w:t xml:space="preserve">    'Open':  [100, 0,   0,   102],</w:t>
      </w:r>
      <w:r>
        <w:br/>
      </w:r>
      <w:r>
        <w:rPr>
          <w:rStyle w:val="VerbatimChar"/>
        </w:rPr>
        <w:t xml:space="preserve">    'High':  [101, 0,   0,   105],</w:t>
      </w:r>
      <w:r>
        <w:br/>
      </w:r>
      <w:r>
        <w:rPr>
          <w:rStyle w:val="VerbatimChar"/>
        </w:rPr>
        <w:t xml:space="preserve">    'Low':   [99,  0,   0,   100],</w:t>
      </w:r>
      <w:r>
        <w:br/>
      </w:r>
      <w:r>
        <w:rPr>
          <w:rStyle w:val="VerbatimChar"/>
        </w:rPr>
        <w:t xml:space="preserve">    'Close': [100, 0,   0,   102],</w:t>
      </w:r>
      <w:r>
        <w:br/>
      </w:r>
      <w:r>
        <w:rPr>
          <w:rStyle w:val="VerbatimChar"/>
        </w:rPr>
        <w:t xml:space="preserve">    'Volume':[500, 0,   0,   300]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df.set_index('Time', inplace=True)</w:t>
      </w:r>
      <w:r>
        <w:br/>
      </w:r>
      <w:r>
        <w:br/>
      </w:r>
      <w:r>
        <w:rPr>
          <w:rStyle w:val="VerbatimChar"/>
        </w:rPr>
        <w:t xml:space="preserve"># 거래량 0인 행들에 대해 가격 열을 이전 값으로 채우기</w:t>
      </w:r>
      <w:r>
        <w:br/>
      </w:r>
      <w:r>
        <w:rPr>
          <w:rStyle w:val="VerbatimChar"/>
        </w:rPr>
        <w:t xml:space="preserve">mask = df['Volume'] == 0</w:t>
      </w:r>
      <w:r>
        <w:br/>
      </w:r>
      <w:r>
        <w:rPr>
          <w:rStyle w:val="VerbatimChar"/>
        </w:rPr>
        <w:t xml:space="preserve">df.loc[mask, ['Open','High','Low','Close']] = df.loc[mask].shift(1)[['Close','Close','Close','Close']].values</w:t>
      </w:r>
      <w:r>
        <w:br/>
      </w:r>
      <w:r>
        <w:br/>
      </w:r>
      <w:r>
        <w:rPr>
          <w:rStyle w:val="VerbatimChar"/>
        </w:rPr>
        <w:t xml:space="preserve">print(df)</w:t>
      </w:r>
    </w:p>
    <w:p>
      <w:pPr>
        <w:pStyle w:val="FirstParagraph"/>
      </w:pPr>
      <w:r>
        <w:t xml:space="preserve">위 코드에서는</w:t>
      </w:r>
      <w:r>
        <w:t xml:space="preserve"> </w:t>
      </w:r>
      <w:r>
        <w:rPr>
          <w:b/>
          <w:bCs/>
        </w:rPr>
        <w:t xml:space="preserve">거래량이 0인 행들을 찾아(</w:t>
      </w:r>
      <w:r>
        <w:rPr>
          <w:rStyle w:val="VerbatimChar"/>
          <w:b/>
          <w:bCs/>
        </w:rPr>
        <w:t xml:space="preserve">mask</w:t>
      </w:r>
      <w:r>
        <w:rPr>
          <w:b/>
          <w:bCs/>
        </w:rPr>
        <w:t xml:space="preserve">)</w:t>
      </w:r>
      <w:r>
        <w:t xml:space="preserve">, 그 행들의 O/H/L/C를</w:t>
      </w:r>
      <w:r>
        <w:t xml:space="preserve"> </w:t>
      </w:r>
      <w:r>
        <w:rPr>
          <w:b/>
          <w:bCs/>
        </w:rPr>
        <w:t xml:space="preserve">이전 행의 종가로 채우고</w:t>
      </w:r>
      <w:r>
        <w:t xml:space="preserve"> </w:t>
      </w:r>
      <w:r>
        <w:t xml:space="preserve">있습니다. 실행 결과:</w:t>
      </w:r>
    </w:p>
    <w:p>
      <w:pPr>
        <w:pStyle w:val="SourceCode"/>
      </w:pPr>
      <w:r>
        <w:rPr>
          <w:rStyle w:val="VerbatimChar"/>
        </w:rPr>
        <w:t xml:space="preserve">                     Open   High    Low  Close  Volume  </w:t>
      </w:r>
      <w:r>
        <w:br/>
      </w:r>
      <w:r>
        <w:rPr>
          <w:rStyle w:val="VerbatimChar"/>
        </w:rPr>
        <w:t xml:space="preserve">Time                                                   </w:t>
      </w:r>
      <w:r>
        <w:br/>
      </w:r>
      <w:r>
        <w:rPr>
          <w:rStyle w:val="VerbatimChar"/>
        </w:rPr>
        <w:t xml:space="preserve">2023-01-01 09:55:00  100.0  101.0   99.0  100.0   500  </w:t>
      </w:r>
      <w:r>
        <w:br/>
      </w:r>
      <w:r>
        <w:rPr>
          <w:rStyle w:val="VerbatimChar"/>
        </w:rPr>
        <w:t xml:space="preserve">2023-01-01 10:00:00  100.0  100.0  100.0  100.0     0  </w:t>
      </w:r>
      <w:r>
        <w:br/>
      </w:r>
      <w:r>
        <w:rPr>
          <w:rStyle w:val="VerbatimChar"/>
        </w:rPr>
        <w:t xml:space="preserve">2023-01-01 10:05:00  100.0  100.0  100.0  100.0     0  </w:t>
      </w:r>
      <w:r>
        <w:br/>
      </w:r>
      <w:r>
        <w:rPr>
          <w:rStyle w:val="VerbatimChar"/>
        </w:rPr>
        <w:t xml:space="preserve">2023-01-01 10:10:00  100.0  100.0  100.0  100.0     0  </w:t>
      </w:r>
      <w:r>
        <w:br/>
      </w:r>
      <w:r>
        <w:rPr>
          <w:rStyle w:val="VerbatimChar"/>
        </w:rPr>
        <w:t xml:space="preserve">2023-01-01 10:15:00  100.0  105.0  100.0  102.0   300  </w:t>
      </w:r>
    </w:p>
    <w:p>
      <w:pPr>
        <w:pStyle w:val="FirstParagraph"/>
      </w:pPr>
      <w:r>
        <w:t xml:space="preserve">10:00, 10:05, 10:10의 가격이 모두</w:t>
      </w:r>
      <w:r>
        <w:t xml:space="preserve"> </w:t>
      </w:r>
      <w:r>
        <w:rPr>
          <w:b/>
          <w:bCs/>
        </w:rPr>
        <w:t xml:space="preserve">100으로 유지</w:t>
      </w:r>
      <w:r>
        <w:t xml:space="preserve">되고 Volume이 0인 것을 확인할 수 있습니다. (참고: 실제 사용 시에는</w:t>
      </w:r>
      <w:r>
        <w:t xml:space="preserve"> </w:t>
      </w:r>
      <w:r>
        <w:rPr>
          <w:rStyle w:val="VerbatimChar"/>
        </w:rPr>
        <w:t xml:space="preserve">shift(1)</w:t>
      </w:r>
      <w:r>
        <w:t xml:space="preserve"> </w:t>
      </w:r>
      <w:r>
        <w:t xml:space="preserve">사용에 주의해야 하는데, 위 예시는 연속 데이터라 정상 동작합니다. 첫 행이 거래량 0인 경우 등을 별도 처리할 필요가 있습니다.)</w:t>
      </w:r>
    </w:p>
    <w:p>
      <w:pPr>
        <w:pStyle w:val="BodyText"/>
      </w:pPr>
      <w:r>
        <w:rPr>
          <w:b/>
          <w:bCs/>
        </w:rPr>
        <w:t xml:space="preserve">(c) 장점과 단점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장점:</w:t>
      </w:r>
      <w:r>
        <w:t xml:space="preserve"> </w:t>
      </w:r>
      <w:r>
        <w:t xml:space="preserve">시간 인덱스의 연속성이 보존되므로,</w:t>
      </w:r>
      <w:r>
        <w:t xml:space="preserve"> </w:t>
      </w:r>
      <w:r>
        <w:rPr>
          <w:b/>
          <w:bCs/>
        </w:rPr>
        <w:t xml:space="preserve">모든 연속형 지표 계산에 일관성</w:t>
      </w:r>
      <w:r>
        <w:t xml:space="preserve">이 생깁니다. 결측 시간이 없으므로</w:t>
      </w:r>
      <w:r>
        <w:t xml:space="preserve"> </w:t>
      </w:r>
      <w:r>
        <w:rPr>
          <w:b/>
          <w:bCs/>
        </w:rPr>
        <w:t xml:space="preserve">이동평균, RSI 등의 계산에서 누락으로 인한 문제 발생이 적습니다</w:t>
      </w:r>
      <w:r>
        <w:t xml:space="preserve">. 또한 시각적으로 차트를 그릴 때</w:t>
      </w:r>
      <w:r>
        <w:t xml:space="preserve"> </w:t>
      </w:r>
      <w:r>
        <w:rPr>
          <w:b/>
          <w:bCs/>
        </w:rPr>
        <w:t xml:space="preserve">가격이 “틈 없이” 이어져 보이므로 자연스러운 흐름</w:t>
      </w:r>
      <w:r>
        <w:t xml:space="preserve">을 얻습니다</w:t>
      </w:r>
      <w:hyperlink r:id="rId31">
        <w:r>
          <w:rPr>
            <w:rStyle w:val="Hyperlink"/>
          </w:rPr>
          <w:t xml:space="preserve">[9]</w:t>
        </w:r>
      </w:hyperlink>
      <w:r>
        <w:t xml:space="preserve">. 특히 단일 자산을 분석할 때 시간 공백을 채워 넣음으로써</w:t>
      </w:r>
      <w:r>
        <w:t xml:space="preserve"> </w:t>
      </w:r>
      <w:r>
        <w:rPr>
          <w:b/>
          <w:bCs/>
        </w:rPr>
        <w:t xml:space="preserve">백테스트 시뮬레이션에서 매 시각 캔들을 처리</w:t>
      </w:r>
      <w:r>
        <w:t xml:space="preserve">할 수 있어 구현이 단순해집니다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단점:</w:t>
      </w:r>
      <w:r>
        <w:t xml:space="preserve"> </w:t>
      </w:r>
      <w:r>
        <w:rPr>
          <w:b/>
          <w:bCs/>
        </w:rPr>
        <w:t xml:space="preserve">현실 왜곡의 위험</w:t>
      </w:r>
      <w:r>
        <w:t xml:space="preserve">이 있습니다. 거래가 없었다는 것은</w:t>
      </w:r>
      <w:r>
        <w:t xml:space="preserve"> </w:t>
      </w:r>
      <w:r>
        <w:rPr>
          <w:b/>
          <w:bCs/>
        </w:rPr>
        <w:t xml:space="preserve">시장 유동성이 없었던 구간</w:t>
      </w:r>
      <w:r>
        <w:t xml:space="preserve">인데, 가격을 단순히 이전 가격으로 유지한다고 해서</w:t>
      </w:r>
      <w:r>
        <w:t xml:space="preserve"> </w:t>
      </w:r>
      <w:r>
        <w:rPr>
          <w:b/>
          <w:bCs/>
        </w:rPr>
        <w:t xml:space="preserve">실제 시장이 그 가격에 거래 가능함을 보장하진 않습니다</w:t>
      </w:r>
      <w:hyperlink r:id="rId32">
        <w:r>
          <w:rPr>
            <w:rStyle w:val="Hyperlink"/>
          </w:rPr>
          <w:t xml:space="preserve">[10]</w:t>
        </w:r>
      </w:hyperlink>
      <w:hyperlink r:id="rId31">
        <w:r>
          <w:rPr>
            <w:rStyle w:val="Hyperlink"/>
          </w:rPr>
          <w:t xml:space="preserve">[9]</w:t>
        </w:r>
      </w:hyperlink>
      <w:r>
        <w:t xml:space="preserve">. 예컨데</w:t>
      </w:r>
      <w:r>
        <w:t xml:space="preserve"> </w:t>
      </w:r>
      <w:r>
        <w:rPr>
          <w:b/>
          <w:bCs/>
        </w:rPr>
        <w:t xml:space="preserve">매수/매도 호가가 벌어져있거나(price gap)</w:t>
      </w:r>
      <w:r>
        <w:t xml:space="preserve"> </w:t>
      </w:r>
      <w:r>
        <w:t xml:space="preserve">비정상적으로 넓은 스프레드 상태일 수 있지만, 방법 1로 처리된 데이터는 이를 드러내지 못하고 가격이 그대로인 것으로만 나타냅니다</w:t>
      </w:r>
      <w:hyperlink r:id="rId33">
        <w:r>
          <w:rPr>
            <w:rStyle w:val="Hyperlink"/>
          </w:rPr>
          <w:t xml:space="preserve">[11]</w:t>
        </w:r>
      </w:hyperlink>
      <w:r>
        <w:t xml:space="preserve">. 그 결과</w:t>
      </w:r>
      <w:r>
        <w:t xml:space="preserve"> </w:t>
      </w:r>
      <w:r>
        <w:rPr>
          <w:b/>
          <w:bCs/>
        </w:rPr>
        <w:t xml:space="preserve">지표가 지나치게 안정적으로 계산</w:t>
      </w:r>
      <w:r>
        <w:t xml:space="preserve">될 위험이 있습니다. 또한</w:t>
      </w:r>
      <w:r>
        <w:t xml:space="preserve"> </w:t>
      </w:r>
      <w:r>
        <w:rPr>
          <w:b/>
          <w:bCs/>
        </w:rPr>
        <w:t xml:space="preserve">고가/저가를 모두 동일하게 이전 가격으로 설정</w:t>
      </w:r>
      <w:r>
        <w:t xml:space="preserve">하므로,</w:t>
      </w:r>
      <w:r>
        <w:t xml:space="preserve"> </w:t>
      </w:r>
      <w:r>
        <w:rPr>
          <w:b/>
          <w:bCs/>
        </w:rPr>
        <w:t xml:space="preserve">해당 기간의 변동성이 0으로 간주</w:t>
      </w:r>
      <w:r>
        <w:t xml:space="preserve">되어</w:t>
      </w:r>
      <w:r>
        <w:t xml:space="preserve"> </w:t>
      </w:r>
      <w:r>
        <w:rPr>
          <w:b/>
          <w:bCs/>
        </w:rPr>
        <w:t xml:space="preserve">ATR</w:t>
      </w:r>
      <w:r>
        <w:t xml:space="preserve"> </w:t>
      </w:r>
      <w:r>
        <w:t xml:space="preserve">등의 변동성 지표에 영향을 줍니다 </w:t>
      </w:r>
      <w:r>
        <w:rPr>
          <w:rFonts w:hint="eastAsia"/>
        </w:rPr>
        <w:t xml:space="preserve">(후述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추가 단점:</w:t>
      </w:r>
      <w:r>
        <w:t xml:space="preserve"> </w:t>
      </w:r>
      <w:r>
        <w:t xml:space="preserve">여러 자산을 동시에 볼 때, 어떤 자산은 거래 없던 구간이 가격 유지로 처리되고 다른 자산은 거래가 활발했다면,</w:t>
      </w:r>
      <w:r>
        <w:t xml:space="preserve"> </w:t>
      </w:r>
      <w:r>
        <w:rPr>
          <w:b/>
          <w:bCs/>
        </w:rPr>
        <w:t xml:space="preserve">포트폴리오 관점에서 지표나 전략 성능 비교가 왜곡</w:t>
      </w:r>
      <w:r>
        <w:t xml:space="preserve">될 수 있습니다. 그리고 만약 사용자가 거래량 0 캔들의 가격을 이전 값으로 채우지 않고 그대로 두면 (일부 데이터에는 0으로 들어오는 경우가 있음), 그</w:t>
      </w:r>
      <w:r>
        <w:t xml:space="preserve"> </w:t>
      </w:r>
      <w:r>
        <w:rPr>
          <w:b/>
          <w:bCs/>
        </w:rPr>
        <w:t xml:space="preserve">0 가격이 지표 계산에 들어가 심각한 오류</w:t>
      </w:r>
      <w:r>
        <w:t xml:space="preserve">를 초래할 수 있습니다. 반드시</w:t>
      </w:r>
      <w:r>
        <w:t xml:space="preserve"> </w:t>
      </w:r>
      <w:r>
        <w:rPr>
          <w:b/>
          <w:bCs/>
        </w:rPr>
        <w:t xml:space="preserve">0 가격을 이전 가격으로 대체</w:t>
      </w:r>
      <w:r>
        <w:t xml:space="preserve">해야 하는 관리 비용이 있습니다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매매 전략 시 고려사항:</w:t>
      </w:r>
      <w:r>
        <w:t xml:space="preserve"> </w:t>
      </w:r>
      <w:r>
        <w:t xml:space="preserve">이 방법을 쓰면</w:t>
      </w:r>
      <w:r>
        <w:t xml:space="preserve"> </w:t>
      </w:r>
      <w:r>
        <w:rPr>
          <w:b/>
          <w:bCs/>
        </w:rPr>
        <w:t xml:space="preserve">거래량 0인 기간에도 캔들이 존재하기 때문에</w:t>
      </w:r>
      <w:r>
        <w:t xml:space="preserve">, 전략 백테스트 시 해당 기간에</w:t>
      </w:r>
      <w:r>
        <w:t xml:space="preserve"> </w:t>
      </w:r>
      <w:r>
        <w:rPr>
          <w:b/>
          <w:bCs/>
        </w:rPr>
        <w:t xml:space="preserve">매매 신호가 발생할 수는 있지만 실제 체결은 일어나지 못하는 상황</w:t>
      </w:r>
      <w:r>
        <w:t xml:space="preserve">이 생길 수 있습니다. 따라서</w:t>
      </w:r>
      <w:r>
        <w:t xml:space="preserve"> </w:t>
      </w:r>
      <w:r>
        <w:rPr>
          <w:b/>
          <w:bCs/>
        </w:rPr>
        <w:t xml:space="preserve">백테스터에서 거래량 0인 바에서는 매수/매도를 시도하지 않도록 조건을 넣는 것</w:t>
      </w:r>
      <w:r>
        <w:t xml:space="preserve">이 바람직합니다 (예: “거래량 0인 캔들에서는 진입X” 필터링)</w:t>
      </w:r>
      <w:hyperlink r:id="rId34">
        <w:r>
          <w:rPr>
            <w:rStyle w:val="Hyperlink"/>
          </w:rPr>
          <w:t xml:space="preserve">[12]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요약:</w:t>
      </w:r>
      <w:r>
        <w:t xml:space="preserve"> </w:t>
      </w:r>
      <w:r>
        <w:t xml:space="preserve">방법 1은</w:t>
      </w:r>
      <w:r>
        <w:t xml:space="preserve"> </w:t>
      </w:r>
      <w:r>
        <w:rPr>
          <w:b/>
          <w:bCs/>
        </w:rPr>
        <w:t xml:space="preserve">데이터의 시간적 연속성을 보존하여 분석 편의성과 지표 일관성을 높여주지만</w:t>
      </w:r>
      <w:r>
        <w:t xml:space="preserve">,</w:t>
      </w:r>
      <w:r>
        <w:t xml:space="preserve"> </w:t>
      </w:r>
      <w:r>
        <w:rPr>
          <w:b/>
          <w:bCs/>
        </w:rPr>
        <w:t xml:space="preserve">유동성 부족 상황을 과소평가하거나 실제 시장 위험을 숨길 수 있다는 단점</w:t>
      </w:r>
      <w:r>
        <w:t xml:space="preserve">이 있습니다.</w:t>
      </w:r>
    </w:p>
    <w:p>
      <w:pPr>
        <w:pStyle w:val="FirstParagraph"/>
      </w:pPr>
      <w:r>
        <w:rPr>
          <w:b/>
          <w:bCs/>
        </w:rPr>
        <w:t xml:space="preserve">(d) 적합한 시나리오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단일 자산 분석</w:t>
      </w:r>
      <w:r>
        <w:t xml:space="preserve">: 한 종목(혹은 코인)에 대해 백테스트 또는 인디케이터 분석을 할 때 적합합니다. 데이터가 한 자산에 국한되면, 시간 공백을 채워 continuity를 유지하는 편이 지표 계산이 수월합니다. 예를 들어</w:t>
      </w:r>
      <w:r>
        <w:t xml:space="preserve"> </w:t>
      </w:r>
      <w:r>
        <w:rPr>
          <w:b/>
          <w:bCs/>
        </w:rPr>
        <w:t xml:space="preserve">소외주 같은 낮은 유동성 주식 종목을 개별적으로 백테스트</w:t>
      </w:r>
      <w:r>
        <w:t xml:space="preserve">할 때 이 방식을 써서 RSI나 이동평균이 정상 계산되도록 할 수 있습니다. 단, 앞서 언급한</w:t>
      </w:r>
      <w:r>
        <w:t xml:space="preserve"> </w:t>
      </w:r>
      <w:r>
        <w:rPr>
          <w:b/>
          <w:bCs/>
        </w:rPr>
        <w:t xml:space="preserve">“신호 발생 vs 실제 체결”</w:t>
      </w:r>
      <w:r>
        <w:t xml:space="preserve"> </w:t>
      </w:r>
      <w:r>
        <w:t xml:space="preserve">문제를 알고리즘에 반영해야 합니다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소규모 포트폴리오 (유사한 거래 시간대 자산)</w:t>
      </w:r>
      <w:r>
        <w:t xml:space="preserve">: 자산들 모두 동일한 세션(예: 미국 주식들)으로 거래되고, 동일한 결측 패턴(예: 주말 등)이라면, 각 자산별로 방법1을 적용해도 비교적 무리가 없습니다. 모두 동일하게 휴장일은 제외하거나 채우는 식으로 통일하면 됩니다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실시간 데이터 시각화</w:t>
      </w:r>
      <w:r>
        <w:t xml:space="preserve">: GUI 기반으로</w:t>
      </w:r>
      <w:r>
        <w:t xml:space="preserve"> </w:t>
      </w:r>
      <w:r>
        <w:rPr>
          <w:b/>
          <w:bCs/>
        </w:rPr>
        <w:t xml:space="preserve">실시간 차트</w:t>
      </w:r>
      <w:r>
        <w:t xml:space="preserve">를 그리는 경우, 새 데이터가 들어오지 않으면 가격이 이전 값에서 멈춰있는 형태로 차트에 유지됩니다. 이 때 새로운 캔들을 0거래량으로 추가하여 가격을 그대로 표시하면, 사용자에게 “현재까지 가격 변동 없음”을 명확히 보여줄 수 있습니다. 이는 실시간 모니터링 측면에서도 자연스럽습니다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권장하지 않는 경우:</w:t>
      </w:r>
      <w:r>
        <w:t xml:space="preserve"> </w:t>
      </w:r>
      <w:r>
        <w:rPr>
          <w:b/>
          <w:bCs/>
        </w:rPr>
        <w:t xml:space="preserve">다중 자산 포트폴리오 백테스팅</w:t>
      </w:r>
      <w:r>
        <w:t xml:space="preserve">에서 각 자산의 거래 공백이 제각각 다르면, 방법1을 전부에 적용하면 어떤 자산은 수백개의 0거래 캔들이 끼어들고 다른 자산은 없는 등, 시간축은 맞출 수 있으나</w:t>
      </w:r>
      <w:r>
        <w:t xml:space="preserve"> </w:t>
      </w:r>
      <w:r>
        <w:rPr>
          <w:b/>
          <w:bCs/>
        </w:rPr>
        <w:t xml:space="preserve">전략의 복잡도가 크게 증가</w:t>
      </w:r>
      <w:r>
        <w:t xml:space="preserve">합니다. 이보다는</w:t>
      </w:r>
      <w:r>
        <w:t xml:space="preserve"> </w:t>
      </w:r>
      <w:r>
        <w:rPr>
          <w:b/>
          <w:bCs/>
        </w:rPr>
        <w:t xml:space="preserve">방법 3으로 전체 타임라인을 통합 재색인</w:t>
      </w:r>
      <w:r>
        <w:t xml:space="preserve">하는 편이 더 적합합니다. 또한</w:t>
      </w:r>
      <w:r>
        <w:t xml:space="preserve"> </w:t>
      </w:r>
      <w:r>
        <w:rPr>
          <w:b/>
          <w:bCs/>
        </w:rPr>
        <w:t xml:space="preserve">유동성 함정(liquidity trap)</w:t>
      </w:r>
      <w:r>
        <w:t xml:space="preserve"> </w:t>
      </w:r>
      <w:r>
        <w:t xml:space="preserve">우려가 있는 전략(스프레드 민감 등)에는 방법1 결과만 맹신하면 위험하므로, 보조적으로</w:t>
      </w:r>
      <w:r>
        <w:t xml:space="preserve"> </w:t>
      </w:r>
      <w:r>
        <w:rPr>
          <w:b/>
          <w:bCs/>
        </w:rPr>
        <w:t xml:space="preserve">호가 스프레드 데이터를 구하거나</w:t>
      </w:r>
      <w:r>
        <w:t xml:space="preserve"> </w:t>
      </w:r>
      <w:r>
        <w:t xml:space="preserve">최소한</w:t>
      </w:r>
      <w:r>
        <w:t xml:space="preserve"> </w:t>
      </w:r>
      <w:r>
        <w:rPr>
          <w:b/>
          <w:bCs/>
        </w:rPr>
        <w:t xml:space="preserve">거래량 0 구간에 페널티를 주는 로직</w:t>
      </w:r>
      <w:r>
        <w:t xml:space="preserve">을 고려해야 합니다</w:t>
      </w:r>
      <w:hyperlink r:id="rId32">
        <w:r>
          <w:rPr>
            <w:rStyle w:val="Hyperlink"/>
          </w:rPr>
          <w:t xml:space="preserve">[10]</w:t>
        </w:r>
      </w:hyperlink>
      <w:r>
        <w:t xml:space="preserve">.</w:t>
      </w:r>
    </w:p>
    <w:bookmarkEnd w:id="35"/>
    <w:bookmarkStart w:id="38" w:name="방법-2-데이터-제거-remove"/>
    <w:p>
      <w:pPr>
        <w:pStyle w:val="Heading3"/>
      </w:pPr>
      <w:r>
        <w:t xml:space="preserve">방법 2: 데이터 제거 (Remove)</w:t>
      </w:r>
    </w:p>
    <w:p>
      <w:pPr>
        <w:pStyle w:val="FirstParagraph"/>
      </w:pPr>
      <w:r>
        <w:rPr>
          <w:b/>
          <w:bCs/>
        </w:rPr>
        <w:t xml:space="preserve">(a) 개념 및 설명:</w:t>
      </w:r>
      <w:r>
        <w:br/>
      </w:r>
      <w:r>
        <w:t xml:space="preserve">방법 2는</w:t>
      </w:r>
      <w:r>
        <w:t xml:space="preserve"> </w:t>
      </w:r>
      <w:r>
        <w:rPr>
          <w:b/>
          <w:bCs/>
        </w:rPr>
        <w:t xml:space="preserve">거래량 0인 행(row) 자체를 완전히 제거하여 시계열 데이터에서 제외</w:t>
      </w:r>
      <w:r>
        <w:t xml:space="preserve">하는 접근입니다. 즉</w:t>
      </w:r>
      <w:r>
        <w:t xml:space="preserve"> </w:t>
      </w:r>
      <w:r>
        <w:rPr>
          <w:b/>
          <w:bCs/>
        </w:rPr>
        <w:t xml:space="preserve">거래가 없었던 시간 간격은 통째로 건너뛰는</w:t>
      </w:r>
      <w:r>
        <w:t xml:space="preserve"> </w:t>
      </w:r>
      <w:r>
        <w:t xml:space="preserve">것입니다. 이 방법을 적용하면 데이터프레임에서 해당 타임스탬프 행이 사라지므로, 시간 인덱스가</w:t>
      </w:r>
      <w:r>
        <w:t xml:space="preserve"> </w:t>
      </w:r>
      <w:r>
        <w:rPr>
          <w:b/>
          <w:bCs/>
        </w:rPr>
        <w:t xml:space="preserve">불연속적</w:t>
      </w:r>
      <w:r>
        <w:t xml:space="preserve">이 됩니다. 앞의 예를 다시 보면, 10:00~10:10의 3개 캔들을 아예 제거하여 09:55 다음이 바로 10:15 데이터로 연결됩니다.</w:t>
      </w:r>
    </w:p>
    <w:p>
      <w:pPr>
        <w:pStyle w:val="BodyText"/>
      </w:pPr>
      <w:r>
        <w:t xml:space="preserve">이를 통해</w:t>
      </w:r>
      <w:r>
        <w:t xml:space="preserve"> </w:t>
      </w:r>
      <w:r>
        <w:rPr>
          <w:b/>
          <w:bCs/>
        </w:rPr>
        <w:t xml:space="preserve">데이터셋에는 “실제로 거래가 있었던 시각”만 남게 되어, 허구의 데이터 포인트가 제거되는 효과</w:t>
      </w:r>
      <w:r>
        <w:t xml:space="preserve">가 있습니다. 실제 많은 데이터 공급자들이 이 방식을 취합니다 (예: 앞서 언급한 Polygon.io, FirstRateData 등은</w:t>
      </w:r>
      <w:r>
        <w:t xml:space="preserve"> </w:t>
      </w:r>
      <w:r>
        <w:rPr>
          <w:b/>
          <w:bCs/>
        </w:rPr>
        <w:t xml:space="preserve">zero-volume 바를 제공하지 않음</w:t>
      </w:r>
      <w:hyperlink r:id="rId25">
        <w:r>
          <w:rPr>
            <w:rStyle w:val="Hyperlink"/>
          </w:rPr>
          <w:t xml:space="preserve">[4]</w:t>
        </w:r>
      </w:hyperlink>
      <w:hyperlink r:id="rId36">
        <w:r>
          <w:rPr>
            <w:rStyle w:val="Hyperlink"/>
          </w:rPr>
          <w:t xml:space="preserve">[13]</w:t>
        </w:r>
      </w:hyperlink>
      <w:r>
        <w:t xml:space="preserve">). 또한 트레이딩 시스템에서</w:t>
      </w:r>
      <w:r>
        <w:t xml:space="preserve"> </w:t>
      </w:r>
      <w:r>
        <w:rPr>
          <w:b/>
          <w:bCs/>
        </w:rPr>
        <w:t xml:space="preserve">거래량이 0인 바는 실행 불가능한 시그널만 만들기에 의미가 없다고 판단</w:t>
      </w:r>
      <w:r>
        <w:t xml:space="preserve">하여 분석시 삭제하기도 합니다</w:t>
      </w:r>
      <w:hyperlink r:id="rId34">
        <w:r>
          <w:rPr>
            <w:rStyle w:val="Hyperlink"/>
          </w:rPr>
          <w:t xml:space="preserve">[12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(b) Pandas 예제 코드:</w:t>
      </w:r>
      <w:r>
        <w:br/>
      </w:r>
    </w:p>
    <w:p>
      <w:pPr>
        <w:pStyle w:val="SourceCode"/>
      </w:pPr>
      <w:r>
        <w:rPr>
          <w:rStyle w:val="VerbatimChar"/>
        </w:rPr>
        <w:t xml:space="preserve"># 방법 1의 df를 이어서 사용한다고 가정</w:t>
      </w:r>
      <w:r>
        <w:br/>
      </w:r>
      <w:r>
        <w:rPr>
          <w:rStyle w:val="VerbatimChar"/>
        </w:rPr>
        <w:t xml:space="preserve">df_removed = df[df['Volume'] != 0].copy()</w:t>
      </w:r>
      <w:r>
        <w:br/>
      </w:r>
      <w:r>
        <w:br/>
      </w:r>
      <w:r>
        <w:rPr>
          <w:rStyle w:val="VerbatimChar"/>
        </w:rPr>
        <w:t xml:space="preserve">print(df_removed)</w:t>
      </w:r>
    </w:p>
    <w:p>
      <w:pPr>
        <w:pStyle w:val="FirstParagraph"/>
      </w:pPr>
      <w:r>
        <w:t xml:space="preserve">결과:</w:t>
      </w:r>
    </w:p>
    <w:p>
      <w:pPr>
        <w:pStyle w:val="SourceCode"/>
      </w:pPr>
      <w:r>
        <w:rPr>
          <w:rStyle w:val="VerbatimChar"/>
        </w:rPr>
        <w:t xml:space="preserve">                     Open   High    Low  Close  Volume  </w:t>
      </w:r>
      <w:r>
        <w:br/>
      </w:r>
      <w:r>
        <w:rPr>
          <w:rStyle w:val="VerbatimChar"/>
        </w:rPr>
        <w:t xml:space="preserve">Time                                                   </w:t>
      </w:r>
      <w:r>
        <w:br/>
      </w:r>
      <w:r>
        <w:rPr>
          <w:rStyle w:val="VerbatimChar"/>
        </w:rPr>
        <w:t xml:space="preserve">2023-01-01 09:55:00  100.0  101.0   99.0  100.0   500  </w:t>
      </w:r>
      <w:r>
        <w:br/>
      </w:r>
      <w:r>
        <w:rPr>
          <w:rStyle w:val="VerbatimChar"/>
        </w:rPr>
        <w:t xml:space="preserve">2023-01-01 10:15:00  100.0  105.0  100.0  102.0   300  </w:t>
      </w:r>
    </w:p>
    <w:p>
      <w:pPr>
        <w:pStyle w:val="FirstParagraph"/>
      </w:pPr>
      <w:r>
        <w:t xml:space="preserve">10:00~10:10의 행이 모두 제거되어,</w:t>
      </w:r>
      <w:r>
        <w:t xml:space="preserve"> </w:t>
      </w:r>
      <w:r>
        <w:rPr>
          <w:b/>
          <w:bCs/>
        </w:rPr>
        <w:t xml:space="preserve">09:55 다음에 10:15가 바로 연결</w:t>
      </w:r>
      <w:r>
        <w:t xml:space="preserve">된 것을 볼 수 있습니다.</w:t>
      </w:r>
    </w:p>
    <w:p>
      <w:pPr>
        <w:pStyle w:val="BodyText"/>
      </w:pPr>
      <w:r>
        <w:t xml:space="preserve">실제 코드에서도</w:t>
      </w:r>
      <w:r>
        <w:t xml:space="preserve"> </w:t>
      </w:r>
      <w:r>
        <w:rPr>
          <w:rStyle w:val="VerbatimChar"/>
        </w:rPr>
        <w:t xml:space="preserve">df[df['Volume'] != 0]</w:t>
      </w:r>
      <w:r>
        <w:t xml:space="preserve"> </w:t>
      </w:r>
      <w:r>
        <w:t xml:space="preserve">같은</w:t>
      </w:r>
      <w:r>
        <w:t xml:space="preserve"> </w:t>
      </w:r>
      <w:r>
        <w:rPr>
          <w:b/>
          <w:bCs/>
        </w:rPr>
        <w:t xml:space="preserve">조건 필터링</w:t>
      </w:r>
      <w:r>
        <w:t xml:space="preserve">을 통해 간단히 제거할 수 있습니다. 또는 DateTime 인덱스에서</w:t>
      </w:r>
      <w:r>
        <w:t xml:space="preserve"> </w:t>
      </w:r>
      <w:r>
        <w:rPr>
          <w:b/>
          <w:bCs/>
        </w:rPr>
        <w:t xml:space="preserve">공휴일이나 장외시간 등</w:t>
      </w:r>
      <w:r>
        <w:t xml:space="preserve">을 제외하는 것도 이 범주에 해당합니다 (예: 주식은 주말 timestamp 제거).</w:t>
      </w:r>
    </w:p>
    <w:p>
      <w:pPr>
        <w:pStyle w:val="BodyText"/>
      </w:pPr>
      <w:r>
        <w:rPr>
          <w:b/>
          <w:bCs/>
        </w:rPr>
        <w:t xml:space="preserve">(c) 장점과 단점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장점:</w:t>
      </w:r>
      <w:r>
        <w:t xml:space="preserve"> </w:t>
      </w:r>
      <w:r>
        <w:t xml:space="preserve">이 방법의 가장 큰 장점은</w:t>
      </w:r>
      <w:r>
        <w:t xml:space="preserve"> </w:t>
      </w:r>
      <w:r>
        <w:rPr>
          <w:b/>
          <w:bCs/>
        </w:rPr>
        <w:t xml:space="preserve">데이터의 “사실성”을 유지</w:t>
      </w:r>
      <w:r>
        <w:t xml:space="preserve">한다는 점입니다.</w:t>
      </w:r>
      <w:r>
        <w:t xml:space="preserve"> </w:t>
      </w:r>
      <w:r>
        <w:rPr>
          <w:b/>
          <w:bCs/>
        </w:rPr>
        <w:t xml:space="preserve">거래가 없었던 시각을 제거함으로써, 남아있는 데이터 포인트는 모두 실제 체결이 있었던 시점</w:t>
      </w:r>
      <w:r>
        <w:t xml:space="preserve">입니다. 따라서</w:t>
      </w:r>
      <w:r>
        <w:t xml:space="preserve"> </w:t>
      </w:r>
      <w:r>
        <w:rPr>
          <w:b/>
          <w:bCs/>
        </w:rPr>
        <w:t xml:space="preserve">백테스트에서 시그널이 존재하는 시각 = 실제 거래 가능 시각</w:t>
      </w:r>
      <w:r>
        <w:t xml:space="preserve">이므로, 거래 가능성 측면에서 일종의</w:t>
      </w:r>
      <w:r>
        <w:t xml:space="preserve"> </w:t>
      </w:r>
      <w:r>
        <w:rPr>
          <w:b/>
          <w:bCs/>
        </w:rPr>
        <w:t xml:space="preserve">엄밀성</w:t>
      </w:r>
      <w:r>
        <w:t xml:space="preserve">을 확보합니다</w:t>
      </w:r>
      <w:hyperlink r:id="rId32">
        <w:r>
          <w:rPr>
            <w:rStyle w:val="Hyperlink"/>
          </w:rPr>
          <w:t xml:space="preserve">[10]</w:t>
        </w:r>
      </w:hyperlink>
      <w:hyperlink r:id="rId34">
        <w:r>
          <w:rPr>
            <w:rStyle w:val="Hyperlink"/>
          </w:rPr>
          <w:t xml:space="preserve">[12]</w:t>
        </w:r>
      </w:hyperlink>
      <w:r>
        <w:t xml:space="preserve">. 예를 들어 거래량 0인 바를 없애면 그 바에서는 애초에 매매신호 자체가 생기지 않으므로,</w:t>
      </w:r>
      <w:r>
        <w:t xml:space="preserve"> </w:t>
      </w:r>
      <w:r>
        <w:rPr>
          <w:b/>
          <w:bCs/>
        </w:rPr>
        <w:t xml:space="preserve">유동성 부족으로 인한 백테스트/실전 괴리가 줄어듭니다</w:t>
      </w:r>
      <w:r>
        <w:t xml:space="preserve">. 또한</w:t>
      </w:r>
      <w:r>
        <w:t xml:space="preserve"> </w:t>
      </w:r>
      <w:r>
        <w:rPr>
          <w:b/>
          <w:bCs/>
        </w:rPr>
        <w:t xml:space="preserve">거래가 발생한 event들만 연결</w:t>
      </w:r>
      <w:r>
        <w:t xml:space="preserve">하기 때문에,</w:t>
      </w:r>
      <w:r>
        <w:t xml:space="preserve"> </w:t>
      </w:r>
      <w:r>
        <w:rPr>
          <w:b/>
          <w:bCs/>
        </w:rPr>
        <w:t xml:space="preserve">데이터 양이 줄어 경량화</w:t>
      </w:r>
      <w:r>
        <w:t xml:space="preserve">됩니다 (대용량 고빈도 데이터의 경우 거래 없는 수많은 틱을 저장하지 않음으로써 효율 증가)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단점:</w:t>
      </w:r>
      <w:r>
        <w:t xml:space="preserve"> </w:t>
      </w:r>
      <w:r>
        <w:rPr>
          <w:b/>
          <w:bCs/>
        </w:rPr>
        <w:t xml:space="preserve">시간상의 불연속성으로 인해 기술 지표 계산이 꼬일 수 있습니다.</w:t>
      </w:r>
      <w:r>
        <w:t xml:space="preserve"> </w:t>
      </w:r>
      <w:r>
        <w:t xml:space="preserve">대부분의 기술적 지표는</w:t>
      </w:r>
      <w:r>
        <w:t xml:space="preserve"> </w:t>
      </w:r>
      <w:r>
        <w:rPr>
          <w:b/>
          <w:bCs/>
        </w:rPr>
        <w:t xml:space="preserve">고정된 기간길이(window)</w:t>
      </w:r>
      <w:r>
        <w:t xml:space="preserve"> </w:t>
      </w:r>
      <w:r>
        <w:t xml:space="preserve">또는</w:t>
      </w:r>
      <w:r>
        <w:t xml:space="preserve"> </w:t>
      </w:r>
      <w:r>
        <w:rPr>
          <w:b/>
          <w:bCs/>
        </w:rPr>
        <w:t xml:space="preserve">연속적인 시계열 가정</w:t>
      </w:r>
      <w:r>
        <w:t xml:space="preserve"> </w:t>
      </w:r>
      <w:r>
        <w:t xml:space="preserve">하에 정의됩니다. 예를 들어</w:t>
      </w:r>
      <w:r>
        <w:t xml:space="preserve"> </w:t>
      </w:r>
      <w:r>
        <w:rPr>
          <w:b/>
          <w:bCs/>
        </w:rPr>
        <w:t xml:space="preserve">20일 이동평균</w:t>
      </w:r>
      <w:r>
        <w:t xml:space="preserve">은 보통 20개</w:t>
      </w:r>
      <w:r>
        <w:t xml:space="preserve"> </w:t>
      </w:r>
      <w:r>
        <w:rPr>
          <w:i/>
          <w:iCs/>
        </w:rPr>
        <w:t xml:space="preserve">연속된 거래일</w:t>
      </w:r>
      <w:r>
        <w:t xml:space="preserve">의 평균으로 계산하는데, 만약 거래일이 중간중간 빠진다면 (예: 휴장일 제외) 사실상 “20일”이 20개의 데이터포인트일 뿐 실질 시간은 더 깁니다. 마찬가지로</w:t>
      </w:r>
      <w:r>
        <w:t xml:space="preserve"> </w:t>
      </w:r>
      <w:r>
        <w:rPr>
          <w:b/>
          <w:bCs/>
        </w:rPr>
        <w:t xml:space="preserve">분봉에서 10개 캔들 이동평균</w:t>
      </w:r>
      <w:r>
        <w:t xml:space="preserve">을 계산하려는데 그 사이 몇 분이 빠졌다면,</w:t>
      </w:r>
      <w:r>
        <w:t xml:space="preserve"> </w:t>
      </w:r>
      <w:r>
        <w:rPr>
          <w:b/>
          <w:bCs/>
        </w:rPr>
        <w:t xml:space="preserve">실제로는 더 긴 시간 범위의 데이터를 섞어 평균</w:t>
      </w:r>
      <w:r>
        <w:t xml:space="preserve">하게 됩니다. 이는</w:t>
      </w:r>
      <w:r>
        <w:t xml:space="preserve"> </w:t>
      </w:r>
      <w:r>
        <w:rPr>
          <w:b/>
          <w:bCs/>
        </w:rPr>
        <w:t xml:space="preserve">시간 왜곡</w:t>
      </w:r>
      <w:r>
        <w:t xml:space="preserve">을 야기할 수 있습니다. 예를 들어 5분봉 12:00와 12:30 사이에 거래 없는 3개의 캔들이 빠졌다면,</w:t>
      </w:r>
      <w:r>
        <w:t xml:space="preserve"> </w:t>
      </w:r>
      <w:r>
        <w:rPr>
          <w:b/>
          <w:bCs/>
        </w:rPr>
        <w:t xml:space="preserve">12:30의 데이터까지 6개 바를 평균</w:t>
      </w:r>
      <w:r>
        <w:t xml:space="preserve">하면 공백 포함 30분 구간의 움직임을 담는 게 아니라</w:t>
      </w:r>
      <w:r>
        <w:t xml:space="preserve"> </w:t>
      </w:r>
      <w:r>
        <w:rPr>
          <w:b/>
          <w:bCs/>
        </w:rPr>
        <w:t xml:space="preserve">실제 거래 6개 바 (공백 제외) = 12:00 이전 데이터까지 들어간 평균</w:t>
      </w:r>
      <w:r>
        <w:t xml:space="preserve">이 될 수 있습니다. 결과적으로</w:t>
      </w:r>
      <w:r>
        <w:t xml:space="preserve"> </w:t>
      </w:r>
      <w:r>
        <w:rPr>
          <w:b/>
          <w:bCs/>
        </w:rPr>
        <w:t xml:space="preserve">지표 반응이 빨라지거나 이상치가 나올 수 있습니다</w:t>
      </w:r>
      <w:r>
        <w:t xml:space="preserve">. 한 사용자는</w:t>
      </w:r>
      <w:r>
        <w:t xml:space="preserve"> </w:t>
      </w:r>
      <w:r>
        <w:rPr>
          <w:b/>
          <w:bCs/>
        </w:rPr>
        <w:t xml:space="preserve">“거래 없는 분봉을 채우지 않으면 이동평균이 제대로 작동하지 않는다”</w:t>
      </w:r>
      <w:r>
        <w:t xml:space="preserve">고 언급하기도 했습니다</w:t>
      </w:r>
      <w:hyperlink r:id="rId26">
        <w:r>
          <w:rPr>
            <w:rStyle w:val="Hyperlink"/>
          </w:rPr>
          <w:t xml:space="preserve">[14]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또한</w:t>
      </w:r>
      <w:r>
        <w:t xml:space="preserve"> </w:t>
      </w:r>
      <w:r>
        <w:rPr>
          <w:b/>
          <w:bCs/>
        </w:rPr>
        <w:t xml:space="preserve">다중 자산 포트폴리오</w:t>
      </w:r>
      <w:r>
        <w:t xml:space="preserve">에서 이 방법은</w:t>
      </w:r>
      <w:r>
        <w:t xml:space="preserve"> </w:t>
      </w:r>
      <w:r>
        <w:rPr>
          <w:b/>
          <w:bCs/>
        </w:rPr>
        <w:t xml:space="preserve">데이터 정합성 문제</w:t>
      </w:r>
      <w:r>
        <w:t xml:space="preserve">를 일으킬 수 있습니다. 예를 들어 자산 A는 10:00에 거래가 있었고 자산 B는 없었다면, 제거 방식 적용 시 A 데이터에는 10:00이 남고 B는 10:00이 사라집니다. 이 상태에서</w:t>
      </w:r>
      <w:r>
        <w:t xml:space="preserve"> </w:t>
      </w:r>
      <w:r>
        <w:rPr>
          <w:b/>
          <w:bCs/>
        </w:rPr>
        <w:t xml:space="preserve">두 자산을 동시에 처리하는 백테스트</w:t>
      </w:r>
      <w:r>
        <w:t xml:space="preserve">를 하려면 시간축을 맞추기 어렵습니다. 결국 다시 시간 병합 (reindex)을 해야 할 수 있습니다. 그러면 방법3과 유사해지므로,</w:t>
      </w:r>
      <w:r>
        <w:t xml:space="preserve"> </w:t>
      </w:r>
      <w:r>
        <w:rPr>
          <w:b/>
          <w:bCs/>
        </w:rPr>
        <w:t xml:space="preserve">여러 종목 동시 백테스트에는 부적합</w:t>
      </w:r>
      <w:r>
        <w:t xml:space="preserve">합니다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지표 및 전략 영향:</w:t>
      </w:r>
      <w:r>
        <w:t xml:space="preserve"> </w:t>
      </w:r>
      <w:r>
        <w:t xml:space="preserve">방법2에서는</w:t>
      </w:r>
      <w:r>
        <w:t xml:space="preserve"> </w:t>
      </w:r>
      <w:r>
        <w:rPr>
          <w:b/>
          <w:bCs/>
        </w:rPr>
        <w:t xml:space="preserve">데이터의 시간 공백을 아예 제거</w:t>
      </w:r>
      <w:r>
        <w:t xml:space="preserve">하므로</w:t>
      </w:r>
      <w:r>
        <w:t xml:space="preserve"> </w:t>
      </w:r>
      <w:r>
        <w:rPr>
          <w:b/>
          <w:bCs/>
        </w:rPr>
        <w:t xml:space="preserve">“갭(gap)”으로 인한 영향이 한꺼번에 차기 캔들에 반영</w:t>
      </w:r>
      <w:r>
        <w:t xml:space="preserve">됩니다. 예를 들어 가격이 100에서 거래 없던 몇 분을 지나 105로 뛰었다면, 중간 캔들들이 없으므로</w:t>
      </w:r>
      <w:r>
        <w:t xml:space="preserve"> </w:t>
      </w:r>
      <w:r>
        <w:rPr>
          <w:b/>
          <w:bCs/>
        </w:rPr>
        <w:t xml:space="preserve">이전 캔들(100)과 다음 캔들(105)이 연속하게 붙어 5단위 갭 상승</w:t>
      </w:r>
      <w:r>
        <w:t xml:space="preserve">으로 처리됩니다.</w:t>
      </w:r>
      <w:r>
        <w:t xml:space="preserve"> </w:t>
      </w:r>
      <w:r>
        <w:rPr>
          <w:b/>
          <w:bCs/>
        </w:rPr>
        <w:t xml:space="preserve">ATR</w:t>
      </w:r>
      <w:r>
        <w:t xml:space="preserve"> </w:t>
      </w:r>
      <w:r>
        <w:t xml:space="preserve">등의 지표는 이 갭을</w:t>
      </w:r>
      <w:r>
        <w:t xml:space="preserve"> </w:t>
      </w:r>
      <w:r>
        <w:rPr>
          <w:b/>
          <w:bCs/>
        </w:rPr>
        <w:t xml:space="preserve">한 번에 큰 True Range로 인식</w:t>
      </w:r>
      <w:r>
        <w:t xml:space="preserve">할 것이고, RSI도 중간 변화 없이</w:t>
      </w:r>
      <w:r>
        <w:t xml:space="preserve"> </w:t>
      </w:r>
      <w:r>
        <w:rPr>
          <w:b/>
          <w:bCs/>
        </w:rPr>
        <w:t xml:space="preserve">한 번에 큰 상승으로 계산</w:t>
      </w:r>
      <w:r>
        <w:t xml:space="preserve">될 것입니다. 이는 방법1이나 3에 비해</w:t>
      </w:r>
      <w:r>
        <w:t xml:space="preserve"> </w:t>
      </w:r>
      <w:r>
        <w:rPr>
          <w:b/>
          <w:bCs/>
        </w:rPr>
        <w:t xml:space="preserve">지표의 급변 가능성을 높입니다</w:t>
      </w:r>
      <w:r>
        <w:t xml:space="preserve"> </w:t>
      </w:r>
      <w:r>
        <w:t xml:space="preserve">(왜곡 여부는 후술)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추가 단점:</w:t>
      </w:r>
      <w:r>
        <w:t xml:space="preserve"> </w:t>
      </w:r>
      <w:r>
        <w:t xml:space="preserve">데이터 제거는</w:t>
      </w:r>
      <w:r>
        <w:t xml:space="preserve"> </w:t>
      </w:r>
      <w:r>
        <w:rPr>
          <w:b/>
          <w:bCs/>
        </w:rPr>
        <w:t xml:space="preserve">실제 차트를 그릴 때 시각적 공백</w:t>
      </w:r>
      <w:r>
        <w:t xml:space="preserve">을 야기합니다. 차트상</w:t>
      </w:r>
      <w:r>
        <w:t xml:space="preserve"> </w:t>
      </w:r>
      <w:r>
        <w:rPr>
          <w:b/>
          <w:bCs/>
        </w:rPr>
        <w:t xml:space="preserve">시간 축에 빈 공간</w:t>
      </w:r>
      <w:r>
        <w:t xml:space="preserve">이 생기거나, 캔들이 뚝뚝 끊어져 이어지게 됩니다. 사람이 볼 때 “아 그땐 거래가 없었구나”라고 인지할 수 있지만,</w:t>
      </w:r>
      <w:r>
        <w:t xml:space="preserve"> </w:t>
      </w:r>
      <w:r>
        <w:rPr>
          <w:b/>
          <w:bCs/>
        </w:rPr>
        <w:t xml:space="preserve">연속성을 가정한 알고리즘(예: 푸리에 변환 기반 분석)</w:t>
      </w:r>
      <w:r>
        <w:t xml:space="preserve">에는 문제가 될 수 있습니다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요약:</w:t>
      </w:r>
      <w:r>
        <w:t xml:space="preserve"> </w:t>
      </w:r>
      <w:r>
        <w:t xml:space="preserve">방법2는</w:t>
      </w:r>
      <w:r>
        <w:t xml:space="preserve"> </w:t>
      </w:r>
      <w:r>
        <w:rPr>
          <w:b/>
          <w:bCs/>
        </w:rPr>
        <w:t xml:space="preserve">데이터의 현실 매매 가능 시간만 남긴다는 점에서 엄밀</w:t>
      </w:r>
      <w:r>
        <w:t xml:space="preserve">하지만,</w:t>
      </w:r>
      <w:r>
        <w:t xml:space="preserve"> </w:t>
      </w:r>
      <w:r>
        <w:rPr>
          <w:b/>
          <w:bCs/>
        </w:rPr>
        <w:t xml:space="preserve">시계열의 연속성이 깨져 많은 기술적 처리에 부담</w:t>
      </w:r>
      <w:r>
        <w:t xml:space="preserve">을 줍니다. 특히</w:t>
      </w:r>
      <w:r>
        <w:t xml:space="preserve"> </w:t>
      </w:r>
      <w:r>
        <w:rPr>
          <w:b/>
          <w:bCs/>
        </w:rPr>
        <w:t xml:space="preserve">지표 계산이나 멀티-시리즈 동기화에 추가 로직</w:t>
      </w:r>
      <w:r>
        <w:t xml:space="preserve">이 필요합니다.</w:t>
      </w:r>
    </w:p>
    <w:p>
      <w:pPr>
        <w:pStyle w:val="FirstParagraph"/>
      </w:pPr>
      <w:r>
        <w:rPr>
          <w:b/>
          <w:bCs/>
        </w:rPr>
        <w:t xml:space="preserve">(d) 적합한 시나리오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엄밀 백테스트 (체결 가능성 중시)</w:t>
      </w:r>
      <w:r>
        <w:t xml:space="preserve">: 전략이</w:t>
      </w:r>
      <w:r>
        <w:t xml:space="preserve"> </w:t>
      </w:r>
      <w:r>
        <w:rPr>
          <w:b/>
          <w:bCs/>
        </w:rPr>
        <w:t xml:space="preserve">유동성 문제에 민감</w:t>
      </w:r>
      <w:r>
        <w:t xml:space="preserve">하거나,</w:t>
      </w:r>
      <w:r>
        <w:t xml:space="preserve"> </w:t>
      </w:r>
      <w:r>
        <w:rPr>
          <w:b/>
          <w:bCs/>
        </w:rPr>
        <w:t xml:space="preserve">빈약한 거래가 발생한 시그널을 완전히 배제하고 싶을 때</w:t>
      </w:r>
      <w:r>
        <w:t xml:space="preserve"> </w:t>
      </w:r>
      <w:r>
        <w:t xml:space="preserve">방법2가 유용합니다. 예를 들어</w:t>
      </w:r>
      <w:r>
        <w:t xml:space="preserve"> </w:t>
      </w:r>
      <w:r>
        <w:rPr>
          <w:b/>
          <w:bCs/>
        </w:rPr>
        <w:t xml:space="preserve">고빈도 트레이딩 전략</w:t>
      </w:r>
      <w:r>
        <w:t xml:space="preserve">의 백테스트에서 거래 공백 구간은 의미 없으니 다 빼버리고, tick이 발생한 순간들로만 시뮬레이션을 돌릴 수 있습니다. 또한</w:t>
      </w:r>
      <w:r>
        <w:t xml:space="preserve"> </w:t>
      </w:r>
      <w:r>
        <w:rPr>
          <w:b/>
          <w:bCs/>
        </w:rPr>
        <w:t xml:space="preserve">“거래량 0인 날에는 진입하지 않는다”</w:t>
      </w:r>
      <w:r>
        <w:t xml:space="preserve">는 룰이 있는 경우, 그런 날 자체를 데이터에서 빼고 보는 것도 방법입니다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일부 옵션/선물 데이터</w:t>
      </w:r>
      <w:r>
        <w:t xml:space="preserve">: 유동성이 매우 낮은 옵션 등은 장중에도 거래가 띄엄띄엄 있을 수 있는데, 이를 백테스트할 때</w:t>
      </w:r>
      <w:r>
        <w:t xml:space="preserve"> </w:t>
      </w:r>
      <w:r>
        <w:rPr>
          <w:b/>
          <w:bCs/>
        </w:rPr>
        <w:t xml:space="preserve">체결 이벤트 기준으로만 시뮬레이션</w:t>
      </w:r>
      <w:r>
        <w:t xml:space="preserve">하는 경우가 있습니다</w:t>
      </w:r>
      <w:hyperlink r:id="rId37">
        <w:r>
          <w:rPr>
            <w:rStyle w:val="Hyperlink"/>
          </w:rPr>
          <w:t xml:space="preserve">[15]</w:t>
        </w:r>
      </w:hyperlink>
      <w:r>
        <w:t xml:space="preserve">. 이때 시간 공백을 제거하고 체결 시점들만 시계열로 삼아도 됩니다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단일 자산 + 지표 직접계산이 아닌 이벤트 기반 전략</w:t>
      </w:r>
      <w:r>
        <w:t xml:space="preserve">: 전략 로직이 지표보다는</w:t>
      </w:r>
      <w:r>
        <w:t xml:space="preserve"> </w:t>
      </w:r>
      <w:r>
        <w:rPr>
          <w:b/>
          <w:bCs/>
        </w:rPr>
        <w:t xml:space="preserve">가격 이벤트에 기반</w:t>
      </w:r>
      <w:r>
        <w:t xml:space="preserve">하는 경우 (예: 특정 가격 도달 시점, 점프 크기 등), 공백이든 아니든 지표를 굳이 쓰지 않을 수 있습니다. 이럴 때는 차라리 데이터에서 공백을 빼서 간소화하는 편이 나을 수 있습니다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적합하지 않은 경우:</w:t>
      </w:r>
      <w:r>
        <w:t xml:space="preserve"> </w:t>
      </w:r>
      <w:r>
        <w:rPr>
          <w:b/>
          <w:bCs/>
        </w:rPr>
        <w:t xml:space="preserve">전통적인 연속 지표(모멘텀, 추세선 등)를 사용하는 경우</w:t>
      </w:r>
      <w:r>
        <w:t xml:space="preserve">나</w:t>
      </w:r>
      <w:r>
        <w:t xml:space="preserve"> </w:t>
      </w:r>
      <w:r>
        <w:rPr>
          <w:b/>
          <w:bCs/>
        </w:rPr>
        <w:t xml:space="preserve">다중 자산 동시 운영 전략</w:t>
      </w:r>
      <w:r>
        <w:t xml:space="preserve">에는 부적합합니다. 이때는 차라리 방법1이나 3으로</w:t>
      </w:r>
      <w:r>
        <w:t xml:space="preserve"> </w:t>
      </w:r>
      <w:r>
        <w:rPr>
          <w:b/>
          <w:bCs/>
        </w:rPr>
        <w:t xml:space="preserve">연속성을 유지하면서</w:t>
      </w:r>
      <w:r>
        <w:t xml:space="preserve"> </w:t>
      </w:r>
      <w:r>
        <w:t xml:space="preserve">분석하는 게 일반적입니다. 또한</w:t>
      </w:r>
      <w:r>
        <w:t xml:space="preserve"> </w:t>
      </w:r>
      <w:r>
        <w:rPr>
          <w:b/>
          <w:bCs/>
        </w:rPr>
        <w:t xml:space="preserve">차트 시각화</w:t>
      </w:r>
      <w:r>
        <w:t xml:space="preserve"> </w:t>
      </w:r>
      <w:r>
        <w:t xml:space="preserve">측면에서도, 사용자에게 보이는 차트에서 시간이 뜯어진 것처럼 보이는 건 혼란을 줄 수 있어 권장되지 않습니다 (차트 툴들은 일반적으로 방법1로 표시함).</w:t>
      </w:r>
    </w:p>
    <w:bookmarkEnd w:id="38"/>
    <w:bookmarkStart w:id="40" w:name="방법-3-데이터-채우기-forward-fill"/>
    <w:p>
      <w:pPr>
        <w:pStyle w:val="Heading3"/>
      </w:pPr>
      <w:r>
        <w:t xml:space="preserve">방법 3: 데이터 채우기 (Forward Fill)</w:t>
      </w:r>
    </w:p>
    <w:p>
      <w:pPr>
        <w:pStyle w:val="FirstParagraph"/>
      </w:pPr>
      <w:r>
        <w:rPr>
          <w:b/>
          <w:bCs/>
        </w:rPr>
        <w:t xml:space="preserve">(a) 개념 및 설명:</w:t>
      </w:r>
      <w:r>
        <w:br/>
      </w:r>
      <w:r>
        <w:t xml:space="preserve">방법 3은</w:t>
      </w:r>
      <w:r>
        <w:t xml:space="preserve"> </w:t>
      </w:r>
      <w:r>
        <w:rPr>
          <w:b/>
          <w:bCs/>
        </w:rPr>
        <w:t xml:space="preserve">미리 전체 시간 축을 정의한 뒤, 누락된 타임스탬프를 생성하고 과거 데이터로 채우는 방식</w:t>
      </w:r>
      <w:r>
        <w:t xml:space="preserve">입니다. 즉,</w:t>
      </w:r>
      <w:r>
        <w:t xml:space="preserve"> </w:t>
      </w:r>
      <w:r>
        <w:rPr>
          <w:b/>
          <w:bCs/>
        </w:rPr>
        <w:t xml:space="preserve">시간 축 자체를 기준으로 데이터프레임을 재색인(reindex)</w:t>
      </w:r>
      <w:r>
        <w:t xml:space="preserve">하여</w:t>
      </w:r>
      <w:r>
        <w:t xml:space="preserve"> </w:t>
      </w:r>
      <w:r>
        <w:rPr>
          <w:b/>
          <w:bCs/>
        </w:rPr>
        <w:t xml:space="preserve">빈칸을 NaN으로 만들고</w:t>
      </w:r>
      <w:r>
        <w:t xml:space="preserve">, 이후에</w:t>
      </w:r>
      <w:r>
        <w:t xml:space="preserve"> </w:t>
      </w:r>
      <w:r>
        <w:rPr>
          <w:b/>
          <w:bCs/>
        </w:rPr>
        <w:t xml:space="preserve">직전 시점의 유효한 값으로 전진 채움(ffill)</w:t>
      </w:r>
      <w:r>
        <w:t xml:space="preserve">을 수행합니다</w:t>
      </w:r>
      <w:hyperlink r:id="rId26">
        <w:r>
          <w:rPr>
            <w:rStyle w:val="Hyperlink"/>
          </w:rPr>
          <w:t xml:space="preserve">[16]</w:t>
        </w:r>
      </w:hyperlink>
      <w:r>
        <w:t xml:space="preserve">. 결과적으로 방법1과 비슷하게</w:t>
      </w:r>
      <w:r>
        <w:t xml:space="preserve"> </w:t>
      </w:r>
      <w:r>
        <w:rPr>
          <w:b/>
          <w:bCs/>
        </w:rPr>
        <w:t xml:space="preserve">가격은 이전 값으로 유지되고 거래량은 0</w:t>
      </w:r>
      <w:r>
        <w:t xml:space="preserve">이 됩니다. 다만 구현 절차상</w:t>
      </w:r>
      <w:r>
        <w:t xml:space="preserve"> </w:t>
      </w:r>
      <w:r>
        <w:rPr>
          <w:b/>
          <w:bCs/>
        </w:rPr>
        <w:t xml:space="preserve">데이터 소스에 누락된 timestamp가 있었는지 여부를 떠나, 알고리즘적으로 시간상의 연속성을 강제한다는 점</w:t>
      </w:r>
      <w:r>
        <w:t xml:space="preserve">에서 차이가 있습니다.</w:t>
      </w:r>
    </w:p>
    <w:p>
      <w:pPr>
        <w:pStyle w:val="BodyText"/>
      </w:pPr>
      <w:r>
        <w:t xml:space="preserve">이 방법은 특히</w:t>
      </w:r>
      <w:r>
        <w:t xml:space="preserve"> </w:t>
      </w:r>
      <w:r>
        <w:rPr>
          <w:b/>
          <w:bCs/>
        </w:rPr>
        <w:t xml:space="preserve">Polygon.io처럼 빈 바가 아예 제공되지 않는 경우</w:t>
      </w:r>
      <w:r>
        <w:t xml:space="preserve">나,</w:t>
      </w:r>
      <w:r>
        <w:t xml:space="preserve"> </w:t>
      </w:r>
      <w:r>
        <w:rPr>
          <w:b/>
          <w:bCs/>
        </w:rPr>
        <w:t xml:space="preserve">다중 자산 데이터를 하나의 시간 그리드로 맞춰야 할 경우</w:t>
      </w:r>
      <w:r>
        <w:t xml:space="preserve">에 유용합니다. Forward fill(전진 채우기)은 Pandas에서 제공하는 기능으로,</w:t>
      </w:r>
      <w:r>
        <w:t xml:space="preserve"> </w:t>
      </w:r>
      <w:r>
        <w:rPr>
          <w:b/>
          <w:bCs/>
        </w:rPr>
        <w:t xml:space="preserve">NaN을 바로 앞의 값으로 채워주는 메서드</w:t>
      </w:r>
      <w:r>
        <w:t xml:space="preserve">입니다</w:t>
      </w:r>
      <w:hyperlink r:id="rId39">
        <w:r>
          <w:rPr>
            <w:rStyle w:val="Hyperlink"/>
          </w:rPr>
          <w:t xml:space="preserve">[17]</w:t>
        </w:r>
      </w:hyperlink>
      <w:r>
        <w:t xml:space="preserve">. 채우기 전에 NaN을 만들기 위해</w:t>
      </w:r>
      <w:r>
        <w:t xml:space="preserve"> </w:t>
      </w:r>
      <w:r>
        <w:rPr>
          <w:b/>
          <w:bCs/>
        </w:rPr>
        <w:t xml:space="preserve">전체 기간에 대한 인덱스</w:t>
      </w:r>
      <w:r>
        <w:t xml:space="preserve">가 필요하며, 보통</w:t>
      </w:r>
      <w:r>
        <w:t xml:space="preserve"> </w:t>
      </w:r>
      <w:r>
        <w:rPr>
          <w:rStyle w:val="VerbatimChar"/>
        </w:rPr>
        <w:t xml:space="preserve">pd.date_range</w:t>
      </w:r>
      <w:r>
        <w:t xml:space="preserve">를 사용해 시작~끝 사이 원하는 빈도(freq)의 인덱스를 생성합니다.</w:t>
      </w:r>
    </w:p>
    <w:p>
      <w:pPr>
        <w:pStyle w:val="BodyText"/>
      </w:pPr>
      <w:r>
        <w:rPr>
          <w:b/>
          <w:bCs/>
        </w:rPr>
        <w:t xml:space="preserve">(b) Pandas 예제 코드:</w:t>
      </w:r>
      <w:r>
        <w:br/>
      </w:r>
    </w:p>
    <w:p>
      <w:pPr>
        <w:pStyle w:val="SourceCode"/>
      </w:pPr>
      <w:r>
        <w:rPr>
          <w:rStyle w:val="VerbatimChar"/>
        </w:rPr>
        <w:t xml:space="preserve"># 원본 데이터: 09:55, 10:15 시 두 개 시점만 있다고 가정 (사실상 방법2 결과와 유사함)</w:t>
      </w:r>
      <w:r>
        <w:br/>
      </w:r>
      <w:r>
        <w:rPr>
          <w:rStyle w:val="VerbatimChar"/>
        </w:rPr>
        <w:t xml:space="preserve">df_sparse = pd.DataFrame({</w:t>
      </w:r>
      <w:r>
        <w:br/>
      </w:r>
      <w:r>
        <w:rPr>
          <w:rStyle w:val="VerbatimChar"/>
        </w:rPr>
        <w:t xml:space="preserve">    'Time': [pd.Timestamp('2023-01-01 09:55:00'), pd.Timestamp('2023-01-01 10:15:00')],</w:t>
      </w:r>
      <w:r>
        <w:br/>
      </w:r>
      <w:r>
        <w:rPr>
          <w:rStyle w:val="VerbatimChar"/>
        </w:rPr>
        <w:t xml:space="preserve">    'Open': [100.0, 100.0],</w:t>
      </w:r>
      <w:r>
        <w:br/>
      </w:r>
      <w:r>
        <w:rPr>
          <w:rStyle w:val="VerbatimChar"/>
        </w:rPr>
        <w:t xml:space="preserve">    'High': [101.0, 105.0],</w:t>
      </w:r>
      <w:r>
        <w:br/>
      </w:r>
      <w:r>
        <w:rPr>
          <w:rStyle w:val="VerbatimChar"/>
        </w:rPr>
        <w:t xml:space="preserve">    'Low':  [99.0, 100.0],</w:t>
      </w:r>
      <w:r>
        <w:br/>
      </w:r>
      <w:r>
        <w:rPr>
          <w:rStyle w:val="VerbatimChar"/>
        </w:rPr>
        <w:t xml:space="preserve">    'Close':[100.0, 102.0],</w:t>
      </w:r>
      <w:r>
        <w:br/>
      </w:r>
      <w:r>
        <w:rPr>
          <w:rStyle w:val="VerbatimChar"/>
        </w:rPr>
        <w:t xml:space="preserve">    'Volume':[500, 300]</w:t>
      </w:r>
      <w:r>
        <w:br/>
      </w:r>
      <w:r>
        <w:rPr>
          <w:rStyle w:val="VerbatimChar"/>
        </w:rPr>
        <w:t xml:space="preserve">}).set_index('Time')</w:t>
      </w:r>
      <w:r>
        <w:br/>
      </w:r>
      <w:r>
        <w:br/>
      </w:r>
      <w:r>
        <w:rPr>
          <w:rStyle w:val="VerbatimChar"/>
        </w:rPr>
        <w:t xml:space="preserve"># 5분 간격 전체 인덱스 생성 (09:55 ~ 10:15)</w:t>
      </w:r>
      <w:r>
        <w:br/>
      </w:r>
      <w:r>
        <w:rPr>
          <w:rStyle w:val="VerbatimChar"/>
        </w:rPr>
        <w:t xml:space="preserve">full_idx = pd.date_range(start='2023-01-01 09:55:00', end='2023-01-01 10:15:00', freq='5T')</w:t>
      </w:r>
      <w:r>
        <w:br/>
      </w:r>
      <w:r>
        <w:rPr>
          <w:rStyle w:val="VerbatimChar"/>
        </w:rPr>
        <w:t xml:space="preserve">df_full = df_sparse.reindex(full_idx)</w:t>
      </w:r>
      <w:r>
        <w:br/>
      </w:r>
      <w:r>
        <w:br/>
      </w:r>
      <w:r>
        <w:rPr>
          <w:rStyle w:val="VerbatimChar"/>
        </w:rPr>
        <w:t xml:space="preserve"># Forward fill로 앞 값 채우기</w:t>
      </w:r>
      <w:r>
        <w:br/>
      </w:r>
      <w:r>
        <w:rPr>
          <w:rStyle w:val="VerbatimChar"/>
        </w:rPr>
        <w:t xml:space="preserve">df_full[['Open','High','Low','Close']] = df_full[['Open','High','Low','Close']].ffill()</w:t>
      </w:r>
      <w:r>
        <w:br/>
      </w:r>
      <w:r>
        <w:rPr>
          <w:rStyle w:val="VerbatimChar"/>
        </w:rPr>
        <w:t xml:space="preserve"># Volume은 거래 없던 곳은 0으로 채움</w:t>
      </w:r>
      <w:r>
        <w:br/>
      </w:r>
      <w:r>
        <w:rPr>
          <w:rStyle w:val="VerbatimChar"/>
        </w:rPr>
        <w:t xml:space="preserve">df_full['Volume'] = df_full['Volume'].fillna(0)</w:t>
      </w:r>
      <w:r>
        <w:br/>
      </w:r>
      <w:r>
        <w:br/>
      </w:r>
      <w:r>
        <w:rPr>
          <w:rStyle w:val="VerbatimChar"/>
        </w:rPr>
        <w:t xml:space="preserve">print(df_full)</w:t>
      </w:r>
    </w:p>
    <w:p>
      <w:pPr>
        <w:pStyle w:val="FirstParagraph"/>
      </w:pPr>
      <w:r>
        <w:t xml:space="preserve">결과:</w:t>
      </w:r>
    </w:p>
    <w:p>
      <w:pPr>
        <w:pStyle w:val="SourceCode"/>
      </w:pPr>
      <w:r>
        <w:rPr>
          <w:rStyle w:val="VerbatimChar"/>
        </w:rPr>
        <w:t xml:space="preserve">                     Open   High    Low  Close  Volume  </w:t>
      </w:r>
      <w:r>
        <w:br/>
      </w:r>
      <w:r>
        <w:rPr>
          <w:rStyle w:val="VerbatimChar"/>
        </w:rPr>
        <w:t xml:space="preserve">2023-01-01 09:55:00  100.0  101.0   99.0  100.0  500.0  </w:t>
      </w:r>
      <w:r>
        <w:br/>
      </w:r>
      <w:r>
        <w:rPr>
          <w:rStyle w:val="VerbatimChar"/>
        </w:rPr>
        <w:t xml:space="preserve">2023-01-01 10:00:00  100.0  101.0   99.0  100.0    0.0  </w:t>
      </w:r>
      <w:r>
        <w:br/>
      </w:r>
      <w:r>
        <w:rPr>
          <w:rStyle w:val="VerbatimChar"/>
        </w:rPr>
        <w:t xml:space="preserve">2023-01-01 10:05:00  100.0  101.0   99.0  100.0    0.0  </w:t>
      </w:r>
      <w:r>
        <w:br/>
      </w:r>
      <w:r>
        <w:rPr>
          <w:rStyle w:val="VerbatimChar"/>
        </w:rPr>
        <w:t xml:space="preserve">2023-01-01 10:10:00  100.0  101.0   99.0  100.0    0.0  </w:t>
      </w:r>
      <w:r>
        <w:br/>
      </w:r>
      <w:r>
        <w:rPr>
          <w:rStyle w:val="VerbatimChar"/>
        </w:rPr>
        <w:t xml:space="preserve">2023-01-01 10:15:00  100.0  105.0  100.0  102.0  300.0  </w:t>
      </w:r>
    </w:p>
    <w:p>
      <w:pPr>
        <w:pStyle w:val="FirstParagraph"/>
      </w:pPr>
      <w:r>
        <w:t xml:space="preserve">위에서 10:00, 10:05, 10:10 시각이 새로 생겼고,</w:t>
      </w:r>
      <w:r>
        <w:t xml:space="preserve"> </w:t>
      </w:r>
      <w:r>
        <w:rPr>
          <w:b/>
          <w:bCs/>
        </w:rPr>
        <w:t xml:space="preserve">Open/High/Low/Close가 모두 09:55의 값으로 채워진 것</w:t>
      </w:r>
      <w:r>
        <w:t xml:space="preserve">을 볼 수 있습니다.</w:t>
      </w:r>
      <w:r>
        <w:t xml:space="preserve"> </w:t>
      </w:r>
      <w:r>
        <w:rPr>
          <w:b/>
          <w:bCs/>
        </w:rPr>
        <w:t xml:space="preserve">High/Low도 101, 99로 그대로 채운 점</w:t>
      </w:r>
      <w:r>
        <w:t xml:space="preserve">에 유의해야 합니다. 이는 방법1의 설명과 약간 다른데, forward fill을 단순 적용하면 이런 현상이 생깁니다.</w:t>
      </w:r>
      <w:r>
        <w:t xml:space="preserve"> </w:t>
      </w:r>
      <w:r>
        <w:rPr>
          <w:b/>
          <w:bCs/>
        </w:rPr>
        <w:t xml:space="preserve">High/Low는 엄밀히 말해 이전 캔들의 값이 아니라 “그 기간에 형성된 최고/최저”여야 하므로</w:t>
      </w:r>
      <w:r>
        <w:t xml:space="preserve">, 거래 없던 캔들의 high/low는 open(=이전 close)으로 하는 것이 관례에 맞습니다</w:t>
      </w:r>
      <w:hyperlink r:id="rId27">
        <w:r>
          <w:rPr>
            <w:rStyle w:val="Hyperlink"/>
          </w:rPr>
          <w:t xml:space="preserve">[6]</w:t>
        </w:r>
      </w:hyperlink>
      <w:r>
        <w:t xml:space="preserve">. 따라서 forward fill 후에</w:t>
      </w:r>
      <w:r>
        <w:t xml:space="preserve"> </w:t>
      </w:r>
      <w:r>
        <w:rPr>
          <w:b/>
          <w:bCs/>
        </w:rPr>
        <w:t xml:space="preserve">High와 Low는 Open과 동일하게 수정</w:t>
      </w:r>
      <w:r>
        <w:t xml:space="preserve">하는 후처리가 필요합니다. 위 예시에선 우연히 이전 캔들의 Open=100, High=101, Low=99라서 101,99로 채워졌지만, 이는 사실 10:00 캔들의 고저가로는 부적절합니다. 올바르게는</w:t>
      </w:r>
      <w:r>
        <w:t xml:space="preserve"> </w:t>
      </w:r>
      <w:r>
        <w:rPr>
          <w:rStyle w:val="VerbatimChar"/>
        </w:rPr>
        <w:t xml:space="preserve">df_full.loc[df_full['Volume']==0, ['High','Low']] = df_full['Close'].shift(1)</w:t>
      </w:r>
      <w:r>
        <w:t xml:space="preserve"> </w:t>
      </w:r>
      <w:r>
        <w:t xml:space="preserve">등을 추가로 적용해야 합니다.</w:t>
      </w:r>
    </w:p>
    <w:p>
      <w:pPr>
        <w:pStyle w:val="BodyText"/>
      </w:pPr>
      <w:r>
        <w:rPr>
          <w:b/>
          <w:bCs/>
        </w:rPr>
        <w:t xml:space="preserve">(c) 장점과 단점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장점:</w:t>
      </w:r>
      <w:r>
        <w:t xml:space="preserve"> </w:t>
      </w:r>
      <w:r>
        <w:t xml:space="preserve">방법3은</w:t>
      </w:r>
      <w:r>
        <w:t xml:space="preserve"> </w:t>
      </w:r>
      <w:r>
        <w:rPr>
          <w:b/>
          <w:bCs/>
        </w:rPr>
        <w:t xml:space="preserve">방법1과 동일하게 시간 연속성 확보</w:t>
      </w:r>
      <w:r>
        <w:t xml:space="preserve"> </w:t>
      </w:r>
      <w:r>
        <w:t xml:space="preserve">장점이 있습니다. 차이점은</w:t>
      </w:r>
      <w:r>
        <w:t xml:space="preserve"> </w:t>
      </w:r>
      <w:r>
        <w:rPr>
          <w:b/>
          <w:bCs/>
        </w:rPr>
        <w:t xml:space="preserve">원본 데이터에 없는 시간까지도 아예 생성</w:t>
      </w:r>
      <w:r>
        <w:t xml:space="preserve">한다는 것입니다. 즉, 데이터 소스가 제공하지 않은 구간까지 포함시켜</w:t>
      </w:r>
      <w:r>
        <w:t xml:space="preserve"> </w:t>
      </w:r>
      <w:r>
        <w:rPr>
          <w:b/>
          <w:bCs/>
        </w:rPr>
        <w:t xml:space="preserve">전체 타임라인을 완전하게 구축</w:t>
      </w:r>
      <w:r>
        <w:t xml:space="preserve">합니다. 이 때문에</w:t>
      </w:r>
      <w:r>
        <w:t xml:space="preserve"> </w:t>
      </w:r>
      <w:r>
        <w:rPr>
          <w:b/>
          <w:bCs/>
        </w:rPr>
        <w:t xml:space="preserve">여러 자산의 데이터를 동일한 인덱스 기준으로 병합하기 수월</w:t>
      </w:r>
      <w:r>
        <w:t xml:space="preserve">합니다. 예컨대 주식 A와 B의 데이터를 둘 다 1분 빈도로 full reindex하여 forward fill하면,</w:t>
      </w:r>
      <w:r>
        <w:t xml:space="preserve"> </w:t>
      </w:r>
      <w:r>
        <w:rPr>
          <w:b/>
          <w:bCs/>
        </w:rPr>
        <w:t xml:space="preserve">두 종목 모두 동일한 행 개수와 인덱스를 갖게 되어</w:t>
      </w:r>
      <w:r>
        <w:t xml:space="preserve"> </w:t>
      </w:r>
      <w:r>
        <w:t xml:space="preserve">쉽게 합쳐서 분석할 수 있습니다. 이는</w:t>
      </w:r>
      <w:r>
        <w:t xml:space="preserve"> </w:t>
      </w:r>
      <w:r>
        <w:rPr>
          <w:b/>
          <w:bCs/>
        </w:rPr>
        <w:t xml:space="preserve">포트폴리오 백테스팅 시 동기화에 큰 이점</w:t>
      </w:r>
      <w:r>
        <w:t xml:space="preserve">입니다.</w:t>
      </w:r>
    </w:p>
    <w:p>
      <w:pPr>
        <w:pStyle w:val="BodyText"/>
      </w:pPr>
      <w:r>
        <w:t xml:space="preserve">또한 Pandas의 고급 기능을 활용하여</w:t>
      </w:r>
      <w:r>
        <w:t xml:space="preserve"> </w:t>
      </w:r>
      <w:r>
        <w:rPr>
          <w:b/>
          <w:bCs/>
        </w:rPr>
        <w:t xml:space="preserve">각 컬럼마다 다른 채움 전략</w:t>
      </w:r>
      <w:r>
        <w:t xml:space="preserve">을 적용할 수 있습니다 (이미 예제에서 가격과 거래량 다르게 처리). 필요에 따라</w:t>
      </w:r>
      <w:r>
        <w:t xml:space="preserve"> </w:t>
      </w:r>
      <w:r>
        <w:rPr>
          <w:b/>
          <w:bCs/>
        </w:rPr>
        <w:t xml:space="preserve">선형 보간 (interpolation)</w:t>
      </w:r>
      <w:r>
        <w:t xml:space="preserve"> </w:t>
      </w:r>
      <w:r>
        <w:t xml:space="preserve">등을 할 수도 있는데, 일반적으로 거래 없던 구간은 선형보간보다는 forward fill이 논리에 맞습니다</w:t>
      </w:r>
      <w:hyperlink r:id="rId26">
        <w:r>
          <w:rPr>
            <w:rStyle w:val="Hyperlink"/>
          </w:rPr>
          <w:t xml:space="preserve">[18]</w:t>
        </w:r>
      </w:hyperlink>
      <w:r>
        <w:t xml:space="preserve">.</w:t>
      </w:r>
    </w:p>
    <w:p>
      <w:pPr>
        <w:pStyle w:val="BodyText"/>
      </w:pPr>
      <w:r>
        <w:t xml:space="preserve">방법3은</w:t>
      </w:r>
      <w:r>
        <w:t xml:space="preserve"> </w:t>
      </w:r>
      <w:r>
        <w:rPr>
          <w:b/>
          <w:bCs/>
        </w:rPr>
        <w:t xml:space="preserve">프로세스가 체계적</w:t>
      </w:r>
      <w:r>
        <w:t xml:space="preserve">이라서, 방법1처럼 일일이 마스크 처리하기보다,</w:t>
      </w:r>
      <w:r>
        <w:t xml:space="preserve"> </w:t>
      </w:r>
      <w:r>
        <w:rPr>
          <w:b/>
          <w:bCs/>
        </w:rPr>
        <w:t xml:space="preserve">재색인 -&gt; ffill</w:t>
      </w:r>
      <w:r>
        <w:t xml:space="preserve"> </w:t>
      </w:r>
      <w:r>
        <w:t xml:space="preserve">순서로 코딩하면</w:t>
      </w:r>
      <w:r>
        <w:t xml:space="preserve"> </w:t>
      </w:r>
      <w:r>
        <w:rPr>
          <w:b/>
          <w:bCs/>
        </w:rPr>
        <w:t xml:space="preserve">결측 처리와 채움이 일관성 있게 적용</w:t>
      </w:r>
      <w:r>
        <w:t xml:space="preserve">됩니다. 특히</w:t>
      </w:r>
      <w:r>
        <w:t xml:space="preserve"> </w:t>
      </w:r>
      <w:r>
        <w:rPr>
          <w:b/>
          <w:bCs/>
        </w:rPr>
        <w:t xml:space="preserve">오랜 기간의 시계열에 걸쳐 누락된 날짜/시간</w:t>
      </w:r>
      <w:r>
        <w:t xml:space="preserve">들을 자동으로 채워주므로,</w:t>
      </w:r>
      <w:r>
        <w:t xml:space="preserve"> </w:t>
      </w:r>
      <w:r>
        <w:rPr>
          <w:b/>
          <w:bCs/>
        </w:rPr>
        <w:t xml:space="preserve">공휴일이나 주말 처리도 응용</w:t>
      </w:r>
      <w:r>
        <w:t xml:space="preserve">할 수 있습니다 (주말을 휴장으로 보려면 forward fill 대신 그냥 NaN으로 두거나 등 조절)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단점:</w:t>
      </w:r>
      <w:r>
        <w:t xml:space="preserve"> </w:t>
      </w:r>
      <w:r>
        <w:t xml:space="preserve">Forward fill 기법상</w:t>
      </w:r>
      <w:r>
        <w:t xml:space="preserve"> </w:t>
      </w:r>
      <w:r>
        <w:rPr>
          <w:b/>
          <w:bCs/>
        </w:rPr>
        <w:t xml:space="preserve">바로 이전의 “유효한” 값이 없으면 채울 수 없습니다</w:t>
      </w:r>
      <w:r>
        <w:t xml:space="preserve">. 예를 들어</w:t>
      </w:r>
      <w:r>
        <w:t xml:space="preserve"> </w:t>
      </w:r>
      <w:r>
        <w:rPr>
          <w:b/>
          <w:bCs/>
        </w:rPr>
        <w:t xml:space="preserve">시계열의 시작 부분에 누락이 있거나, 첫 데이터 자체가 거래량 0</w:t>
      </w:r>
      <w:r>
        <w:t xml:space="preserve">인 경우는 ffill로도 못 채우므로 별도 처리해야 합니다. 그리고</w:t>
      </w:r>
      <w:r>
        <w:t xml:space="preserve"> </w:t>
      </w:r>
      <w:r>
        <w:rPr>
          <w:b/>
          <w:bCs/>
        </w:rPr>
        <w:t xml:space="preserve">거래량 컬럼처럼 0이 자연스러운 값</w:t>
      </w:r>
      <w:r>
        <w:t xml:space="preserve">에는 ffill을 쓰면 안 됩니다. 볼륨을 ffill하면 마지막 거래량이 계속 흘러가 버려</w:t>
      </w:r>
      <w:r>
        <w:t xml:space="preserve"> </w:t>
      </w:r>
      <w:r>
        <w:rPr>
          <w:b/>
          <w:bCs/>
        </w:rPr>
        <w:t xml:space="preserve">사실과 어긋나므로</w:t>
      </w:r>
      <w:r>
        <w:t xml:space="preserve">, 반드시</w:t>
      </w:r>
      <w:r>
        <w:t xml:space="preserve"> </w:t>
      </w:r>
      <w:r>
        <w:rPr>
          <w:b/>
          <w:bCs/>
        </w:rPr>
        <w:t xml:space="preserve">0으로 채우는</w:t>
      </w:r>
      <w:r>
        <w:t xml:space="preserve"> </w:t>
      </w:r>
      <w:r>
        <w:t xml:space="preserve">식의 분리 처리를 해야 합니다. 이는 방법1에서도 같은 고민이지만, method3 구현시 실수로</w:t>
      </w:r>
      <w:r>
        <w:t xml:space="preserve"> </w:t>
      </w:r>
      <w:r>
        <w:rPr>
          <w:rStyle w:val="VerbatimChar"/>
        </w:rPr>
        <w:t xml:space="preserve">df_full.ffill()</w:t>
      </w:r>
      <w:r>
        <w:t xml:space="preserve"> </w:t>
      </w:r>
      <w:r>
        <w:t xml:space="preserve">전체 적용하면 거래량까지 이전 값 복사되는 실수를 할 수 있습니다. 그래서 예제처럼</w:t>
      </w:r>
      <w:r>
        <w:t xml:space="preserve"> </w:t>
      </w:r>
      <w:r>
        <w:rPr>
          <w:b/>
          <w:bCs/>
        </w:rPr>
        <w:t xml:space="preserve">가격과 거래량을 분리</w:t>
      </w:r>
      <w:r>
        <w:t xml:space="preserve">해 채워야 합니다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고가/저가 처리:</w:t>
      </w:r>
      <w:r>
        <w:t xml:space="preserve"> </w:t>
      </w:r>
      <w:r>
        <w:t xml:space="preserve">앞서 지적했듯이,</w:t>
      </w:r>
      <w:r>
        <w:t xml:space="preserve"> </w:t>
      </w:r>
      <w:r>
        <w:rPr>
          <w:b/>
          <w:bCs/>
        </w:rPr>
        <w:t xml:space="preserve">ffill은 각 열 개별적으로 처리</w:t>
      </w:r>
      <w:r>
        <w:t xml:space="preserve">하므로</w:t>
      </w:r>
      <w:r>
        <w:t xml:space="preserve"> </w:t>
      </w:r>
      <w:r>
        <w:rPr>
          <w:b/>
          <w:bCs/>
        </w:rPr>
        <w:t xml:space="preserve">High/Low 값이 부적절하게 유지될 수 있습니다</w:t>
      </w:r>
      <w:r>
        <w:t xml:space="preserve">. 예를 들어 이전 캔들에서 고가가 종가보다 훨씬 높았다면, forward fill한 거래 없는 구간에 그 높았던 가격이 고가로 남게 됩니다. 그러나 실제로 거래가 없었으므로</w:t>
      </w:r>
      <w:r>
        <w:t xml:space="preserve"> </w:t>
      </w:r>
      <w:r>
        <w:rPr>
          <w:b/>
          <w:bCs/>
        </w:rPr>
        <w:t xml:space="preserve">그 구간의 고가는 사실상 이전 종가(또는 open) 수준이어야 옳습니다</w:t>
      </w:r>
      <w:hyperlink r:id="rId27">
        <w:r>
          <w:rPr>
            <w:rStyle w:val="Hyperlink"/>
          </w:rPr>
          <w:t xml:space="preserve">[6]</w:t>
        </w:r>
      </w:hyperlink>
      <w:r>
        <w:t xml:space="preserve">. 따라서</w:t>
      </w:r>
      <w:r>
        <w:t xml:space="preserve"> </w:t>
      </w:r>
      <w:r>
        <w:rPr>
          <w:b/>
          <w:bCs/>
        </w:rPr>
        <w:t xml:space="preserve">forward fill 적용 후 추가 보정</w:t>
      </w:r>
      <w:r>
        <w:t xml:space="preserve">이 필요하며, 이러한 세부 작업을 간과하면 데이터 무결성이 깨집니다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계산 비용:</w:t>
      </w:r>
      <w:r>
        <w:t xml:space="preserve"> </w:t>
      </w:r>
      <w:r>
        <w:t xml:space="preserve">방법3는</w:t>
      </w:r>
      <w:r>
        <w:t xml:space="preserve"> </w:t>
      </w:r>
      <w:r>
        <w:rPr>
          <w:b/>
          <w:bCs/>
        </w:rPr>
        <w:t xml:space="preserve">필요한 경우 매우 많은 빈 행을 생성</w:t>
      </w:r>
      <w:r>
        <w:t xml:space="preserve">할 수 있습니다. 특히 고빈도 데이터(틱/초단위)를 장기간에 대해 full index하면</w:t>
      </w:r>
      <w:r>
        <w:t xml:space="preserve"> </w:t>
      </w:r>
      <w:r>
        <w:rPr>
          <w:b/>
          <w:bCs/>
        </w:rPr>
        <w:t xml:space="preserve">실제 데이터 양보다 훨씬 큰 sparse 데이터프레임</w:t>
      </w:r>
      <w:r>
        <w:t xml:space="preserve">이 만들어질 수 있습니다. 그리고 ffill 연산 비용도 고려해야 합니다. 다만 Pandas는 C단에서 최적화되어 비교적 빠르게 fill을 하지만, 그래도 방법1이나 2에 비해 추가 메모리/연산이 듭니다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왜곡 위험:</w:t>
      </w:r>
      <w:r>
        <w:t xml:space="preserve"> </w:t>
      </w:r>
      <w:r>
        <w:t xml:space="preserve">방법1에서 논한 현실 왜곡 문제는 방법3도 유사하게 갖고 있습니다.</w:t>
      </w:r>
      <w:r>
        <w:t xml:space="preserve"> </w:t>
      </w:r>
      <w:r>
        <w:rPr>
          <w:b/>
          <w:bCs/>
        </w:rPr>
        <w:t xml:space="preserve">실제 존재하지 않는 캔들을 만들어내는 것이므로, 어디까지나 가정된 가격 유지일 뿐</w:t>
      </w:r>
      <w:r>
        <w:t xml:space="preserve">입니다. 따라서</w:t>
      </w:r>
      <w:r>
        <w:t xml:space="preserve"> </w:t>
      </w:r>
      <w:r>
        <w:rPr>
          <w:b/>
          <w:bCs/>
        </w:rPr>
        <w:t xml:space="preserve">가격이 움직였을 가능성(호가 변화 등)을 반영하지 못하며</w:t>
      </w:r>
      <w:r>
        <w:t xml:space="preserve">,</w:t>
      </w:r>
      <w:r>
        <w:t xml:space="preserve"> </w:t>
      </w:r>
      <w:r>
        <w:rPr>
          <w:b/>
          <w:bCs/>
        </w:rPr>
        <w:t xml:space="preserve">지표가 움직이지 않고 정체되는 방향으로 영향을 줍니다</w:t>
      </w:r>
      <w:r>
        <w:t xml:space="preserve"> </w:t>
      </w:r>
      <w:r>
        <w:t xml:space="preserve">(이에 대해서는 다음 질문에서 상세히)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요약:</w:t>
      </w:r>
      <w:r>
        <w:t xml:space="preserve"> </w:t>
      </w:r>
      <w:r>
        <w:t xml:space="preserve">방법3은</w:t>
      </w:r>
      <w:r>
        <w:t xml:space="preserve"> </w:t>
      </w:r>
      <w:r>
        <w:rPr>
          <w:b/>
          <w:bCs/>
        </w:rPr>
        <w:t xml:space="preserve">다수 자산이나 데이터 누락이 많은 상황에서 유연하고 강력한 채우기 방법</w:t>
      </w:r>
      <w:r>
        <w:t xml:space="preserve">입니다.</w:t>
      </w:r>
      <w:r>
        <w:t xml:space="preserve"> </w:t>
      </w:r>
      <w:r>
        <w:rPr>
          <w:b/>
          <w:bCs/>
        </w:rPr>
        <w:t xml:space="preserve">데이터 사이언스적인 접근</w:t>
      </w:r>
      <w:r>
        <w:t xml:space="preserve">이기도 해서 Pandas 기능을 최대 활용할 수 있지만,</w:t>
      </w:r>
      <w:r>
        <w:t xml:space="preserve"> </w:t>
      </w:r>
      <w:r>
        <w:rPr>
          <w:b/>
          <w:bCs/>
        </w:rPr>
        <w:t xml:space="preserve">주의하지 않으면 엉뚱한 값이 채워질 수 있는 위험</w:t>
      </w:r>
      <w:r>
        <w:t xml:space="preserve">도 있습니다. 전반적으로</w:t>
      </w:r>
      <w:r>
        <w:t xml:space="preserve"> </w:t>
      </w:r>
      <w:r>
        <w:rPr>
          <w:b/>
          <w:bCs/>
        </w:rPr>
        <w:t xml:space="preserve">데이터 일관성 확보와 다차원 데이터 동기화에 가장 효과적</w:t>
      </w:r>
      <w:r>
        <w:t xml:space="preserve">이지만,</w:t>
      </w:r>
      <w:r>
        <w:t xml:space="preserve"> </w:t>
      </w:r>
      <w:r>
        <w:rPr>
          <w:b/>
          <w:bCs/>
        </w:rPr>
        <w:t xml:space="preserve">현실과 동떨어진 값이 생기지 않도록 후처리 검증이 중요</w:t>
      </w:r>
      <w:r>
        <w:t xml:space="preserve">합니다.</w:t>
      </w:r>
    </w:p>
    <w:p>
      <w:pPr>
        <w:pStyle w:val="FirstParagraph"/>
      </w:pPr>
      <w:r>
        <w:rPr>
          <w:b/>
          <w:bCs/>
        </w:rPr>
        <w:t xml:space="preserve">(d) 적합한 시나리오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포트폴리오 백테스팅</w:t>
      </w:r>
      <w:r>
        <w:t xml:space="preserve">: 여러 자산을 동시에 백테스트하거나, 벤치마크 지수와 개별 종목을 함께 분석하는 경우 등</w:t>
      </w:r>
      <w:r>
        <w:t xml:space="preserve"> </w:t>
      </w:r>
      <w:r>
        <w:rPr>
          <w:b/>
          <w:bCs/>
        </w:rPr>
        <w:t xml:space="preserve">다중 시계열 동기화</w:t>
      </w:r>
      <w:r>
        <w:t xml:space="preserve">가 필요한 경우 강력히 추천됩니다. 모든 시계열을 동일한 시간축으로 강제하고,</w:t>
      </w:r>
      <w:r>
        <w:t xml:space="preserve"> </w:t>
      </w:r>
      <w:r>
        <w:rPr>
          <w:b/>
          <w:bCs/>
        </w:rPr>
        <w:t xml:space="preserve">비어있는 구간을 앞선 값으로 채워 넣으면</w:t>
      </w:r>
      <w:r>
        <w:t xml:space="preserve"> </w:t>
      </w:r>
      <w:r>
        <w:t xml:space="preserve">데이터 병합과 지표 계산이 수월해집니다. 예를 들어</w:t>
      </w:r>
      <w:r>
        <w:t xml:space="preserve"> </w:t>
      </w:r>
      <w:r>
        <w:rPr>
          <w:b/>
          <w:bCs/>
        </w:rPr>
        <w:t xml:space="preserve">한 종목의 거래가 정지된 동안 다른 종목은 움직이는 상황</w:t>
      </w:r>
      <w:r>
        <w:t xml:space="preserve">에서, forward fill로 정지된 종목의 가격을 그대로 놔두고 비교하면 포트폴리오 수준의 지표 계산이 가능합니다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데이터 누락 보정</w:t>
      </w:r>
      <w:r>
        <w:t xml:space="preserve">: API 오류나 수집 누락으로</w:t>
      </w:r>
      <w:r>
        <w:t xml:space="preserve"> </w:t>
      </w:r>
      <w:r>
        <w:rPr>
          <w:b/>
          <w:bCs/>
        </w:rPr>
        <w:t xml:space="preserve">중간에 일부 데이터가 빠져있는 경우</w:t>
      </w:r>
      <w:r>
        <w:t xml:space="preserve">, 방법3으로 메꿀 수 있습니다. 이때도 이전 값으로 채우는 것이 합리적인지 검토해야 하지만, 다른 보간법보다 보수적 가정이라 많이 쓰입니다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실시간 신호 처리</w:t>
      </w:r>
      <w:r>
        <w:t xml:space="preserve">: 실시간 시스템에서,</w:t>
      </w:r>
      <w:r>
        <w:t xml:space="preserve"> </w:t>
      </w:r>
      <w:r>
        <w:rPr>
          <w:b/>
          <w:bCs/>
        </w:rPr>
        <w:t xml:space="preserve">정해진 주기마다 데이터가 들어와야 하는데 간혹 빈 주기가 있을 때</w:t>
      </w:r>
      <w:r>
        <w:t xml:space="preserve"> </w:t>
      </w:r>
      <w:r>
        <w:t xml:space="preserve">이전 값으로 때우고 넘어가는 경우가 있습니다. 예를 들어 1분마다 지표를 계산하는데 어떤 1분 데이터가 안 들어오면 이전 값으로 유지한 채 진행하는 식입니다. Forward fill은 이런 실시간 스트림에도 적용 가능합니다 (누락 감지 -&gt; 채우기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적합하지 않은 경우:</w:t>
      </w:r>
      <w:r>
        <w:t xml:space="preserve"> </w:t>
      </w:r>
      <w:r>
        <w:rPr>
          <w:b/>
          <w:bCs/>
        </w:rPr>
        <w:t xml:space="preserve">극단적으로 낮은 빈도로 드문 거래가 있는 경우</w:t>
      </w:r>
      <w:r>
        <w:t xml:space="preserve"> </w:t>
      </w:r>
      <w:r>
        <w:t xml:space="preserve">forward fill로 채우면 오히려 장기간 가격이 안 변한 걸로 나오는데, 차라리 그런 자산은 제거하거나 다른 접근이 필요합니다. 또한</w:t>
      </w:r>
      <w:r>
        <w:t xml:space="preserve"> </w:t>
      </w:r>
      <w:r>
        <w:rPr>
          <w:b/>
          <w:bCs/>
        </w:rPr>
        <w:t xml:space="preserve">주식의 휴장 기간</w:t>
      </w:r>
      <w:r>
        <w:t xml:space="preserve">처럼</w:t>
      </w:r>
      <w:r>
        <w:t xml:space="preserve"> </w:t>
      </w:r>
      <w:r>
        <w:rPr>
          <w:b/>
          <w:bCs/>
        </w:rPr>
        <w:t xml:space="preserve">애초에 시장이 열리지 않은 시간대</w:t>
      </w:r>
      <w:r>
        <w:t xml:space="preserve">를 채우는 것은 의미 없습니다 (그 시간은 거래 불가능이 명백하므로 넣지 않는 편이 낫습니다). 예컨대 일봉 데이터에 주말을 ffill로 넣을 필요는 없습니다. 이는</w:t>
      </w:r>
      <w:r>
        <w:t xml:space="preserve"> </w:t>
      </w:r>
      <w:r>
        <w:rPr>
          <w:b/>
          <w:bCs/>
        </w:rPr>
        <w:t xml:space="preserve">데이터 도메인 지식에 기반해 결정</w:t>
      </w:r>
      <w:r>
        <w:t xml:space="preserve">할 사항입니다.</w:t>
      </w:r>
    </w:p>
    <w:p>
      <w:pPr>
        <w:pStyle w:val="FirstParagraph"/>
      </w:pPr>
      <w:r>
        <w:t xml:space="preserve">요약하면,</w:t>
      </w:r>
      <w:r>
        <w:t xml:space="preserve"> </w:t>
      </w:r>
      <w:r>
        <w:rPr>
          <w:b/>
          <w:bCs/>
        </w:rPr>
        <w:t xml:space="preserve">방법1과 3은 유사한 “앞값 유지” 접근</w:t>
      </w:r>
      <w:r>
        <w:t xml:space="preserve">이지만,</w:t>
      </w:r>
      <w:r>
        <w:t xml:space="preserve"> </w:t>
      </w:r>
      <w:r>
        <w:rPr>
          <w:b/>
          <w:bCs/>
        </w:rPr>
        <w:t xml:space="preserve">방법3은 데이터에 존재하지 않던 시간까지 만들어 채운다는 점에서</w:t>
      </w:r>
      <w:r>
        <w:t xml:space="preserve"> </w:t>
      </w:r>
      <w:r>
        <w:t xml:space="preserve">특히</w:t>
      </w:r>
      <w:r>
        <w:t xml:space="preserve"> </w:t>
      </w:r>
      <w:r>
        <w:rPr>
          <w:b/>
          <w:bCs/>
        </w:rPr>
        <w:t xml:space="preserve">포트폴리오나 멀티-에셋(backtesting) 환경에 유용</w:t>
      </w:r>
      <w:r>
        <w:t xml:space="preserve">합니다. 반면</w:t>
      </w:r>
      <w:r>
        <w:t xml:space="preserve"> </w:t>
      </w:r>
      <w:r>
        <w:rPr>
          <w:b/>
          <w:bCs/>
        </w:rPr>
        <w:t xml:space="preserve">방법2는 데이터 정합성과 현실성 면에서 깨끗하지만</w:t>
      </w:r>
      <w:r>
        <w:t xml:space="preserve"> </w:t>
      </w:r>
      <w:r>
        <w:t xml:space="preserve">시계열 분석에는 불편함이 따른다는 차이가 있습니다.</w:t>
      </w:r>
    </w:p>
    <w:bookmarkEnd w:id="40"/>
    <w:bookmarkEnd w:id="41"/>
    <w:bookmarkStart w:id="49" w:name="처리-방식에-따른-기술-지표-영향-비교"/>
    <w:p>
      <w:pPr>
        <w:pStyle w:val="Heading2"/>
      </w:pPr>
      <w:r>
        <w:t xml:space="preserve">4. 처리 방식에 따른 기술 지표 영향 비교</w:t>
      </w:r>
    </w:p>
    <w:p>
      <w:pPr>
        <w:pStyle w:val="FirstParagraph"/>
      </w:pPr>
      <w:r>
        <w:t xml:space="preserve">세 가지 처리 방식(유지, 제거, 채우기)은</w:t>
      </w:r>
      <w:r>
        <w:t xml:space="preserve"> </w:t>
      </w:r>
      <w:r>
        <w:rPr>
          <w:b/>
          <w:bCs/>
        </w:rPr>
        <w:t xml:space="preserve">시계열 데이터의 모양을 바꾸므로</w:t>
      </w:r>
      <w:r>
        <w:t xml:space="preserve">, 여러</w:t>
      </w:r>
      <w:r>
        <w:t xml:space="preserve"> </w:t>
      </w:r>
      <w:r>
        <w:rPr>
          <w:b/>
          <w:bCs/>
        </w:rPr>
        <w:t xml:space="preserve">기술 지표의 계산 결과에 서로 다른 영향을 미칩니다.</w:t>
      </w:r>
      <w:r>
        <w:t xml:space="preserve"> </w:t>
      </w:r>
      <w:r>
        <w:t xml:space="preserve">주요 지표별로 어떤 영향을 받는지 구체적으로 살펴보겠습니다 (이동평균, RSI, ATR, OBV 등을 중심으로).</w:t>
      </w:r>
    </w:p>
    <w:bookmarkStart w:id="42" w:name="이동평균-ma-지표에-미치는-영향"/>
    <w:p>
      <w:pPr>
        <w:pStyle w:val="Heading3"/>
      </w:pPr>
      <w:r>
        <w:t xml:space="preserve">이동평균 (MA) 지표에 미치는 영향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방법 1 &amp; 3 (연속 유지)</w:t>
      </w:r>
      <w:r>
        <w:t xml:space="preserve">: 거래 없는 구간의 가격을</w:t>
      </w:r>
      <w:r>
        <w:t xml:space="preserve"> </w:t>
      </w:r>
      <w:r>
        <w:rPr>
          <w:b/>
          <w:bCs/>
        </w:rPr>
        <w:t xml:space="preserve">변화 없이 유지</w:t>
      </w:r>
      <w:r>
        <w:t xml:space="preserve">하므로,</w:t>
      </w:r>
      <w:r>
        <w:t xml:space="preserve"> </w:t>
      </w:r>
      <w:r>
        <w:rPr>
          <w:b/>
          <w:bCs/>
        </w:rPr>
        <w:t xml:space="preserve">이동평균선이 해당 기간 동안 수평으로 유지</w:t>
      </w:r>
      <w:r>
        <w:t xml:space="preserve">되는 효과가 나타납니다. 예를 들어</w:t>
      </w:r>
      <w:r>
        <w:t xml:space="preserve"> </w:t>
      </w:r>
      <w:r>
        <w:rPr>
          <w:b/>
          <w:bCs/>
        </w:rPr>
        <w:t xml:space="preserve">10기간 단순이동평균(SMA)</w:t>
      </w:r>
      <w:r>
        <w:t xml:space="preserve">을 계산할 때, 만약 중간 3개 기간이 모두 이전 종가와 동일하다면, 평균 계산에</w:t>
      </w:r>
      <w:r>
        <w:t xml:space="preserve"> </w:t>
      </w:r>
      <w:r>
        <w:rPr>
          <w:b/>
          <w:bCs/>
        </w:rPr>
        <w:t xml:space="preserve">동일한 값이 3번 더 포함</w:t>
      </w:r>
      <w:r>
        <w:t xml:space="preserve">되어</w:t>
      </w:r>
      <w:r>
        <w:t xml:space="preserve"> </w:t>
      </w:r>
      <w:r>
        <w:rPr>
          <w:b/>
          <w:bCs/>
        </w:rPr>
        <w:t xml:space="preserve">최근 평균이 그 가격 쪽으로 안정</w:t>
      </w:r>
      <w:r>
        <w:t xml:space="preserve">됩니다. 결과적으로</w:t>
      </w:r>
      <w:r>
        <w:t xml:space="preserve"> </w:t>
      </w:r>
      <w:r>
        <w:rPr>
          <w:b/>
          <w:bCs/>
        </w:rPr>
        <w:t xml:space="preserve">가격이 갑자기 뛰거나 떨어져도 이동평균이 완만하게 반응</w:t>
      </w:r>
      <w:r>
        <w:t xml:space="preserve">합니다. 이는</w:t>
      </w:r>
      <w:r>
        <w:t xml:space="preserve"> </w:t>
      </w:r>
      <w:r>
        <w:rPr>
          <w:b/>
          <w:bCs/>
        </w:rPr>
        <w:t xml:space="preserve">지표의 변동성이 낮아지는 쪽으로 영향</w:t>
      </w:r>
      <w:r>
        <w:t xml:space="preserve">을 줍니다. 특히</w:t>
      </w:r>
      <w:r>
        <w:t xml:space="preserve"> </w:t>
      </w:r>
      <w:r>
        <w:rPr>
          <w:b/>
          <w:bCs/>
        </w:rPr>
        <w:t xml:space="preserve">장기 이동평균선</w:t>
      </w:r>
      <w:r>
        <w:t xml:space="preserve">일수록, 중간의 “평탄한” 구간 데이터가 추가되면</w:t>
      </w:r>
      <w:r>
        <w:t xml:space="preserve"> </w:t>
      </w:r>
      <w:r>
        <w:rPr>
          <w:b/>
          <w:bCs/>
        </w:rPr>
        <w:t xml:space="preserve">노이즈를 줄여주는 효과</w:t>
      </w:r>
      <w:r>
        <w:t xml:space="preserve">가 있습니다. 다만 이는 실제로 가격이</w:t>
      </w:r>
      <w:r>
        <w:t xml:space="preserve"> </w:t>
      </w:r>
      <w:r>
        <w:rPr>
          <w:i/>
          <w:iCs/>
        </w:rPr>
        <w:t xml:space="preserve">정말로</w:t>
      </w:r>
      <w:r>
        <w:t xml:space="preserve"> </w:t>
      </w:r>
      <w:r>
        <w:t xml:space="preserve">그 동안 안 움직였다는 가정 하에서만 타당합니다. 방법1/3은 그 가정을 취한 것이므로,</w:t>
      </w:r>
      <w:r>
        <w:t xml:space="preserve"> </w:t>
      </w:r>
      <w:r>
        <w:rPr>
          <w:b/>
          <w:bCs/>
        </w:rPr>
        <w:t xml:space="preserve">MA 계산도 가격이 정체되었다고 보고 값을 유지하거나 서서히 변화</w:t>
      </w:r>
      <w:r>
        <w:t xml:space="preserve">시킵니다.</w:t>
      </w:r>
    </w:p>
    <w:p>
      <w:pPr>
        <w:pStyle w:val="FirstParagraph"/>
      </w:pPr>
      <w:r>
        <w:t xml:space="preserve">반면</w:t>
      </w:r>
      <w:r>
        <w:t xml:space="preserve"> </w:t>
      </w:r>
      <w:r>
        <w:rPr>
          <w:b/>
          <w:bCs/>
        </w:rPr>
        <w:t xml:space="preserve">방법 2 (제거)</w:t>
      </w:r>
      <w:r>
        <w:t xml:space="preserve">에서는 거래 없는 구간의 데이터가 아예 빠지므로, 이동평균 계산에서</w:t>
      </w:r>
      <w:r>
        <w:t xml:space="preserve"> </w:t>
      </w:r>
      <w:r>
        <w:rPr>
          <w:b/>
          <w:bCs/>
        </w:rPr>
        <w:t xml:space="preserve">그 구간은 제외</w:t>
      </w:r>
      <w:r>
        <w:t xml:space="preserve">됩니다. 이 경우 이동평균은</w:t>
      </w:r>
      <w:r>
        <w:t xml:space="preserve"> </w:t>
      </w:r>
      <w:r>
        <w:rPr>
          <w:b/>
          <w:bCs/>
        </w:rPr>
        <w:t xml:space="preserve">남은 최근 N개의 실제 거래가 발생한 바</w:t>
      </w:r>
      <w:r>
        <w:t xml:space="preserve">로 계산됩니다.</w:t>
      </w:r>
      <w:r>
        <w:t xml:space="preserve"> </w:t>
      </w:r>
      <w:r>
        <w:rPr>
          <w:b/>
          <w:bCs/>
        </w:rPr>
        <w:t xml:space="preserve">시간적으로 보면 더 옛날 데이터까지 포함된 셈</w:t>
      </w:r>
      <w:r>
        <w:t xml:space="preserve">이 될 수도 있습니다. 예를 들어 10개 캔들 SMA인데 그 사이 3개가 제거됐다면, 실제로는 과거 13개 시간 간격에 걸친 데이터를 10개로 간주하여 평균낸 것입니다.</w:t>
      </w:r>
      <w:r>
        <w:t xml:space="preserve"> </w:t>
      </w:r>
      <w:r>
        <w:rPr>
          <w:b/>
          <w:bCs/>
        </w:rPr>
        <w:t xml:space="preserve">이동평균선이 큰 갭 직후에 확 꺾이거나 뛰는</w:t>
      </w:r>
      <w:r>
        <w:t xml:space="preserve"> </w:t>
      </w:r>
      <w:r>
        <w:t xml:space="preserve">모습을 보일 수 있습니다. 왜냐하면 가격이 한꺼번에 변한 경우 (갭) 그 변화가</w:t>
      </w:r>
      <w:r>
        <w:t xml:space="preserve"> </w:t>
      </w:r>
      <w:r>
        <w:rPr>
          <w:b/>
          <w:bCs/>
        </w:rPr>
        <w:t xml:space="preserve">이동평균에 바로 반영</w:t>
      </w:r>
      <w:r>
        <w:t xml:space="preserve">되기 때문입니다. 방법1/3이라면 갭 구간을 채워넣어</w:t>
      </w:r>
      <w:r>
        <w:t xml:space="preserve"> </w:t>
      </w:r>
      <w:r>
        <w:rPr>
          <w:b/>
          <w:bCs/>
        </w:rPr>
        <w:t xml:space="preserve">MA가 점진적으로 변했겠지만</w:t>
      </w:r>
      <w:r>
        <w:t xml:space="preserve">, 방법2에서는</w:t>
      </w:r>
      <w:r>
        <w:t xml:space="preserve"> </w:t>
      </w:r>
      <w:r>
        <w:rPr>
          <w:b/>
          <w:bCs/>
        </w:rPr>
        <w:t xml:space="preserve">이전 지점과 다음 지점을 바로 연결해 평균</w:t>
      </w:r>
      <w:r>
        <w:t xml:space="preserve">을 내므로</w:t>
      </w:r>
      <w:r>
        <w:t xml:space="preserve"> </w:t>
      </w:r>
      <w:r>
        <w:rPr>
          <w:b/>
          <w:bCs/>
        </w:rPr>
        <w:t xml:space="preserve">MA 값이 단번에 변화</w:t>
      </w:r>
      <w:r>
        <w:t xml:space="preserve">합니다. 예를 들어 가격이 5일간 100으로 정체되다가 하루 건너뛰고 105가 된 상황에서, 5일 SMA를 비교하면:</w:t>
      </w:r>
      <w:r>
        <w:br/>
      </w:r>
      <w:r>
        <w:t xml:space="preserve">- 채운 경우: 100이 5번 들어가 평균 100이던 것이, 100이 4번+105 1번으로 평균 101로</w:t>
      </w:r>
      <w:r>
        <w:t xml:space="preserve"> </w:t>
      </w:r>
      <w:r>
        <w:rPr>
          <w:b/>
          <w:bCs/>
        </w:rPr>
        <w:t xml:space="preserve">서서히 상승</w:t>
      </w:r>
      <w:r>
        <w:t xml:space="preserve">.</w:t>
      </w:r>
      <w:r>
        <w:br/>
      </w:r>
      <w:r>
        <w:t xml:space="preserve">- 제거한 경우: 100 4번+105 1번 (총5일 중 마지막이 105, 이게 동일하지만) 사실상 기간에 공백이 있으나 계산은 동일... 좀 더 큰 차이는 만약 105가 3일 후 나왔다면, 채웠으면 MA에 100들이 들어갔을텐데, 제거하면 그냥 105와 직전 멀지 않은 과거 100들로 평균. 대체로</w:t>
      </w:r>
      <w:r>
        <w:t xml:space="preserve"> </w:t>
      </w:r>
      <w:r>
        <w:rPr>
          <w:b/>
          <w:bCs/>
        </w:rPr>
        <w:t xml:space="preserve">방법2가 MA의 민감도를 높인다</w:t>
      </w:r>
      <w:r>
        <w:t xml:space="preserve">고 볼 수 있습니다.</w:t>
      </w:r>
    </w:p>
    <w:p>
      <w:pPr>
        <w:pStyle w:val="BodyText"/>
      </w:pPr>
      <w:r>
        <w:t xml:space="preserve">추가로,</w:t>
      </w:r>
      <w:r>
        <w:t xml:space="preserve"> </w:t>
      </w:r>
      <w:r>
        <w:rPr>
          <w:b/>
          <w:bCs/>
        </w:rPr>
        <w:t xml:space="preserve">지수이동평균(EMA)</w:t>
      </w:r>
      <w:r>
        <w:t xml:space="preserve">의 경우 연속된 시계열을 가정하기에, 방법2처럼 불연속 데이터에 적용하면</w:t>
      </w:r>
      <w:r>
        <w:t xml:space="preserve"> </w:t>
      </w:r>
      <w:r>
        <w:rPr>
          <w:b/>
          <w:bCs/>
        </w:rPr>
        <w:t xml:space="preserve">결과가 왜곡</w:t>
      </w:r>
      <w:r>
        <w:t xml:space="preserve">될 수 있습니다. EMA는 이전 EMA값에 일정 가중치로 현재값을 합성하는데,</w:t>
      </w:r>
      <w:r>
        <w:t xml:space="preserve"> </w:t>
      </w:r>
      <w:r>
        <w:rPr>
          <w:b/>
          <w:bCs/>
        </w:rPr>
        <w:t xml:space="preserve">공백이 있으면 가중 시간이 비일관</w:t>
      </w:r>
      <w:r>
        <w:t xml:space="preserve">합니다. EMA 구현은 보통 라이브러리에서 해주므로 사용자 레벨에서 구체 조정은 어렵지만,</w:t>
      </w:r>
      <w:r>
        <w:t xml:space="preserve"> </w:t>
      </w:r>
      <w:r>
        <w:rPr>
          <w:b/>
          <w:bCs/>
        </w:rPr>
        <w:t xml:space="preserve">데이터가 불연속이면 EMA도 사실상 방법2는 건너뛴 부분을 무시</w:t>
      </w:r>
      <w:r>
        <w:t xml:space="preserve">하고 계산됩니다. 이는</w:t>
      </w:r>
      <w:r>
        <w:t xml:space="preserve"> </w:t>
      </w:r>
      <w:r>
        <w:rPr>
          <w:b/>
          <w:bCs/>
        </w:rPr>
        <w:t xml:space="preserve">EMA가 실제보다 더 빠르게 최신 가격을 따라가는 효과</w:t>
      </w:r>
      <w:r>
        <w:t xml:space="preserve">를 내며, 방법1/3보다</w:t>
      </w:r>
      <w:r>
        <w:t xml:space="preserve"> </w:t>
      </w:r>
      <w:r>
        <w:rPr>
          <w:b/>
          <w:bCs/>
        </w:rPr>
        <w:t xml:space="preserve">방법2에서 EMA 반응이 빠를 것</w:t>
      </w:r>
      <w:r>
        <w:t xml:space="preserve">으로 예상됩니다.</w:t>
      </w:r>
    </w:p>
    <w:bookmarkEnd w:id="42"/>
    <w:bookmarkStart w:id="43" w:name="rsi-상대강도지수-지표에-미치는-영향"/>
    <w:p>
      <w:pPr>
        <w:pStyle w:val="Heading3"/>
      </w:pPr>
      <w:r>
        <w:t xml:space="preserve">RSI (상대강도지수) 지표에 미치는 영향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방법 1 &amp; 3 (연속 유지)</w:t>
      </w:r>
      <w:r>
        <w:t xml:space="preserve">: RSI는</w:t>
      </w:r>
      <w:r>
        <w:t xml:space="preserve"> </w:t>
      </w:r>
      <w:r>
        <w:rPr>
          <w:b/>
          <w:bCs/>
        </w:rPr>
        <w:t xml:space="preserve">가격의 연속된 상승/하락 폭 평균을 이용</w:t>
      </w:r>
      <w:r>
        <w:t xml:space="preserve">하는 모멘텀 지표입니다. 거래 없는 구간을 가격변화 0으로 채워 넣으면,</w:t>
      </w:r>
      <w:r>
        <w:t xml:space="preserve"> </w:t>
      </w:r>
      <w:r>
        <w:rPr>
          <w:b/>
          <w:bCs/>
        </w:rPr>
        <w:t xml:space="preserve">그 기간들의 상승폭도 0, 하락폭도 0</w:t>
      </w:r>
      <w:r>
        <w:t xml:space="preserve">으로 들어가게 됩니다. RSI 계산의 핵심인</w:t>
      </w:r>
      <w:r>
        <w:t xml:space="preserve"> </w:t>
      </w:r>
      <w:r>
        <w:rPr>
          <w:b/>
          <w:bCs/>
        </w:rPr>
        <w:t xml:space="preserve">평균 상승폭 (Avg Gain)</w:t>
      </w:r>
      <w:r>
        <w:t xml:space="preserve">과</w:t>
      </w:r>
      <w:r>
        <w:t xml:space="preserve"> </w:t>
      </w:r>
      <w:r>
        <w:rPr>
          <w:b/>
          <w:bCs/>
        </w:rPr>
        <w:t xml:space="preserve">평균 하락폭 (Avg Loss)</w:t>
      </w:r>
      <w:r>
        <w:t xml:space="preserve">에 여러 개의 0변화값이 포함되면,</w:t>
      </w:r>
      <w:r>
        <w:t xml:space="preserve"> </w:t>
      </w:r>
      <w:r>
        <w:rPr>
          <w:b/>
          <w:bCs/>
        </w:rPr>
        <w:t xml:space="preserve">이동평균 계산 상 이전 값들을 희석하거나 그대로 유지하는 효과</w:t>
      </w:r>
      <w:r>
        <w:t xml:space="preserve">가 있습니다. Wilder의 RSI 공식을 따른다면,</w:t>
      </w:r>
      <w:r>
        <w:t xml:space="preserve"> </w:t>
      </w:r>
      <w:r>
        <w:rPr>
          <w:b/>
          <w:bCs/>
        </w:rPr>
        <w:t xml:space="preserve">가격 변동이 없을 때는 이전 RSI 값이 크게 변하지 않고 유지</w:t>
      </w:r>
      <w:r>
        <w:t xml:space="preserve">되는 경향이 있습니다. 예를 들어</w:t>
      </w:r>
      <w:r>
        <w:t xml:space="preserve"> </w:t>
      </w:r>
      <w:r>
        <w:rPr>
          <w:b/>
          <w:bCs/>
        </w:rPr>
        <w:t xml:space="preserve">RSI가 60이었던 상태에서 몇 기간 연속 가격이 그대로라면, RSI가 계속 60 부근을 유지</w:t>
      </w:r>
      <w:r>
        <w:t xml:space="preserve">할 확률이 높습니다 (Wilder 방법에서는 변화가 0이면 이전 평균이 지수적으로 감소하지만 상승과 하락 평균 모두 비슷하게 감소하여 비율은 일정하게 유지됩니다). 또는 장기간 변화 없으면</w:t>
      </w:r>
      <w:r>
        <w:t xml:space="preserve"> </w:t>
      </w:r>
      <w:r>
        <w:rPr>
          <w:b/>
          <w:bCs/>
        </w:rPr>
        <w:t xml:space="preserve">서서히 50으로 수렴</w:t>
      </w:r>
      <w:r>
        <w:t xml:space="preserve">한다는 설명도 있는데, 실제 구현상 RSI=50은</w:t>
      </w:r>
      <w:r>
        <w:t xml:space="preserve"> </w:t>
      </w:r>
      <w:r>
        <w:rPr>
          <w:b/>
          <w:bCs/>
        </w:rPr>
        <w:t xml:space="preserve">상승도 하락도 없는 중립 상태</w:t>
      </w:r>
      <w:r>
        <w:t xml:space="preserve">를 나타내므로, 가격 정체가 오래 지속되면</w:t>
      </w:r>
      <w:r>
        <w:t xml:space="preserve"> </w:t>
      </w:r>
      <w:r>
        <w:rPr>
          <w:b/>
          <w:bCs/>
        </w:rPr>
        <w:t xml:space="preserve">RSI가 50 근처에서 안정되는 경우</w:t>
      </w:r>
      <w:r>
        <w:t xml:space="preserve">도 볼 수 있습니다.</w:t>
      </w:r>
    </w:p>
    <w:p>
      <w:pPr>
        <w:pStyle w:val="FirstParagraph"/>
      </w:pPr>
      <w:r>
        <w:t xml:space="preserve">결과적으로, 방법1/3은</w:t>
      </w:r>
      <w:r>
        <w:t xml:space="preserve"> </w:t>
      </w:r>
      <w:r>
        <w:rPr>
          <w:b/>
          <w:bCs/>
        </w:rPr>
        <w:t xml:space="preserve">RSI를 안정화/평탄화</w:t>
      </w:r>
      <w:r>
        <w:t xml:space="preserve">시킵니다.</w:t>
      </w:r>
      <w:r>
        <w:t xml:space="preserve"> </w:t>
      </w:r>
      <w:r>
        <w:rPr>
          <w:b/>
          <w:bCs/>
        </w:rPr>
        <w:t xml:space="preserve">급격한 RSI 변화</w:t>
      </w:r>
      <w:r>
        <w:t xml:space="preserve">(예: 과매수 70 돌파 등)가</w:t>
      </w:r>
      <w:r>
        <w:t xml:space="preserve"> </w:t>
      </w:r>
      <w:r>
        <w:rPr>
          <w:b/>
          <w:bCs/>
        </w:rPr>
        <w:t xml:space="preserve">지연되거나 완화</w:t>
      </w:r>
      <w:r>
        <w:t xml:space="preserve">될 수 있습니다. 예를 들어 가격이 100에서 105로 뛰었을 때, 중간에 여러 캔들에 걸쳐 천천히 올랐다고 가정(=forward fill된 값 + 마지막에 상승)하면 RSI도 단계적으로 상승할 것입니다. 반면 방법2처럼 바로 100에서 105로 상승한 것으로 보면, RSI는</w:t>
      </w:r>
      <w:r>
        <w:t xml:space="preserve"> </w:t>
      </w:r>
      <w:r>
        <w:rPr>
          <w:b/>
          <w:bCs/>
        </w:rPr>
        <w:t xml:space="preserve">한 번에 큰 상승폭을 반영</w:t>
      </w:r>
      <w:r>
        <w:t xml:space="preserve">하여 이전보다 훨씬 큰 값으로 튈 수 있습니다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방법 2 (제거)</w:t>
      </w:r>
      <w:r>
        <w:t xml:space="preserve">: 거래 없는 기간을 제외하면,</w:t>
      </w:r>
      <w:r>
        <w:t xml:space="preserve"> </w:t>
      </w:r>
      <w:r>
        <w:rPr>
          <w:b/>
          <w:bCs/>
        </w:rPr>
        <w:t xml:space="preserve">RSI 계산에서 그 기간들은 고려되지 않습니다.</w:t>
      </w:r>
      <w:r>
        <w:t xml:space="preserve"> </w:t>
      </w:r>
      <w:r>
        <w:t xml:space="preserve">이것이 구체적으로 어떤 차이를 초래할지 이해하려면, RSI의</w:t>
      </w:r>
      <w:r>
        <w:t xml:space="preserve"> </w:t>
      </w:r>
      <w:r>
        <w:rPr>
          <w:b/>
          <w:bCs/>
        </w:rPr>
        <w:t xml:space="preserve">기간 설정</w:t>
      </w:r>
      <w:r>
        <w:t xml:space="preserve">을 떠올려야 합니다. 일반적으로 RSI 14라 하면</w:t>
      </w:r>
      <w:r>
        <w:t xml:space="preserve"> </w:t>
      </w:r>
      <w:r>
        <w:rPr>
          <w:b/>
          <w:bCs/>
        </w:rPr>
        <w:t xml:space="preserve">14개의 데이터포인트 연속으로</w:t>
      </w:r>
      <w:r>
        <w:t xml:space="preserve"> </w:t>
      </w:r>
      <w:r>
        <w:t xml:space="preserve">필요합니다. 방법2에서는 결측 구간이 빠지므로,</w:t>
      </w:r>
      <w:r>
        <w:t xml:space="preserve"> </w:t>
      </w:r>
      <w:r>
        <w:rPr>
          <w:b/>
          <w:bCs/>
        </w:rPr>
        <w:t xml:space="preserve">이전 14개의 실제 거래 바</w:t>
      </w:r>
      <w:r>
        <w:t xml:space="preserve">를 사용하게 됩니다. 만약 중간에 3개의 바가 제거됐다면,</w:t>
      </w:r>
      <w:r>
        <w:t xml:space="preserve"> </w:t>
      </w:r>
      <w:r>
        <w:rPr>
          <w:b/>
          <w:bCs/>
        </w:rPr>
        <w:t xml:space="preserve">시간상으로는 17개의 기간</w:t>
      </w:r>
      <w:r>
        <w:t xml:space="preserve">을 건너뛰어 14개 데이터포인트를 모은 셈입니다. 이 기간 동안 가격 변화가 없었다면, 방법1에서는 0변화 3번이 들어가 RSI가 꽤 유지됐겠지만, 방법2에서는 그 0변화들이 애초에 없던 일이 되므로</w:t>
      </w:r>
      <w:r>
        <w:t xml:space="preserve"> </w:t>
      </w:r>
      <w:r>
        <w:rPr>
          <w:b/>
          <w:bCs/>
        </w:rPr>
        <w:t xml:space="preserve">RSI가 더 민감하게 반응</w:t>
      </w:r>
      <w:r>
        <w:t xml:space="preserve">할 수 있습니다. 특히</w:t>
      </w:r>
      <w:r>
        <w:t xml:space="preserve"> </w:t>
      </w:r>
      <w:r>
        <w:rPr>
          <w:b/>
          <w:bCs/>
        </w:rPr>
        <w:t xml:space="preserve">큰 가격 갭</w:t>
      </w:r>
      <w:r>
        <w:t xml:space="preserve">이 발생한 경우, 방법2에서는</w:t>
      </w:r>
      <w:r>
        <w:t xml:space="preserve"> </w:t>
      </w:r>
      <w:r>
        <w:rPr>
          <w:b/>
          <w:bCs/>
        </w:rPr>
        <w:t xml:space="preserve">그 갭이 하나의 큰 변화로 RSI에 반영</w:t>
      </w:r>
      <w:r>
        <w:t xml:space="preserve">됩니다. 예를 들어 RSI14 계산 중 13번째와 14번째 데이터 사이에 가격이 5% 뛰었지만 그 사이 바가 없었다면,</w:t>
      </w:r>
      <w:r>
        <w:t xml:space="preserve"> </w:t>
      </w:r>
      <w:r>
        <w:rPr>
          <w:b/>
          <w:bCs/>
        </w:rPr>
        <w:t xml:space="preserve">RSI의 평균 상승폭에 5% 한 번만 들어가고 나머진 0이 아니라 “없음”</w:t>
      </w:r>
      <w:r>
        <w:t xml:space="preserve">이므로,</w:t>
      </w:r>
      <w:r>
        <w:t xml:space="preserve"> </w:t>
      </w:r>
      <w:r>
        <w:rPr>
          <w:b/>
          <w:bCs/>
        </w:rPr>
        <w:t xml:space="preserve">평균 상승폭이 상대적으로 크게 나오게 됩니다</w:t>
      </w:r>
      <w:r>
        <w:t xml:space="preserve">. 이는</w:t>
      </w:r>
      <w:r>
        <w:t xml:space="preserve"> </w:t>
      </w:r>
      <w:r>
        <w:rPr>
          <w:b/>
          <w:bCs/>
        </w:rPr>
        <w:t xml:space="preserve">RSI 값이 방법1보다 높게</w:t>
      </w:r>
      <w:r>
        <w:t xml:space="preserve"> </w:t>
      </w:r>
      <w:r>
        <w:t xml:space="preserve">나올 것입니다.</w:t>
      </w:r>
    </w:p>
    <w:p>
      <w:pPr>
        <w:pStyle w:val="FirstParagraph"/>
      </w:pPr>
      <w:r>
        <w:t xml:space="preserve">또한</w:t>
      </w:r>
      <w:r>
        <w:t xml:space="preserve"> </w:t>
      </w:r>
      <w:r>
        <w:rPr>
          <w:b/>
          <w:bCs/>
        </w:rPr>
        <w:t xml:space="preserve">RSI의 초기화</w:t>
      </w:r>
      <w:r>
        <w:t xml:space="preserve"> </w:t>
      </w:r>
      <w:r>
        <w:t xml:space="preserve">측면에서도 차이가 있습니다. RSI는 보통 첫 계산 시 이전 값들 평균으로 시작하는데, 방법2에선 데이터포인트 수가 적어지면</w:t>
      </w:r>
      <w:r>
        <w:t xml:space="preserve"> </w:t>
      </w:r>
      <w:r>
        <w:rPr>
          <w:b/>
          <w:bCs/>
        </w:rPr>
        <w:t xml:space="preserve">초기 RSI 계산 시점이 달라질 수 있습니다</w:t>
      </w:r>
      <w:r>
        <w:t xml:space="preserve">. 하지만 이는 경미한 이슈고, 전반적으로</w:t>
      </w:r>
      <w:r>
        <w:t xml:space="preserve"> </w:t>
      </w:r>
      <w:r>
        <w:rPr>
          <w:b/>
          <w:bCs/>
        </w:rPr>
        <w:t xml:space="preserve">방법2는 RSI 곡선을 좀 더 요동치게</w:t>
      </w:r>
      <w:r>
        <w:t xml:space="preserve"> </w:t>
      </w:r>
      <w:r>
        <w:t xml:space="preserve">만듭니다.</w:t>
      </w:r>
      <w:r>
        <w:t xml:space="preserve"> </w:t>
      </w:r>
      <w:r>
        <w:rPr>
          <w:b/>
          <w:bCs/>
        </w:rPr>
        <w:t xml:space="preserve">과매수/과매도 신호가 빨리 포착</w:t>
      </w:r>
      <w:r>
        <w:t xml:space="preserve">될 수도 있지만, 그것이 실제론 거래 없는 정체 후 튀었기 때문에 생긴 것일 수도 있습니다.</w:t>
      </w:r>
    </w:p>
    <w:bookmarkEnd w:id="43"/>
    <w:bookmarkStart w:id="46" w:name="atr-평균진폭-지표에-미치는-영향"/>
    <w:p>
      <w:pPr>
        <w:pStyle w:val="Heading3"/>
      </w:pPr>
      <w:r>
        <w:t xml:space="preserve">ATR (평균진폭) 지표에 미치는 영향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방법 1 &amp; 3 (연속 유지)</w:t>
      </w:r>
      <w:r>
        <w:t xml:space="preserve">:</w:t>
      </w:r>
      <w:r>
        <w:t xml:space="preserve"> </w:t>
      </w:r>
      <w:r>
        <w:rPr>
          <w:b/>
          <w:bCs/>
        </w:rPr>
        <w:t xml:space="preserve">ATR(Average True Range)</w:t>
      </w:r>
      <w:r>
        <w:t xml:space="preserve">은</w:t>
      </w:r>
      <w:r>
        <w:t xml:space="preserve"> </w:t>
      </w:r>
      <w:r>
        <w:rPr>
          <w:b/>
          <w:bCs/>
        </w:rPr>
        <w:t xml:space="preserve">진폭(변동폭)을 측정</w:t>
      </w:r>
      <w:r>
        <w:t xml:space="preserve">하는 지표입니다. True Range(TR)은</w:t>
      </w:r>
      <w:r>
        <w:t xml:space="preserve"> </w:t>
      </w:r>
      <w:r>
        <w:rPr>
          <w:b/>
          <w:bCs/>
        </w:rPr>
        <w:t xml:space="preserve">현재 고가-저가, 현재 고가-이전 종가 차이, 현재 저가-이전 종가 차이 중 최대값</w:t>
      </w:r>
      <w:r>
        <w:t xml:space="preserve">으로 정의됩니다</w:t>
      </w:r>
      <w:hyperlink r:id="rId44">
        <w:r>
          <w:rPr>
            <w:rStyle w:val="Hyperlink"/>
          </w:rPr>
          <w:t xml:space="preserve">[19]</w:t>
        </w:r>
      </w:hyperlink>
      <w:r>
        <w:t xml:space="preserve">. 거래 없는 구간을 채우면,</w:t>
      </w:r>
      <w:r>
        <w:t xml:space="preserve"> </w:t>
      </w:r>
      <w:r>
        <w:rPr>
          <w:b/>
          <w:bCs/>
        </w:rPr>
        <w:t xml:space="preserve">그 구간의 고가와 저가가 모두 이전 종가 수준</w:t>
      </w:r>
      <w:r>
        <w:t xml:space="preserve">이므로</w:t>
      </w:r>
      <w:r>
        <w:t xml:space="preserve"> </w:t>
      </w:r>
      <w:r>
        <w:rPr>
          <w:b/>
          <w:bCs/>
        </w:rPr>
        <w:t xml:space="preserve">TR이 대체로 0에 가깝게 나옵니다</w:t>
      </w:r>
      <w:r>
        <w:t xml:space="preserve">. 예를 들어 가격이 100에서 몇 기간 유지되면, 유지된 각 기간마다 고가-저가=0, 고가-이전종가=|100-100|=0 등으로</w:t>
      </w:r>
      <w:r>
        <w:t xml:space="preserve"> </w:t>
      </w:r>
      <w:r>
        <w:rPr>
          <w:b/>
          <w:bCs/>
        </w:rPr>
        <w:t xml:space="preserve">TR=0</w:t>
      </w:r>
      <w:r>
        <w:t xml:space="preserve">이 계산됩니다. 결국</w:t>
      </w:r>
      <w:r>
        <w:t xml:space="preserve"> </w:t>
      </w:r>
      <w:r>
        <w:rPr>
          <w:b/>
          <w:bCs/>
        </w:rPr>
        <w:t xml:space="preserve">ATR 계산 창에 0이 여러 개 포함</w:t>
      </w:r>
      <w:r>
        <w:t xml:space="preserve">되면,</w:t>
      </w:r>
      <w:r>
        <w:t xml:space="preserve"> </w:t>
      </w:r>
      <w:r>
        <w:rPr>
          <w:b/>
          <w:bCs/>
        </w:rPr>
        <w:t xml:space="preserve">ATR 값이 하락</w:t>
      </w:r>
      <w:r>
        <w:t xml:space="preserve">하게 됩니다. ATR은</w:t>
      </w:r>
      <w:r>
        <w:t xml:space="preserve"> </w:t>
      </w:r>
      <w:r>
        <w:rPr>
          <w:b/>
          <w:bCs/>
        </w:rPr>
        <w:t xml:space="preserve">변동성의 이동평균</w:t>
      </w:r>
      <w:r>
        <w:t xml:space="preserve">인데, 중간에 변동성이 0인 구간이 길면</w:t>
      </w:r>
      <w:r>
        <w:t xml:space="preserve"> </w:t>
      </w:r>
      <w:r>
        <w:rPr>
          <w:b/>
          <w:bCs/>
        </w:rPr>
        <w:t xml:space="preserve">전체 평균을 끌어내리는 효과</w:t>
      </w:r>
      <w:r>
        <w:t xml:space="preserve">가 있습니다. 따라서</w:t>
      </w:r>
      <w:r>
        <w:t xml:space="preserve"> </w:t>
      </w:r>
      <w:r>
        <w:rPr>
          <w:b/>
          <w:bCs/>
        </w:rPr>
        <w:t xml:space="preserve">방법1/3은 ATR 지표를 낮추거나 안정화시키는 방향</w:t>
      </w:r>
      <w:r>
        <w:t xml:space="preserve">으로 영향을 줍니다. 특히</w:t>
      </w:r>
      <w:r>
        <w:t xml:space="preserve"> </w:t>
      </w:r>
      <w:r>
        <w:rPr>
          <w:b/>
          <w:bCs/>
        </w:rPr>
        <w:t xml:space="preserve">장기간 거래 정체 후 다시 움직이는 자산</w:t>
      </w:r>
      <w:r>
        <w:t xml:space="preserve">이라면, 그 정체기간 동안 ATR이 계속 낮아졌다가 이후 가격 움직임이 시작되어도 ATR이 한동안 낮게 유지될 수 있습니다 (과거 14기간 중 많은 수가 0 변동이었으므로). 이는</w:t>
      </w:r>
      <w:r>
        <w:t xml:space="preserve"> </w:t>
      </w:r>
      <w:r>
        <w:rPr>
          <w:b/>
          <w:bCs/>
        </w:rPr>
        <w:t xml:space="preserve">변동성 돌파 전략</w:t>
      </w:r>
      <w:r>
        <w:t xml:space="preserve"> </w:t>
      </w:r>
      <w:r>
        <w:t xml:space="preserve">등의 경우 신호 지연이나 잘못된 기대(변동성 낮다고 안심)로 이어질 수 있습니다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방법 2 (제거)</w:t>
      </w:r>
      <w:r>
        <w:t xml:space="preserve">: 거래 없는 캔들을 제거하면,</w:t>
      </w:r>
      <w:r>
        <w:t xml:space="preserve"> </w:t>
      </w:r>
      <w:r>
        <w:rPr>
          <w:b/>
          <w:bCs/>
        </w:rPr>
        <w:t xml:space="preserve">ATR 계산에서 그 0 변동 구간들이 제외</w:t>
      </w:r>
      <w:r>
        <w:t xml:space="preserve">됩니다. 따라서</w:t>
      </w:r>
      <w:r>
        <w:t xml:space="preserve"> </w:t>
      </w:r>
      <w:r>
        <w:rPr>
          <w:b/>
          <w:bCs/>
        </w:rPr>
        <w:t xml:space="preserve">ATR이 더 높게 유지</w:t>
      </w:r>
      <w:r>
        <w:t xml:space="preserve">되는 효과가 있습니다. 예를 들어 앞과 동일한 상황에서, 방법2에서는 0 TR 값들을 빼버리니 ATR이 상대적으로 덜 감소합니다. 더 중요하게는,</w:t>
      </w:r>
      <w:r>
        <w:t xml:space="preserve"> </w:t>
      </w:r>
      <w:r>
        <w:rPr>
          <w:b/>
          <w:bCs/>
        </w:rPr>
        <w:t xml:space="preserve">가격이 급변하는 갭이 발생했을 때 ATR이 그 갭을 즉시 크게 반영</w:t>
      </w:r>
      <w:r>
        <w:t xml:space="preserve">합니다</w:t>
      </w:r>
      <w:hyperlink r:id="rId45">
        <w:r>
          <w:rPr>
            <w:rStyle w:val="Hyperlink"/>
          </w:rPr>
          <w:t xml:space="preserve">[20]</w:t>
        </w:r>
      </w:hyperlink>
      <w:r>
        <w:t xml:space="preserve">. ATR은 정의상 이전 종가와 현재 가격의 차이도 TR에 넣기에,</w:t>
      </w:r>
      <w:r>
        <w:t xml:space="preserve"> </w:t>
      </w:r>
      <w:r>
        <w:rPr>
          <w:b/>
          <w:bCs/>
        </w:rPr>
        <w:t xml:space="preserve">공백을 제거한 데이터에서는 이전 실제 거래 가격과 다음 실제 가격 차이가 TR으로 산정</w:t>
      </w:r>
      <w:r>
        <w:t xml:space="preserve">됩니다.</w:t>
      </w:r>
      <w:r>
        <w:t xml:space="preserve"> </w:t>
      </w:r>
      <w:r>
        <w:rPr>
          <w:b/>
          <w:bCs/>
        </w:rPr>
        <w:t xml:space="preserve">방법1/3에서는 이전 종가와 현재 가격 사이의 차이를 한 번에 인식하지 못할 수도 있습니다.</w:t>
      </w:r>
      <w:r>
        <w:t xml:space="preserve"> </w:t>
      </w:r>
      <w:r>
        <w:t xml:space="preserve">예를 들어 3일간 거래 없던 주식이 금요일 100 -&gt; 월요일 110이 됐다면:</w:t>
      </w:r>
    </w:p>
    <w:p>
      <w:pPr>
        <w:pStyle w:val="Compact"/>
        <w:numPr>
          <w:ilvl w:val="0"/>
          <w:numId w:val="1014"/>
        </w:numPr>
      </w:pPr>
      <w:r>
        <w:t xml:space="preserve">방법2: 금요일(100) 다음 월요일(110) 연결 -&gt; TR=max(110-110, |110-100|, |110-100|)=10, ATR에 10 반영.</w:t>
      </w:r>
    </w:p>
    <w:p>
      <w:pPr>
        <w:pStyle w:val="Compact"/>
        <w:numPr>
          <w:ilvl w:val="0"/>
          <w:numId w:val="1014"/>
        </w:numPr>
      </w:pPr>
      <w:r>
        <w:t xml:space="preserve">방법1/3: 토/일 데이터를 100으로 넣고 월요일 110 -&gt; 월요일 TR=max(110-110, |110-100|, |110-100|)=10 (사실 동일하게 10이 반영됨).</w:t>
      </w:r>
      <w:r>
        <w:br/>
      </w:r>
      <w:r>
        <w:t xml:space="preserve">갭의 경우는 결국 비슷하지만,</w:t>
      </w:r>
      <w:r>
        <w:t xml:space="preserve"> </w:t>
      </w:r>
      <w:r>
        <w:rPr>
          <w:b/>
          <w:bCs/>
        </w:rPr>
        <w:t xml:space="preserve">중간에 서서히 변했더라면</w:t>
      </w:r>
      <w:r>
        <w:t xml:space="preserve"> </w:t>
      </w:r>
      <w:r>
        <w:t xml:space="preserve">차이가 났을 것이라는 점이 중요합니다. 예를 들어 5분봉에서 09:55 100, 10:15 105 (중간 없음):</w:t>
      </w:r>
    </w:p>
    <w:p>
      <w:pPr>
        <w:pStyle w:val="Compact"/>
        <w:numPr>
          <w:ilvl w:val="0"/>
          <w:numId w:val="1014"/>
        </w:numPr>
      </w:pPr>
      <w:r>
        <w:t xml:space="preserve">제거: 09:55-&gt;10:15 바로 비교 -&gt; TR=max(105-105, |105-100|, ...)=5 (큰 변동)</w:t>
      </w:r>
    </w:p>
    <w:p>
      <w:pPr>
        <w:pStyle w:val="Compact"/>
        <w:numPr>
          <w:ilvl w:val="0"/>
          <w:numId w:val="1014"/>
        </w:numPr>
      </w:pPr>
      <w:r>
        <w:t xml:space="preserve">유지: 10:00,10:05,10:10을 100으로 채움, 10:15 105 -&gt; 10:15 TR=max(105-105, |105-100|, ...)=5 (같음).</w:t>
      </w:r>
      <w:r>
        <w:br/>
      </w:r>
      <w:r>
        <w:t xml:space="preserve">이 예선 동일하네요, 좀 다른 예: 만약 09:55 100, 10:00 없음, 10:05 102 실제 (즉 10:00 공백 후 10:05 체결):</w:t>
      </w:r>
    </w:p>
    <w:p>
      <w:pPr>
        <w:pStyle w:val="Compact"/>
        <w:numPr>
          <w:ilvl w:val="0"/>
          <w:numId w:val="1014"/>
        </w:numPr>
      </w:pPr>
      <w:r>
        <w:t xml:space="preserve">제거: 09:55-&gt;10:05 -&gt; TR=max(102-102, |102-100|, |102-100|)=2.</w:t>
      </w:r>
    </w:p>
    <w:p>
      <w:pPr>
        <w:pStyle w:val="Compact"/>
        <w:numPr>
          <w:ilvl w:val="0"/>
          <w:numId w:val="1014"/>
        </w:numPr>
      </w:pPr>
      <w:r>
        <w:t xml:space="preserve">채움: 10:00 100 채워짐, 10:05 102 -&gt; 10:05 TR=max(102-102, |102-100|, |102-100|)=2 (같음...).</w:t>
      </w:r>
      <w:r>
        <w:br/>
      </w:r>
      <w:r>
        <w:t xml:space="preserve">사실 ATR 공식이 이전 종가를 항상 참조하기 때문에,</w:t>
      </w:r>
      <w:r>
        <w:t xml:space="preserve"> </w:t>
      </w:r>
      <w:r>
        <w:rPr>
          <w:b/>
          <w:bCs/>
        </w:rPr>
        <w:t xml:space="preserve">방법1/3과 방법2가 ATR 결과에서 차이를 보이는 경우는 “이전 종가”의 정의가 달라질 때</w:t>
      </w:r>
      <w:r>
        <w:t xml:space="preserve">입니다. 거래 없는 기간이 길면, 방법2에선 이전 종가가 훨씬 과거 것이 될 수 있고, 방법1에선 바로 직전(채워넣은) 것이 됩니다. 다만 그 이전 종가 값은 결국 같으니 TR 동일... 헷갈릴 수 있는데,</w:t>
      </w:r>
      <w:r>
        <w:t xml:space="preserve"> </w:t>
      </w:r>
      <w:r>
        <w:rPr>
          <w:b/>
          <w:bCs/>
        </w:rPr>
        <w:t xml:space="preserve">핵심은 방법1/3에서는 여러 기간에 걸쳐 분산될 변동성이, 방법2에서는 응축된다</w:t>
      </w:r>
      <w:r>
        <w:t xml:space="preserve">는 것입니다. ATR은 어차피 그 갭을 잡아내지만,</w:t>
      </w:r>
      <w:r>
        <w:t xml:space="preserve"> </w:t>
      </w:r>
      <w:r>
        <w:rPr>
          <w:b/>
          <w:bCs/>
        </w:rPr>
        <w:t xml:space="preserve">방법1/3에서는 갭 이후에도 한동안 0변동 구간이 있었다면 ATR이 낮은 값들을 가져오면서 상승폭이 완만</w:t>
      </w:r>
      <w:r>
        <w:t xml:space="preserve">할 수 있고, 방법2에서는 아예 갭 직전까지 변동 없던 기간이 없으므로</w:t>
      </w:r>
      <w:r>
        <w:t xml:space="preserve"> </w:t>
      </w:r>
      <w:r>
        <w:rPr>
          <w:b/>
          <w:bCs/>
        </w:rPr>
        <w:t xml:space="preserve">ATR이 상대적으로 높게 유지</w:t>
      </w:r>
      <w:r>
        <w:t xml:space="preserve">될 수 있습니다.</w:t>
      </w:r>
    </w:p>
    <w:p>
      <w:pPr>
        <w:pStyle w:val="FirstParagraph"/>
      </w:pPr>
      <w:r>
        <w:t xml:space="preserve">결론적으로,</w:t>
      </w:r>
      <w:r>
        <w:t xml:space="preserve"> </w:t>
      </w:r>
      <w:r>
        <w:rPr>
          <w:b/>
          <w:bCs/>
        </w:rPr>
        <w:t xml:space="preserve">방법2는 ATR 값을 다소 보수적으로(높게) 유지</w:t>
      </w:r>
      <w:r>
        <w:t xml:space="preserve">시켜</w:t>
      </w:r>
      <w:r>
        <w:t xml:space="preserve"> </w:t>
      </w:r>
      <w:r>
        <w:rPr>
          <w:b/>
          <w:bCs/>
        </w:rPr>
        <w:t xml:space="preserve">실제 변동성을 과소평가하지 않도록</w:t>
      </w:r>
      <w:r>
        <w:t xml:space="preserve"> </w:t>
      </w:r>
      <w:r>
        <w:t xml:space="preserve">해줍니다. 반면 방법1/3은</w:t>
      </w:r>
      <w:r>
        <w:t xml:space="preserve"> </w:t>
      </w:r>
      <w:r>
        <w:rPr>
          <w:b/>
          <w:bCs/>
        </w:rPr>
        <w:t xml:space="preserve">장기간 정체 시 ATR을 매우 낮춰버려 나중 변동성 재개 시 제대로 대응하지 못할 위험</w:t>
      </w:r>
      <w:r>
        <w:t xml:space="preserve">이 있습니다.</w:t>
      </w:r>
    </w:p>
    <w:bookmarkEnd w:id="46"/>
    <w:bookmarkStart w:id="47" w:name="obv-온-밸런스-볼륨-지표에-미치는-영향"/>
    <w:p>
      <w:pPr>
        <w:pStyle w:val="Heading3"/>
      </w:pPr>
      <w:r>
        <w:t xml:space="preserve">OBV (온-밸런스 볼륨) 지표에 미치는 영향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방법 1 &amp; 3 (연속 유지)</w:t>
      </w:r>
      <w:r>
        <w:t xml:space="preserve">: OBV는 앞서 설명했듯이</w:t>
      </w:r>
      <w:r>
        <w:t xml:space="preserve"> </w:t>
      </w:r>
      <w:r>
        <w:rPr>
          <w:b/>
          <w:bCs/>
        </w:rPr>
        <w:t xml:space="preserve">종가 상승 시 누적+, 하락 시 누적-, 동일 시 변화없음</w:t>
      </w:r>
      <w:r>
        <w:t xml:space="preserve">으로 계산됩니다</w:t>
      </w:r>
      <w:hyperlink r:id="rId21">
        <w:r>
          <w:rPr>
            <w:rStyle w:val="Hyperlink"/>
          </w:rPr>
          <w:t xml:space="preserve">[1]</w:t>
        </w:r>
      </w:hyperlink>
      <w:r>
        <w:t xml:space="preserve">. 거래 없는 기간을 가격 동일하게 유지하면</w:t>
      </w:r>
      <w:r>
        <w:t xml:space="preserve"> </w:t>
      </w:r>
      <w:r>
        <w:rPr>
          <w:b/>
          <w:bCs/>
        </w:rPr>
        <w:t xml:space="preserve">종가가 이전과 같으므로 OBV에 변화가 없습니다</w:t>
      </w:r>
      <w:r>
        <w:t xml:space="preserve">. 또한</w:t>
      </w:r>
      <w:r>
        <w:t xml:space="preserve"> </w:t>
      </w:r>
      <w:r>
        <w:rPr>
          <w:b/>
          <w:bCs/>
        </w:rPr>
        <w:t xml:space="preserve">그 기간 거래량은 0이므로, 설령 가격이 소폭 움직이는 상황이어도 OBV 가중치는 0</w:t>
      </w:r>
      <w:r>
        <w:t xml:space="preserve">이어서 OBV 값은 그대로입니다. 즉</w:t>
      </w:r>
      <w:r>
        <w:t xml:space="preserve"> </w:t>
      </w:r>
      <w:r>
        <w:rPr>
          <w:b/>
          <w:bCs/>
        </w:rPr>
        <w:t xml:space="preserve">OBV 곡선이 수평으로 유지</w:t>
      </w:r>
      <w:r>
        <w:t xml:space="preserve">됩니다. 여러 기간 연속 거래 없으면 OBV는 그 구간 내내 일자형으로 누적치 변화없이 이어집니다.</w:t>
      </w:r>
      <w:r>
        <w:t xml:space="preserve"> </w:t>
      </w:r>
      <w:r>
        <w:rPr>
          <w:b/>
          <w:bCs/>
        </w:rPr>
        <w:t xml:space="preserve">방법2 (제거)</w:t>
      </w:r>
      <w:r>
        <w:t xml:space="preserve">의 경우, 어차피 거래 없는 바를 제외하므로</w:t>
      </w:r>
      <w:r>
        <w:t xml:space="preserve"> </w:t>
      </w:r>
      <w:r>
        <w:rPr>
          <w:b/>
          <w:bCs/>
        </w:rPr>
        <w:t xml:space="preserve">OBV도 동일하게 변화없음</w:t>
      </w:r>
      <w:r>
        <w:t xml:space="preserve">입니다 (없으니 고려할 변화도 없음).</w:t>
      </w:r>
      <w:r>
        <w:t xml:space="preserve"> </w:t>
      </w:r>
      <w:r>
        <w:rPr>
          <w:b/>
          <w:bCs/>
        </w:rPr>
        <w:t xml:space="preserve">OBV의 최종 누적값은 방법1/3이나 방법2 모두 동일한 결과</w:t>
      </w:r>
      <w:r>
        <w:t xml:space="preserve">를 냅니다</w:t>
      </w:r>
      <w:r>
        <w:t xml:space="preserve"> </w:t>
      </w:r>
      <w:r>
        <w:rPr>
          <w:b/>
          <w:bCs/>
        </w:rPr>
        <w:t xml:space="preserve">(실제 거래가 일어난 시점에서만 OBV 변동)</w:t>
      </w:r>
      <w:r>
        <w:t xml:space="preserve">하기 때문입니다. 예를 들어 5일간 거래 없고 6일차에 거래량 1000과 함께 가격 상승 -&gt; 방법1/3: 5일간 OBV 유지 후 6일차 +1000, 방법2: 바로 6일차 +1000, 같음.</w:t>
      </w:r>
    </w:p>
    <w:p>
      <w:pPr>
        <w:pStyle w:val="FirstParagraph"/>
      </w:pPr>
      <w:r>
        <w:rPr>
          <w:b/>
          <w:bCs/>
        </w:rPr>
        <w:t xml:space="preserve">차이가 있다면</w:t>
      </w:r>
      <w:r>
        <w:t xml:space="preserve">, 방법1/3에서는</w:t>
      </w:r>
      <w:r>
        <w:t xml:space="preserve"> </w:t>
      </w:r>
      <w:r>
        <w:rPr>
          <w:b/>
          <w:bCs/>
        </w:rPr>
        <w:t xml:space="preserve">거래 없는 기간에도 OBV 값이 데이터로 존재</w:t>
      </w:r>
      <w:r>
        <w:t xml:space="preserve">한다는 점입니다. 차트에서 보면 OBV 선이 그 기간 동안 평평하게 그려지겠지만, 방법2에서는 그 구간이 아예 없으니 OBV 선은 5일 동안 “빈 화면”으로 있다가 6일차에 점프하는 식입니다.</w:t>
      </w:r>
      <w:r>
        <w:t xml:space="preserve"> </w:t>
      </w:r>
      <w:r>
        <w:rPr>
          <w:b/>
          <w:bCs/>
        </w:rPr>
        <w:t xml:space="preserve">지표의 연속적인 가시성 측면에서 방법1/3이 부드럽게 연결</w:t>
      </w:r>
      <w:r>
        <w:t xml:space="preserve">됩니다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추가 고려: 기타 거래량 지표</w:t>
      </w:r>
      <w:r>
        <w:t xml:space="preserve"> </w:t>
      </w:r>
      <w:r>
        <w:t xml:space="preserve">– OBV 외에</w:t>
      </w:r>
      <w:r>
        <w:t xml:space="preserve"> </w:t>
      </w:r>
      <w:r>
        <w:rPr>
          <w:b/>
          <w:bCs/>
        </w:rPr>
        <w:t xml:space="preserve">거래량 이동평균</w:t>
      </w:r>
      <w:r>
        <w:t xml:space="preserve">,</w:t>
      </w:r>
      <w:r>
        <w:t xml:space="preserve"> </w:t>
      </w:r>
      <w:r>
        <w:rPr>
          <w:b/>
          <w:bCs/>
        </w:rPr>
        <w:t xml:space="preserve">거래량 비율(VR)</w:t>
      </w:r>
      <w:r>
        <w:t xml:space="preserve"> </w:t>
      </w:r>
      <w:r>
        <w:t xml:space="preserve">등</w:t>
      </w:r>
      <w:r>
        <w:t xml:space="preserve"> </w:t>
      </w:r>
      <w:r>
        <w:rPr>
          <w:b/>
          <w:bCs/>
        </w:rPr>
        <w:t xml:space="preserve">순수 거래량 기반 지표</w:t>
      </w:r>
      <w:r>
        <w:t xml:space="preserve">들은 forward fill을 그대로 적용하면 안 됩니다. 보통</w:t>
      </w:r>
      <w:r>
        <w:t xml:space="preserve"> </w:t>
      </w:r>
      <w:r>
        <w:rPr>
          <w:b/>
          <w:bCs/>
        </w:rPr>
        <w:t xml:space="preserve">거래량이 0인 기간은 0으로 넣는 게 맞으며</w:t>
      </w:r>
      <w:r>
        <w:t xml:space="preserve">, 방법1/3에서도 그렇게 했다고 가정합니다. 이때</w:t>
      </w:r>
      <w:r>
        <w:t xml:space="preserve"> </w:t>
      </w:r>
      <w:r>
        <w:rPr>
          <w:b/>
          <w:bCs/>
        </w:rPr>
        <w:t xml:space="preserve">거래량 0 값들이 지표에 들어가는 효과</w:t>
      </w:r>
      <w:r>
        <w:t xml:space="preserve">가 있습니다. 예컨대</w:t>
      </w:r>
      <w:r>
        <w:t xml:space="preserve"> </w:t>
      </w:r>
      <w:r>
        <w:rPr>
          <w:b/>
          <w:bCs/>
        </w:rPr>
        <w:t xml:space="preserve">20일 평균 거래량</w:t>
      </w:r>
      <w:r>
        <w:t xml:space="preserve"> </w:t>
      </w:r>
      <w:r>
        <w:t xml:space="preserve">계산 시, 5일간 거래 없던 기간이 0으로 포함되면</w:t>
      </w:r>
      <w:r>
        <w:t xml:space="preserve"> </w:t>
      </w:r>
      <w:r>
        <w:rPr>
          <w:b/>
          <w:bCs/>
        </w:rPr>
        <w:t xml:space="preserve">평균 거래량이 크게 떨어집니다</w:t>
      </w:r>
      <w:r>
        <w:t xml:space="preserve">. 방법2에서는 그 5일을 제외하니 평균 계산에 들어가지 않아</w:t>
      </w:r>
      <w:r>
        <w:t xml:space="preserve"> </w:t>
      </w:r>
      <w:r>
        <w:rPr>
          <w:b/>
          <w:bCs/>
        </w:rPr>
        <w:t xml:space="preserve">평균 거래량이 상대적으로 높게 유지</w:t>
      </w:r>
      <w:r>
        <w:t xml:space="preserve">됩니다. 따라서</w:t>
      </w:r>
      <w:r>
        <w:t xml:space="preserve"> </w:t>
      </w:r>
      <w:r>
        <w:rPr>
          <w:b/>
          <w:bCs/>
        </w:rPr>
        <w:t xml:space="preserve">방법1/3은 거래량 기반 지표에 “쉬는 기간은 거래량=0”이라고 가정하여 낮은 값으로 영향을 주고</w:t>
      </w:r>
      <w:r>
        <w:t xml:space="preserve">, 방법2는</w:t>
      </w:r>
      <w:r>
        <w:t xml:space="preserve"> </w:t>
      </w:r>
      <w:r>
        <w:rPr>
          <w:b/>
          <w:bCs/>
        </w:rPr>
        <w:t xml:space="preserve">해당 지표를 실제 거래된 날들만으로 계산</w:t>
      </w:r>
      <w:r>
        <w:t xml:space="preserve">하게 됩니다. 어느 쪽이 더 바람직한지는 맥락에 따라 다른데,</w:t>
      </w:r>
      <w:r>
        <w:t xml:space="preserve"> </w:t>
      </w:r>
      <w:r>
        <w:rPr>
          <w:b/>
          <w:bCs/>
        </w:rPr>
        <w:t xml:space="preserve">예컨대 전략이 “평균 대비 거래량 급증”을 포착한다면</w:t>
      </w:r>
      <w:r>
        <w:t xml:space="preserve"> </w:t>
      </w:r>
      <w:r>
        <w:t xml:space="preserve">방법1/3에서는 쉬던 기간 때문에 평균이 낮아져</w:t>
      </w:r>
      <w:r>
        <w:t xml:space="preserve"> </w:t>
      </w:r>
      <w:r>
        <w:rPr>
          <w:b/>
          <w:bCs/>
        </w:rPr>
        <w:t xml:space="preserve">급증 신호가 더 쉽게 뜰 수 있고</w:t>
      </w:r>
      <w:r>
        <w:t xml:space="preserve">, 방법2에서는 평균이 높아서</w:t>
      </w:r>
      <w:r>
        <w:t xml:space="preserve"> </w:t>
      </w:r>
      <w:r>
        <w:rPr>
          <w:b/>
          <w:bCs/>
        </w:rPr>
        <w:t xml:space="preserve">신호 민감도가 낮아질</w:t>
      </w:r>
      <w:r>
        <w:t xml:space="preserve"> </w:t>
      </w:r>
      <w:r>
        <w:t xml:space="preserve">수 있습니다.</w:t>
      </w:r>
    </w:p>
    <w:bookmarkEnd w:id="47"/>
    <w:bookmarkStart w:id="48" w:name="요약-및-예시적인-비교"/>
    <w:p>
      <w:pPr>
        <w:pStyle w:val="Heading3"/>
      </w:pPr>
      <w:r>
        <w:t xml:space="preserve">요약 및 예시적인 비교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방법1 (As-Is 유지)</w:t>
      </w:r>
      <w:r>
        <w:t xml:space="preserve">:</w:t>
      </w:r>
      <w:r>
        <w:t xml:space="preserve"> </w:t>
      </w:r>
      <w:r>
        <w:rPr>
          <w:b/>
          <w:bCs/>
        </w:rPr>
        <w:t xml:space="preserve">지표들을 안정적이고 보수적으로 보이게 만드는 경향</w:t>
      </w:r>
      <w:r>
        <w:t xml:space="preserve">이 있습니다. 가격이 한동안 움직이지 않았다고 가정하므로</w:t>
      </w:r>
      <w:r>
        <w:t xml:space="preserve"> </w:t>
      </w:r>
      <w:r>
        <w:rPr>
          <w:b/>
          <w:bCs/>
        </w:rPr>
        <w:t xml:space="preserve">추세 지표는 횡보, 모멘텀 지표는 중립에 머물고, 변동성 지표는 하락</w:t>
      </w:r>
      <w:r>
        <w:t xml:space="preserve">하는 식입니다. 이후 실거래가 발생하여 가격이 움직이면 지표도 움직이지만,</w:t>
      </w:r>
      <w:r>
        <w:t xml:space="preserve"> </w:t>
      </w:r>
      <w:r>
        <w:rPr>
          <w:b/>
          <w:bCs/>
        </w:rPr>
        <w:t xml:space="preserve">그 변화가 완만하거나 지연</w:t>
      </w:r>
      <w:r>
        <w:t xml:space="preserve">될 수 있습니다. 예를 들어</w:t>
      </w:r>
      <w:r>
        <w:t xml:space="preserve"> </w:t>
      </w:r>
      <w:r>
        <w:rPr>
          <w:b/>
          <w:bCs/>
        </w:rPr>
        <w:t xml:space="preserve">이동평균선 두 개로 데드크로스 골든크로스 판단</w:t>
      </w:r>
      <w:r>
        <w:t xml:space="preserve">할 때, 방법1 처리 데이터에서는</w:t>
      </w:r>
      <w:r>
        <w:t xml:space="preserve"> </w:t>
      </w:r>
      <w:r>
        <w:rPr>
          <w:b/>
          <w:bCs/>
        </w:rPr>
        <w:t xml:space="preserve">아무 일 없던 기간 동안 단기선이 장기선과 만나지 않고 그대로 평행하게 갈 확률이 높고</w:t>
      </w:r>
      <w:r>
        <w:t xml:space="preserve">, 그러다</w:t>
      </w:r>
      <w:r>
        <w:t xml:space="preserve"> </w:t>
      </w:r>
      <w:r>
        <w:rPr>
          <w:b/>
          <w:bCs/>
        </w:rPr>
        <w:t xml:space="preserve">나중에야 교차</w:t>
      </w:r>
      <w:r>
        <w:t xml:space="preserve">할 수 있습니다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방법2 (제거)</w:t>
      </w:r>
      <w:r>
        <w:t xml:space="preserve">:</w:t>
      </w:r>
      <w:r>
        <w:t xml:space="preserve"> </w:t>
      </w:r>
      <w:r>
        <w:rPr>
          <w:b/>
          <w:bCs/>
        </w:rPr>
        <w:t xml:space="preserve">지표들을 민감하고 즉각적으로 반응하게 하는 경향</w:t>
      </w:r>
      <w:r>
        <w:t xml:space="preserve">이 있습니다. 가격이 움직일 때</w:t>
      </w:r>
      <w:r>
        <w:t xml:space="preserve"> </w:t>
      </w:r>
      <w:r>
        <w:rPr>
          <w:b/>
          <w:bCs/>
        </w:rPr>
        <w:t xml:space="preserve">바로바로 지표에 반영</w:t>
      </w:r>
      <w:r>
        <w:t xml:space="preserve">되므로,</w:t>
      </w:r>
      <w:r>
        <w:t xml:space="preserve"> </w:t>
      </w:r>
      <w:r>
        <w:rPr>
          <w:b/>
          <w:bCs/>
        </w:rPr>
        <w:t xml:space="preserve">신호 발생이 빠를 수 있지만 노이즈도 커집니다</w:t>
      </w:r>
      <w:r>
        <w:t xml:space="preserve">. 특히 큰 갭 변동 시</w:t>
      </w:r>
      <w:r>
        <w:t xml:space="preserve"> </w:t>
      </w:r>
      <w:r>
        <w:rPr>
          <w:b/>
          <w:bCs/>
        </w:rPr>
        <w:t xml:space="preserve">지표가 튀거나 꺾이는 폭이 클 수 있습니다</w:t>
      </w:r>
      <w:r>
        <w:t xml:space="preserve">. 예를 들어</w:t>
      </w:r>
      <w:r>
        <w:t xml:space="preserve"> </w:t>
      </w:r>
      <w:r>
        <w:rPr>
          <w:b/>
          <w:bCs/>
        </w:rPr>
        <w:t xml:space="preserve">RSI 전략</w:t>
      </w:r>
      <w:r>
        <w:t xml:space="preserve">이라면, 방법2에서는 짧은 시간에 RSI가 30→70으로 급등락하는 일이 방법1보다 자주 나타날 수 있습니다 (왜냐하면 중간 완충이 없으므로).</w:t>
      </w:r>
      <w:r>
        <w:t xml:space="preserve"> </w:t>
      </w:r>
      <w:r>
        <w:rPr>
          <w:b/>
          <w:bCs/>
        </w:rPr>
        <w:t xml:space="preserve">이동평균 간 교차</w:t>
      </w:r>
      <w:r>
        <w:t xml:space="preserve">도 방법2에서는</w:t>
      </w:r>
      <w:r>
        <w:t xml:space="preserve"> </w:t>
      </w:r>
      <w:r>
        <w:rPr>
          <w:b/>
          <w:bCs/>
        </w:rPr>
        <w:t xml:space="preserve">조금 더 일찍</w:t>
      </w:r>
      <w:r>
        <w:t xml:space="preserve"> </w:t>
      </w:r>
      <w:r>
        <w:t xml:space="preserve">일어나거나 (혹은 아예 빈도 높게 발생) 할 수 있습니다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방법3 (Forward fill)</w:t>
      </w:r>
      <w:r>
        <w:t xml:space="preserve">:</w:t>
      </w:r>
      <w:r>
        <w:t xml:space="preserve"> </w:t>
      </w:r>
      <w:r>
        <w:rPr>
          <w:b/>
          <w:bCs/>
        </w:rPr>
        <w:t xml:space="preserve">방법1과 거의 동일한 지표 영향</w:t>
      </w:r>
      <w:r>
        <w:t xml:space="preserve">을 가집니다. 사실상 차이는 구현만 다르고,</w:t>
      </w:r>
      <w:r>
        <w:t xml:space="preserve"> </w:t>
      </w:r>
      <w:r>
        <w:rPr>
          <w:b/>
          <w:bCs/>
        </w:rPr>
        <w:t xml:space="preserve">데이터 결과는 “거래 없던 기간 = 가격 이전 수준 유지”로 같기 때문</w:t>
      </w:r>
      <w:r>
        <w:t xml:space="preserve">입니다. 다만 주의할 점은</w:t>
      </w:r>
      <w:r>
        <w:t xml:space="preserve"> </w:t>
      </w:r>
      <w:r>
        <w:rPr>
          <w:b/>
          <w:bCs/>
        </w:rPr>
        <w:t xml:space="preserve">forward fill 후 추가적인 보정이 필요</w:t>
      </w:r>
      <w:r>
        <w:t xml:space="preserve">한 부분 (High/Low, Volume 등)을 제대로 처리하지 않으면</w:t>
      </w:r>
      <w:r>
        <w:t xml:space="preserve"> </w:t>
      </w:r>
      <w:r>
        <w:rPr>
          <w:b/>
          <w:bCs/>
        </w:rPr>
        <w:t xml:space="preserve">지표 계산에 오류</w:t>
      </w:r>
      <w:r>
        <w:t xml:space="preserve">가 생길 수 있다는 것입니다. 예를 들어 High를 ffill한 걸 그대로 두고 ATR을 계산하면, 실제로는 변동 없던 기간에 이전 멀리 과거의 high값과 비교해</w:t>
      </w:r>
      <w:r>
        <w:t xml:space="preserve"> </w:t>
      </w:r>
      <w:r>
        <w:rPr>
          <w:b/>
          <w:bCs/>
        </w:rPr>
        <w:t xml:space="preserve">가짜 변동성</w:t>
      </w:r>
      <w:r>
        <w:t xml:space="preserve">을 계산할 수도 있습니다. 이러한 실수를 방지한다면,</w:t>
      </w:r>
      <w:r>
        <w:t xml:space="preserve"> </w:t>
      </w:r>
      <w:r>
        <w:rPr>
          <w:b/>
          <w:bCs/>
        </w:rPr>
        <w:t xml:space="preserve">방법3의 지표 영향은 방법1과 본질적으로 같습니다</w:t>
      </w:r>
      <w:r>
        <w:t xml:space="preserve">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공통적으로</w:t>
      </w:r>
      <w:r>
        <w:t xml:space="preserve">: 세 방법 모두</w:t>
      </w:r>
      <w:r>
        <w:t xml:space="preserve"> </w:t>
      </w:r>
      <w:r>
        <w:rPr>
          <w:b/>
          <w:bCs/>
        </w:rPr>
        <w:t xml:space="preserve">지표 계산 로직 자체는 동일</w:t>
      </w:r>
      <w:r>
        <w:t xml:space="preserve">합니다. 차이는</w:t>
      </w:r>
      <w:r>
        <w:t xml:space="preserve"> </w:t>
      </w:r>
      <w:r>
        <w:rPr>
          <w:b/>
          <w:bCs/>
        </w:rPr>
        <w:t xml:space="preserve">입력 데이터의 시계열이 다르다는 것</w:t>
      </w:r>
      <w:r>
        <w:t xml:space="preserve">입니다.</w:t>
      </w:r>
      <w:r>
        <w:t xml:space="preserve"> </w:t>
      </w:r>
      <w:r>
        <w:rPr>
          <w:b/>
          <w:bCs/>
        </w:rPr>
        <w:t xml:space="preserve">“쓰레기 in -&gt; 쓰레기 out”</w:t>
      </w:r>
      <w:r>
        <w:t xml:space="preserve"> </w:t>
      </w:r>
      <w:r>
        <w:t xml:space="preserve">관점에서, 잘못 채우거나 잘못 제거한 데이터는 지표를 잘못된 방향으로 왜곡합니다.</w:t>
      </w:r>
      <w:r>
        <w:t xml:space="preserve"> </w:t>
      </w:r>
      <w:r>
        <w:rPr>
          <w:b/>
          <w:bCs/>
        </w:rPr>
        <w:t xml:space="preserve">예시</w:t>
      </w:r>
      <w:r>
        <w:t xml:space="preserve">로 “거래량 0인 캔들의 가격을 0으로 남겨둔 경우”, 이동평균은 그 0 때문에 한동안 매우 낮은 값이 되고, RSI는 엄청난 하락으로 간주해 0에 수렴할 것입니다. 이는 명백한 오류입니다. 따라서</w:t>
      </w:r>
      <w:r>
        <w:t xml:space="preserve"> </w:t>
      </w:r>
      <w:r>
        <w:rPr>
          <w:b/>
          <w:bCs/>
        </w:rPr>
        <w:t xml:space="preserve">어떤 방법을 쓰더라도, 전처리한 데이터가 지표 계산에 논리적으로 일관되도록 하는 것</w:t>
      </w:r>
      <w:r>
        <w:t xml:space="preserve">이 중요합니다.</w:t>
      </w:r>
    </w:p>
    <w:bookmarkEnd w:id="48"/>
    <w:bookmarkEnd w:id="49"/>
    <w:bookmarkStart w:id="52" w:name="백테스팅-관점에서-가장-신뢰성-높은-방법과-이유"/>
    <w:p>
      <w:pPr>
        <w:pStyle w:val="Heading2"/>
      </w:pPr>
      <w:r>
        <w:t xml:space="preserve">5. 백테스팅 관점에서 가장 신뢰성 높은 방법과 이유</w:t>
      </w:r>
    </w:p>
    <w:p>
      <w:pPr>
        <w:pStyle w:val="FirstParagraph"/>
      </w:pPr>
      <w:r>
        <w:t xml:space="preserve">백테스팅에서는</w:t>
      </w:r>
      <w:r>
        <w:t xml:space="preserve"> </w:t>
      </w:r>
      <w:r>
        <w:rPr>
          <w:b/>
          <w:bCs/>
        </w:rPr>
        <w:t xml:space="preserve">데이터 처리 방법에 따라 전략 성능과 신뢰도에 차이가 발생</w:t>
      </w:r>
      <w:r>
        <w:t xml:space="preserve">할 수 있습니다.</w:t>
      </w:r>
      <w:r>
        <w:t xml:space="preserve"> </w:t>
      </w:r>
      <w:r>
        <w:rPr>
          <w:b/>
          <w:bCs/>
        </w:rPr>
        <w:t xml:space="preserve">특히 미래 데이터를 참조하는 편향(Lookahead bias)</w:t>
      </w:r>
      <w:r>
        <w:t xml:space="preserve">이나 비현실적 가정을 최소화하는 것이 핵심입니다. 이를 종합적으로 고려할 때,</w:t>
      </w:r>
      <w:r>
        <w:t xml:space="preserve"> </w:t>
      </w:r>
      <w:r>
        <w:rPr>
          <w:b/>
          <w:bCs/>
        </w:rPr>
        <w:t xml:space="preserve">가장 권장되는 방법은 방법 1 (데이터 유지, 가격 이전값 대체)</w:t>
      </w:r>
      <w:r>
        <w:t xml:space="preserve"> </w:t>
      </w:r>
      <w:r>
        <w:t xml:space="preserve">혹은</w:t>
      </w:r>
      <w:r>
        <w:t xml:space="preserve"> </w:t>
      </w:r>
      <w:r>
        <w:rPr>
          <w:b/>
          <w:bCs/>
        </w:rPr>
        <w:t xml:space="preserve">방법 3 (시간축 채우기 후 forward fill)</w:t>
      </w:r>
      <w:r>
        <w:t xml:space="preserve">의 접근입니다. 두 방법은 실질적으로 동일한 가정을 활용하며, 백테스팅 시</w:t>
      </w:r>
      <w:r>
        <w:t xml:space="preserve"> </w:t>
      </w:r>
      <w:r>
        <w:rPr>
          <w:b/>
          <w:bCs/>
        </w:rPr>
        <w:t xml:space="preserve">일관성과 보수적 추정을 제공</w:t>
      </w:r>
      <w:r>
        <w:t xml:space="preserve">한다는 점에서 우수합니다. 그 이유를 구체적으로 살펴보겠습니다.</w:t>
      </w:r>
    </w:p>
    <w:p>
      <w:pPr>
        <w:pStyle w:val="BodyText"/>
      </w:pPr>
      <w:r>
        <w:rPr>
          <w:b/>
          <w:bCs/>
        </w:rPr>
        <w:t xml:space="preserve">1) 미래 데이터 참조(룩어헤드) 편향 최소화:</w:t>
      </w:r>
      <w:r>
        <w:br/>
      </w:r>
      <w:r>
        <w:t xml:space="preserve">방법1/3은</w:t>
      </w:r>
      <w:r>
        <w:t xml:space="preserve"> </w:t>
      </w:r>
      <w:r>
        <w:rPr>
          <w:b/>
          <w:bCs/>
        </w:rPr>
        <w:t xml:space="preserve">이전 시점의 정보만을 사용하여 누락 구간을 채우므로</w:t>
      </w:r>
      <w:r>
        <w:t xml:space="preserve"> </w:t>
      </w:r>
      <w:r>
        <w:rPr>
          <w:b/>
          <w:bCs/>
        </w:rPr>
        <w:t xml:space="preserve">미래 정보를 전혀 도입하지 않습니다</w:t>
      </w:r>
      <w:r>
        <w:t xml:space="preserve">. Forward fill은 말 그대로 과거값을 앞으로 가져오는 것이므로,</w:t>
      </w:r>
      <w:r>
        <w:t xml:space="preserve"> </w:t>
      </w:r>
      <w:r>
        <w:rPr>
          <w:b/>
          <w:bCs/>
        </w:rPr>
        <w:t xml:space="preserve">백테스트 시 특정 시점의 캔들 데이터는 그 시점 이전까지의 실제 정보만 반영</w:t>
      </w:r>
      <w:r>
        <w:t xml:space="preserve">합니다</w:t>
      </w:r>
      <w:hyperlink r:id="rId26">
        <w:r>
          <w:rPr>
            <w:rStyle w:val="Hyperlink"/>
          </w:rPr>
          <w:t xml:space="preserve">[16]</w:t>
        </w:r>
      </w:hyperlink>
      <w:r>
        <w:t xml:space="preserve">. 이는</w:t>
      </w:r>
      <w:r>
        <w:t xml:space="preserve"> </w:t>
      </w:r>
      <w:r>
        <w:rPr>
          <w:b/>
          <w:bCs/>
        </w:rPr>
        <w:t xml:space="preserve">Lookahead Bias</w:t>
      </w:r>
      <w:r>
        <w:t xml:space="preserve">가 없음을 보장합니다. 반면, 만약 잘못하여</w:t>
      </w:r>
      <w:r>
        <w:t xml:space="preserve"> </w:t>
      </w:r>
      <w:r>
        <w:rPr>
          <w:b/>
          <w:bCs/>
        </w:rPr>
        <w:t xml:space="preserve">백필(backfill)</w:t>
      </w:r>
      <w:r>
        <w:t xml:space="preserve">을 하거나 미래값으로 채운다면 엄청난 편향이 생기겠지만, 우리가 논의한 방법들에는 그런 요소가 없습니다.</w:t>
      </w:r>
      <w:r>
        <w:t xml:space="preserve"> </w:t>
      </w:r>
      <w:r>
        <w:rPr>
          <w:b/>
          <w:bCs/>
        </w:rPr>
        <w:t xml:space="preserve">방법2</w:t>
      </w:r>
      <w:r>
        <w:t xml:space="preserve"> </w:t>
      </w:r>
      <w:r>
        <w:t xml:space="preserve">역시 미래 참조는 없으나, 이는 “데이터를 삭제”하는 것이어서 편향 면에서는 안전하지만 다른 문제들이 있습니다.</w:t>
      </w:r>
    </w:p>
    <w:p>
      <w:pPr>
        <w:pStyle w:val="BodyText"/>
      </w:pPr>
      <w:r>
        <w:rPr>
          <w:b/>
          <w:bCs/>
        </w:rPr>
        <w:t xml:space="preserve">2) 거래 실행 가능성에 대한 보수적 접근:</w:t>
      </w:r>
      <w:r>
        <w:br/>
      </w:r>
      <w:r>
        <w:t xml:space="preserve">백테스트에서</w:t>
      </w:r>
      <w:r>
        <w:t xml:space="preserve"> </w:t>
      </w:r>
      <w:r>
        <w:rPr>
          <w:b/>
          <w:bCs/>
        </w:rPr>
        <w:t xml:space="preserve">거래량 0인 기간에 발생한 지표 신호나 매매 시도는 실제로는 실행 불가능</w:t>
      </w:r>
      <w:r>
        <w:t xml:space="preserve">합니다. 방법1/3을 사용하면,</w:t>
      </w:r>
      <w:r>
        <w:t xml:space="preserve"> </w:t>
      </w:r>
      <w:r>
        <w:rPr>
          <w:b/>
          <w:bCs/>
        </w:rPr>
        <w:t xml:space="preserve">그 기간에 가격은 그대로이지만 거래량=0으로 남아있기 때문에</w:t>
      </w:r>
      <w:r>
        <w:t xml:space="preserve">, 전략 구현 단계에서 “거래량=0이면 매매하지 않는다”는 룰을 넣어</w:t>
      </w:r>
      <w:r>
        <w:t xml:space="preserve"> </w:t>
      </w:r>
      <w:r>
        <w:rPr>
          <w:b/>
          <w:bCs/>
        </w:rPr>
        <w:t xml:space="preserve">해당 신호를 무시</w:t>
      </w:r>
      <w:r>
        <w:t xml:space="preserve">할 수 있습니다. 이때</w:t>
      </w:r>
      <w:r>
        <w:t xml:space="preserve"> </w:t>
      </w:r>
      <w:r>
        <w:rPr>
          <w:b/>
          <w:bCs/>
        </w:rPr>
        <w:t xml:space="preserve">지표 계산은 정상적으로 이루어지되, 실행 단계에서 필터링</w:t>
      </w:r>
      <w:r>
        <w:t xml:space="preserve">이 됩니다. 이는</w:t>
      </w:r>
      <w:r>
        <w:t xml:space="preserve"> </w:t>
      </w:r>
      <w:r>
        <w:rPr>
          <w:b/>
          <w:bCs/>
        </w:rPr>
        <w:t xml:space="preserve">현실적인 제약을 반영</w:t>
      </w:r>
      <w:r>
        <w:t xml:space="preserve">하는 것이며, 결과적으로</w:t>
      </w:r>
      <w:r>
        <w:t xml:space="preserve"> </w:t>
      </w:r>
      <w:r>
        <w:rPr>
          <w:b/>
          <w:bCs/>
        </w:rPr>
        <w:t xml:space="preserve">백테스트 성능을 보다 보수적으로, 그러나 정확하게</w:t>
      </w:r>
      <w:r>
        <w:t xml:space="preserve"> </w:t>
      </w:r>
      <w:r>
        <w:t xml:space="preserve">만들어줍니다. 실제로 알고리즘 트레이더들은</w:t>
      </w:r>
      <w:r>
        <w:t xml:space="preserve"> </w:t>
      </w:r>
      <w:r>
        <w:rPr>
          <w:b/>
          <w:bCs/>
        </w:rPr>
        <w:t xml:space="preserve">“거래량 0인 바에서는 거래하지 말라”</w:t>
      </w:r>
      <w:r>
        <w:t xml:space="preserve">고 조언합니다</w:t>
      </w:r>
      <w:hyperlink r:id="rId34">
        <w:r>
          <w:rPr>
            <w:rStyle w:val="Hyperlink"/>
          </w:rPr>
          <w:t xml:space="preserve">[12]</w:t>
        </w:r>
      </w:hyperlink>
      <w:r>
        <w:t xml:space="preserve">. 방법1/3에서는 데이터에 그 바가 존재하므로</w:t>
      </w:r>
      <w:r>
        <w:t xml:space="preserve"> </w:t>
      </w:r>
      <w:r>
        <w:rPr>
          <w:b/>
          <w:bCs/>
        </w:rPr>
        <w:t xml:space="preserve">전략 코드에서 이를 감지하여 skip</w:t>
      </w:r>
      <w:r>
        <w:t xml:space="preserve">할 수 있습니다. 반면</w:t>
      </w:r>
      <w:r>
        <w:t xml:space="preserve"> </w:t>
      </w:r>
      <w:r>
        <w:rPr>
          <w:b/>
          <w:bCs/>
        </w:rPr>
        <w:t xml:space="preserve">방법2</w:t>
      </w:r>
      <w:r>
        <w:t xml:space="preserve">에서는 아예 그 바가 없어 신호 자체가 없으므로 얼핏 문제없어 보이지만,</w:t>
      </w:r>
      <w:r>
        <w:t xml:space="preserve"> </w:t>
      </w:r>
      <w:r>
        <w:rPr>
          <w:b/>
          <w:bCs/>
        </w:rPr>
        <w:t xml:space="preserve">지표가 왜곡</w:t>
      </w:r>
      <w:r>
        <w:t xml:space="preserve">되어 다른 시점에 과도한 신호를 낼 수 있습니다. 그리고 포트폴리오 맥락에서 보면, A자산은 신호 있는데 B자산은 그 시간 바 자체가 없어 비교나 동기화가 어려울 수 있습니다.</w:t>
      </w:r>
    </w:p>
    <w:p>
      <w:pPr>
        <w:pStyle w:val="BodyText"/>
      </w:pPr>
      <w:r>
        <w:rPr>
          <w:b/>
          <w:bCs/>
        </w:rPr>
        <w:t xml:space="preserve">3) 데이터 연속성으로 인한 지표 안정성:</w:t>
      </w:r>
      <w:r>
        <w:br/>
      </w:r>
      <w:r>
        <w:t xml:space="preserve">연속 데이터를 사용하는 방법1/3은</w:t>
      </w:r>
      <w:r>
        <w:t xml:space="preserve"> </w:t>
      </w:r>
      <w:r>
        <w:rPr>
          <w:b/>
          <w:bCs/>
        </w:rPr>
        <w:t xml:space="preserve">지표 계산의 안정성을 높여주고, 백테스트에서 급작스런 지표 이상치를 줄여줍니다</w:t>
      </w:r>
      <w:r>
        <w:t xml:space="preserve">. 이는</w:t>
      </w:r>
      <w:r>
        <w:t xml:space="preserve"> </w:t>
      </w:r>
      <w:r>
        <w:rPr>
          <w:b/>
          <w:bCs/>
        </w:rPr>
        <w:t xml:space="preserve">백테스트 결과의 신뢰성</w:t>
      </w:r>
      <w:r>
        <w:t xml:space="preserve">을 높이는 요소입니다. 예를 들어 방법2를 사용한 백테스트에서 RSI가 들쭉날쭉하면, 전략 로직이 그것에 민감하게 반응하여</w:t>
      </w:r>
      <w:r>
        <w:t xml:space="preserve"> </w:t>
      </w:r>
      <w:r>
        <w:rPr>
          <w:b/>
          <w:bCs/>
        </w:rPr>
        <w:t xml:space="preserve">불필요한 매매를 하거나 변동성이 큰 성과</w:t>
      </w:r>
      <w:r>
        <w:t xml:space="preserve">를 낼 수 있습니다. 반면 방법1/3으로 RSI를 계산하면</w:t>
      </w:r>
      <w:r>
        <w:t xml:space="preserve"> </w:t>
      </w:r>
      <w:r>
        <w:rPr>
          <w:b/>
          <w:bCs/>
        </w:rPr>
        <w:t xml:space="preserve">불연속으로 인한 급변이 없으므로 전략이 보다 안정적으로 작동</w:t>
      </w:r>
      <w:r>
        <w:t xml:space="preserve">합니다.</w:t>
      </w:r>
      <w:r>
        <w:t xml:space="preserve"> </w:t>
      </w:r>
      <w:r>
        <w:rPr>
          <w:b/>
          <w:bCs/>
        </w:rPr>
        <w:t xml:space="preserve">특히 포트폴리오 전략</w:t>
      </w:r>
      <w:r>
        <w:t xml:space="preserve">에서는 각 자산의 지표가 동일한 기간 길이로 계산되어야 공정한데, 방법2는 자산별 데이터 포인트 수가 달라질 수 있어 위험합니다. 방법3으로 모든 자산을 같은 타임라인에 맞춰 놓고 지표를 계산하면</w:t>
      </w:r>
      <w:r>
        <w:t xml:space="preserve"> </w:t>
      </w:r>
      <w:r>
        <w:rPr>
          <w:b/>
          <w:bCs/>
        </w:rPr>
        <w:t xml:space="preserve">동일한 기준으로 전략 판단을 하게 되어 일관성</w:t>
      </w:r>
      <w:r>
        <w:t xml:space="preserve">이 있습니다.</w:t>
      </w:r>
    </w:p>
    <w:p>
      <w:pPr>
        <w:pStyle w:val="BodyText"/>
      </w:pPr>
      <w:r>
        <w:rPr>
          <w:b/>
          <w:bCs/>
        </w:rPr>
        <w:t xml:space="preserve">4) 실전 매매시의 보수적 일치:</w:t>
      </w:r>
      <w:r>
        <w:br/>
      </w:r>
      <w:r>
        <w:t xml:space="preserve">방법1/3은</w:t>
      </w:r>
      <w:r>
        <w:t xml:space="preserve"> </w:t>
      </w:r>
      <w:r>
        <w:rPr>
          <w:b/>
          <w:bCs/>
        </w:rPr>
        <w:t xml:space="preserve">실제 매매 상황을 보수적으로 흉내낸 것</w:t>
      </w:r>
      <w:r>
        <w:t xml:space="preserve">입니다. 현실에서 거래가 없었다면 가격은 마지막 체결가 부근에 머물러 있었을 가능성이 높습니다. 그리고</w:t>
      </w:r>
      <w:r>
        <w:t xml:space="preserve"> </w:t>
      </w:r>
      <w:r>
        <w:rPr>
          <w:b/>
          <w:bCs/>
        </w:rPr>
        <w:t xml:space="preserve">그 기간에는 매매가 체결될 수 없었을 것</w:t>
      </w:r>
      <w:r>
        <w:t xml:space="preserve">입니다. 방법1/3의 백테스트는</w:t>
      </w:r>
      <w:r>
        <w:t xml:space="preserve"> </w:t>
      </w:r>
      <w:r>
        <w:rPr>
          <w:b/>
          <w:bCs/>
        </w:rPr>
        <w:t xml:space="preserve">가격은 그대로 두고 체결도 안 일어나도록(거래량0)</w:t>
      </w:r>
      <w:r>
        <w:t xml:space="preserve"> </w:t>
      </w:r>
      <w:r>
        <w:t xml:space="preserve">하여,</w:t>
      </w:r>
      <w:r>
        <w:t xml:space="preserve"> </w:t>
      </w:r>
      <w:r>
        <w:rPr>
          <w:b/>
          <w:bCs/>
        </w:rPr>
        <w:t xml:space="preserve">백테스트 중 해당 기간을 자동으로 “관망”하게 만듭니다</w:t>
      </w:r>
      <w:r>
        <w:t xml:space="preserve">. 이는 실전에서도 거래가 없으면 관망할 수밖에 없는 상황을 그대로 반영한 것입니다. 반면</w:t>
      </w:r>
      <w:r>
        <w:t xml:space="preserve"> </w:t>
      </w:r>
      <w:r>
        <w:rPr>
          <w:b/>
          <w:bCs/>
        </w:rPr>
        <w:t xml:space="preserve">방법2</w:t>
      </w:r>
      <w:r>
        <w:t xml:space="preserve">는 그 관망 기간을 완전히 삭제함으로써, 백테스트 시간을 압축시켜버립니다. 이는</w:t>
      </w:r>
      <w:r>
        <w:t xml:space="preserve"> </w:t>
      </w:r>
      <w:r>
        <w:rPr>
          <w:b/>
          <w:bCs/>
        </w:rPr>
        <w:t xml:space="preserve">전략 입장에서 보면 쉬는 시간이 사라지고 바로 다음 이벤트로 넘어가는 것</w:t>
      </w:r>
      <w:r>
        <w:t xml:space="preserve">이라,</w:t>
      </w:r>
      <w:r>
        <w:t xml:space="preserve"> </w:t>
      </w:r>
      <w:r>
        <w:rPr>
          <w:b/>
          <w:bCs/>
        </w:rPr>
        <w:t xml:space="preserve">전략의 타이밍이나 포지션 홀딩 기간 등의 해석을 혼란</w:t>
      </w:r>
      <w:r>
        <w:t xml:space="preserve">스럽게 만들 수 있습니다. 예를 들어 원래 1시간 동안 가격이 정체돼있다가 움직였는데, 방법2 데이터에서는 그 1시간이 증발해버리니 전략은 “바로 움직였다”고 생각합니다.</w:t>
      </w:r>
      <w:r>
        <w:t xml:space="preserve"> </w:t>
      </w:r>
      <w:r>
        <w:rPr>
          <w:b/>
          <w:bCs/>
        </w:rPr>
        <w:t xml:space="preserve">이는 백테스트 성능을 과대평가하거나 리스크 산정을 그르치게 할 수 있습니다.</w:t>
      </w:r>
    </w:p>
    <w:p>
      <w:pPr>
        <w:pStyle w:val="BodyText"/>
      </w:pPr>
      <w:r>
        <w:rPr>
          <w:b/>
          <w:bCs/>
        </w:rPr>
        <w:t xml:space="preserve">5) Lookahead Bias와 관련된 추가 고려:</w:t>
      </w:r>
      <w:r>
        <w:br/>
      </w:r>
      <w:r>
        <w:t xml:space="preserve">사실 세 방법 모두</w:t>
      </w:r>
      <w:r>
        <w:t xml:space="preserve"> </w:t>
      </w:r>
      <w:r>
        <w:rPr>
          <w:b/>
          <w:bCs/>
        </w:rPr>
        <w:t xml:space="preserve">미래 데이터를 섞지는 않으므로</w:t>
      </w:r>
      <w:r>
        <w:t xml:space="preserve"> </w:t>
      </w:r>
      <w:r>
        <w:t xml:space="preserve">전통적 의미의 lookahead bias는 없습니다. 하지만</w:t>
      </w:r>
      <w:r>
        <w:t xml:space="preserve"> </w:t>
      </w:r>
      <w:r>
        <w:rPr>
          <w:b/>
          <w:bCs/>
        </w:rPr>
        <w:t xml:space="preserve">방법1/3의 경우 부주의하게 사용할 시 “앞으로 데이터가 없으면 그냥 이전 값으로 쭉 채우는” 행위가 일종의 편향을 유발할 수 있다는 지적</w:t>
      </w:r>
      <w:r>
        <w:t xml:space="preserve">도 있습니다</w:t>
      </w:r>
      <w:hyperlink r:id="rId31">
        <w:r>
          <w:rPr>
            <w:rStyle w:val="Hyperlink"/>
          </w:rPr>
          <w:t xml:space="preserve">[9]</w:t>
        </w:r>
      </w:hyperlink>
      <w:r>
        <w:t xml:space="preserve">. 예컨대, 시장이 닫혀있는 밤새 가격을 그대로 유지한다고 가정하면 다음 날 개장 시 갭 리스크를 과소평가한다는 식입니다. 그러나 이는 미래를 미리 아는 것이 아니라</w:t>
      </w:r>
      <w:r>
        <w:t xml:space="preserve"> </w:t>
      </w:r>
      <w:r>
        <w:rPr>
          <w:b/>
          <w:bCs/>
        </w:rPr>
        <w:t xml:space="preserve">미래 변동성을 0으로 가정하는 보수적 처리</w:t>
      </w:r>
      <w:r>
        <w:t xml:space="preserve">이므로, 편향보다는</w:t>
      </w:r>
      <w:r>
        <w:t xml:space="preserve"> </w:t>
      </w:r>
      <w:r>
        <w:rPr>
          <w:b/>
          <w:bCs/>
        </w:rPr>
        <w:t xml:space="preserve">보수적 시나리오</w:t>
      </w:r>
      <w:r>
        <w:t xml:space="preserve">라 보는 게 맞습니다. 오히려</w:t>
      </w:r>
      <w:r>
        <w:t xml:space="preserve"> </w:t>
      </w:r>
      <w:r>
        <w:rPr>
          <w:b/>
          <w:bCs/>
        </w:rPr>
        <w:t xml:space="preserve">방법2는 그 공백 기간 자체를 무시</w:t>
      </w:r>
      <w:r>
        <w:t xml:space="preserve">해서, 전략이 “그동안 아무런 움직임도 없었음에도 기다린 시간”을 고려 못하게 합니다. 이것이 어떤 의미에선 실제보다 나은 결과(기회비용 무시)를 줄 수도 있어 일종의 편향이라 볼 수도 있습니다. 예를 들어</w:t>
      </w:r>
      <w:r>
        <w:t xml:space="preserve"> </w:t>
      </w:r>
      <w:r>
        <w:rPr>
          <w:b/>
          <w:bCs/>
        </w:rPr>
        <w:t xml:space="preserve">하루 종일 거래 없다가 다음날 급등하면, 실제론 하루 동안 자본이 묶여있었지만 방법2 백테스트는 바로 수익 난 것으로 계산</w:t>
      </w:r>
      <w:r>
        <w:t xml:space="preserve">할 수 있습니다.</w:t>
      </w:r>
      <w:r>
        <w:t xml:space="preserve"> </w:t>
      </w:r>
      <w:r>
        <w:rPr>
          <w:b/>
          <w:bCs/>
        </w:rPr>
        <w:t xml:space="preserve">방법1은 그 하루를 가격은 그대로, 포지션 홀딩 기간으로 인지</w:t>
      </w:r>
      <w:r>
        <w:t xml:space="preserve">하므로</w:t>
      </w:r>
      <w:r>
        <w:t xml:space="preserve"> </w:t>
      </w:r>
      <w:r>
        <w:rPr>
          <w:b/>
          <w:bCs/>
        </w:rPr>
        <w:t xml:space="preserve">성과 계산이 더 보수적</w:t>
      </w:r>
      <w:r>
        <w:t xml:space="preserve">입니다.</w:t>
      </w:r>
    </w:p>
    <w:p>
      <w:pPr>
        <w:pStyle w:val="BodyText"/>
      </w:pPr>
      <w:r>
        <w:t xml:space="preserve">종합하면,</w:t>
      </w:r>
      <w:r>
        <w:t xml:space="preserve"> </w:t>
      </w:r>
      <w:r>
        <w:rPr>
          <w:b/>
          <w:bCs/>
        </w:rPr>
        <w:t xml:space="preserve">방법1/3 (특히 forward fill 방법3)</w:t>
      </w:r>
      <w:r>
        <w:t xml:space="preserve">이</w:t>
      </w:r>
      <w:r>
        <w:t xml:space="preserve"> </w:t>
      </w:r>
      <w:r>
        <w:rPr>
          <w:b/>
          <w:bCs/>
        </w:rPr>
        <w:t xml:space="preserve">백테스팅에 가장 적합하고 신뢰성 높은 결과</w:t>
      </w:r>
      <w:r>
        <w:t xml:space="preserve">를 제공합니다.</w:t>
      </w:r>
      <w:r>
        <w:t xml:space="preserve"> </w:t>
      </w:r>
      <w:r>
        <w:rPr>
          <w:b/>
          <w:bCs/>
        </w:rPr>
        <w:t xml:space="preserve">데이터의 시간 연속성을 보존하면서도 미래 정보를 사용하지 않고, 전략 구현 시 유동성 제약을 반영하기 쉽기 때문</w:t>
      </w:r>
      <w:r>
        <w:t xml:space="preserve">입니다. 실제 현업에서도</w:t>
      </w:r>
      <w:r>
        <w:t xml:space="preserve"> </w:t>
      </w:r>
      <w:r>
        <w:rPr>
          <w:b/>
          <w:bCs/>
        </w:rPr>
        <w:t xml:space="preserve">백테스트 전에 시계열 데이터의 결측을 forward fill하거나 0거래 캔들을 유지</w:t>
      </w:r>
      <w:r>
        <w:t xml:space="preserve">하는 것이 일반적이며, 그런 후</w:t>
      </w:r>
      <w:r>
        <w:t xml:space="preserve"> </w:t>
      </w:r>
      <w:r>
        <w:rPr>
          <w:b/>
          <w:bCs/>
        </w:rPr>
        <w:t xml:space="preserve">전략 로직에서 거래 가능 여부를 조건으로 확인</w:t>
      </w:r>
      <w:r>
        <w:t xml:space="preserve">하는 패턴을 많이 사용합니다</w:t>
      </w:r>
      <w:hyperlink r:id="rId26">
        <w:r>
          <w:rPr>
            <w:rStyle w:val="Hyperlink"/>
          </w:rPr>
          <w:t xml:space="preserve">[14]</w:t>
        </w:r>
      </w:hyperlink>
      <w:r>
        <w:t xml:space="preserve">.</w:t>
      </w:r>
    </w:p>
    <w:p>
      <w:pPr>
        <w:pStyle w:val="BodyText"/>
      </w:pPr>
      <w:r>
        <w:t xml:space="preserve">마지막으로,</w:t>
      </w:r>
      <w:r>
        <w:t xml:space="preserve"> </w:t>
      </w:r>
      <w:r>
        <w:rPr>
          <w:b/>
          <w:bCs/>
        </w:rPr>
        <w:t xml:space="preserve">주의할 점은 어떤 방법을 선택해도 전략 성능을 해석할 때 반드시 그 방법의 한계를 고려해야 한다는 것</w:t>
      </w:r>
      <w:r>
        <w:t xml:space="preserve">입니다. Forward fill 방식 백테스트가 결과가 좋다고 해도,</w:t>
      </w:r>
      <w:r>
        <w:t xml:space="preserve"> </w:t>
      </w:r>
      <w:r>
        <w:rPr>
          <w:b/>
          <w:bCs/>
        </w:rPr>
        <w:t xml:space="preserve">실전에서는 0거래 구간 동안 발생한 잠재적인 시장 변화(호가 변화 등)로 인해 슬리피지나 미체결 위험</w:t>
      </w:r>
      <w:r>
        <w:t xml:space="preserve">이 있다는 사실을 알아야 합니다</w:t>
      </w:r>
      <w:hyperlink r:id="rId50">
        <w:r>
          <w:rPr>
            <w:rStyle w:val="Hyperlink"/>
          </w:rPr>
          <w:t xml:space="preserve">[21]</w:t>
        </w:r>
      </w:hyperlink>
      <w:hyperlink r:id="rId31">
        <w:r>
          <w:rPr>
            <w:rStyle w:val="Hyperlink"/>
          </w:rPr>
          <w:t xml:space="preserve">[9]</w:t>
        </w:r>
      </w:hyperlink>
      <w:r>
        <w:t xml:space="preserve">. 그렇지만 이러한 위험은</w:t>
      </w:r>
      <w:r>
        <w:t xml:space="preserve"> </w:t>
      </w:r>
      <w:r>
        <w:rPr>
          <w:b/>
          <w:bCs/>
        </w:rPr>
        <w:t xml:space="preserve">거래량 0 데이터를 제거한다고 해서 사라지지 않습니다</w:t>
      </w:r>
      <w:r>
        <w:t xml:space="preserve"> </w:t>
      </w:r>
      <w:r>
        <w:t xml:space="preserve">– 오히려 보이지 않을 뿐입니다. 차라리</w:t>
      </w:r>
      <w:r>
        <w:t xml:space="preserve"> </w:t>
      </w:r>
      <w:r>
        <w:rPr>
          <w:b/>
          <w:bCs/>
        </w:rPr>
        <w:t xml:space="preserve">데이터에 남겨두고 보수적으로 접근하는 것이 위험 관리에 유리</w:t>
      </w:r>
      <w:r>
        <w:t xml:space="preserve">합니다.</w:t>
      </w:r>
      <w:r>
        <w:t xml:space="preserve"> </w:t>
      </w:r>
      <w:r>
        <w:rPr>
          <w:b/>
          <w:bCs/>
        </w:rPr>
        <w:t xml:space="preserve">암호화폐와 주식 모두</w:t>
      </w:r>
      <w:r>
        <w:t xml:space="preserve">에 대해,</w:t>
      </w:r>
      <w:r>
        <w:t xml:space="preserve"> </w:t>
      </w:r>
      <w:r>
        <w:rPr>
          <w:b/>
          <w:bCs/>
        </w:rPr>
        <w:t xml:space="preserve">데이터 공백/0거래 처리는 백테스트 신뢰도에 큰 영향을 미치므로 forward fill+보수적 필터링 전략</w:t>
      </w:r>
      <w:r>
        <w:t xml:space="preserve">이 가장 무난한 선택임을 많은 퀀트 연구자들이 강조합니다</w:t>
      </w:r>
      <w:hyperlink r:id="rId32">
        <w:r>
          <w:rPr>
            <w:rStyle w:val="Hyperlink"/>
          </w:rPr>
          <w:t xml:space="preserve">[10]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첨언:</w:t>
      </w:r>
      <w:r>
        <w:t xml:space="preserve"> </w:t>
      </w:r>
      <w:r>
        <w:t xml:space="preserve">질문 외의 맥락까지 포함해 보면,</w:t>
      </w:r>
      <w:r>
        <w:t xml:space="preserve"> </w:t>
      </w:r>
      <w:r>
        <w:rPr>
          <w:b/>
          <w:bCs/>
        </w:rPr>
        <w:t xml:space="preserve">pandas-ta, TA-Lib 외의 다른 지표 패키지 (예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a</w:t>
      </w:r>
      <w:r>
        <w:rPr>
          <w:b/>
          <w:bCs/>
        </w:rPr>
        <w:t xml:space="preserve"> </w:t>
      </w:r>
      <w:r>
        <w:rPr>
          <w:b/>
          <w:bCs/>
        </w:rPr>
        <w:t xml:space="preserve">라이브러리)</w:t>
      </w:r>
      <w:r>
        <w:t xml:space="preserve">들도 기본적으로는 위와 같은 데이터 처리 문제를 사용자가 처리해주길 기대합니다. 어떤 패키지도 “거래량 0이면 데이터를 어떻게 해석하라”는 내장 규칙을 두고 있진 않습니다. 대신,</w:t>
      </w:r>
      <w:r>
        <w:t xml:space="preserve"> </w:t>
      </w:r>
      <w:r>
        <w:rPr>
          <w:rStyle w:val="VerbatimChar"/>
        </w:rPr>
        <w:t xml:space="preserve">ta</w:t>
      </w:r>
      <w:r>
        <w:t xml:space="preserve"> </w:t>
      </w:r>
      <w:r>
        <w:t xml:space="preserve">라이브러리의 경우</w:t>
      </w:r>
      <w:r>
        <w:t xml:space="preserve"> </w:t>
      </w:r>
      <w:r>
        <w:rPr>
          <w:rStyle w:val="VerbatimChar"/>
        </w:rPr>
        <w:t xml:space="preserve">fillna</w:t>
      </w:r>
      <w:r>
        <w:t xml:space="preserve"> </w:t>
      </w:r>
      <w:r>
        <w:t xml:space="preserve">옵션 등을 통해</w:t>
      </w:r>
      <w:r>
        <w:t xml:space="preserve"> </w:t>
      </w:r>
      <w:r>
        <w:rPr>
          <w:b/>
          <w:bCs/>
        </w:rPr>
        <w:t xml:space="preserve">결과 값의 NaN을 채워주기도 하지만</w:t>
      </w:r>
      <w:r>
        <w:t xml:space="preserve"> </w:t>
      </w:r>
      <w:r>
        <w:t xml:space="preserve">이는</w:t>
      </w:r>
      <w:r>
        <w:t xml:space="preserve"> </w:t>
      </w:r>
      <w:r>
        <w:rPr>
          <w:b/>
          <w:bCs/>
        </w:rPr>
        <w:t xml:space="preserve">계산 후 처리일 뿐 데이터 전처리가 아닙니다</w:t>
      </w:r>
      <w:r>
        <w:t xml:space="preserve">. 따라서</w:t>
      </w:r>
      <w:r>
        <w:t xml:space="preserve"> </w:t>
      </w:r>
      <w:r>
        <w:rPr>
          <w:b/>
          <w:bCs/>
        </w:rPr>
        <w:t xml:space="preserve">GUI 기반 백테스팅/실거래 프로그램</w:t>
      </w:r>
      <w:r>
        <w:t xml:space="preserve">을 개발하시는 경우,</w:t>
      </w:r>
      <w:r>
        <w:t xml:space="preserve"> </w:t>
      </w:r>
      <w:r>
        <w:rPr>
          <w:b/>
          <w:bCs/>
        </w:rPr>
        <w:t xml:space="preserve">데이터 수집-전처리 모듈에서부터 거래 없는 구간 처리에 대한 옵션을 제공</w:t>
      </w:r>
      <w:r>
        <w:t xml:space="preserve">하는 것이 좋습니다. 예컨대 체크박스로 “거래 없는 구간 데이터 유지(권장)” vs “삭제(고급자용)” 등을 선택하게 하거나,</w:t>
      </w:r>
      <w:r>
        <w:t xml:space="preserve"> </w:t>
      </w:r>
      <w:r>
        <w:rPr>
          <w:b/>
          <w:bCs/>
        </w:rPr>
        <w:t xml:space="preserve">암호화폐/주식 각각의 특성에 맞게 기본값</w:t>
      </w:r>
      <w:r>
        <w:t xml:space="preserve">을 다르게 둘 수 있습니다.</w:t>
      </w:r>
      <w:r>
        <w:t xml:space="preserve"> </w:t>
      </w:r>
      <w:r>
        <w:rPr>
          <w:b/>
          <w:bCs/>
        </w:rPr>
        <w:t xml:space="preserve">암호화폐</w:t>
      </w:r>
      <w:r>
        <w:t xml:space="preserve">는 24시간 거래되므로 보통 forward fill할 구간이 적지만,</w:t>
      </w:r>
      <w:r>
        <w:t xml:space="preserve"> </w:t>
      </w:r>
      <w:r>
        <w:rPr>
          <w:b/>
          <w:bCs/>
        </w:rPr>
        <w:t xml:space="preserve">주식</w:t>
      </w:r>
      <w:r>
        <w:t xml:space="preserve">은 장 종료 후 오랜 공백이 일상적이므로 일봉에서는 제거, 분봉 이하에서는 유지 등으로 구분할 수도 있습니다. 이러한 세부 정책까지 일관성 있게 정하면,</w:t>
      </w:r>
      <w:r>
        <w:t xml:space="preserve"> </w:t>
      </w:r>
      <w:r>
        <w:rPr>
          <w:b/>
          <w:bCs/>
        </w:rPr>
        <w:t xml:space="preserve">백테스트 결과의 신뢰도가 높아지고 실거래와의 괴리가 줄어들 것</w:t>
      </w:r>
      <w:r>
        <w:t xml:space="preserve">입니다.</w:t>
      </w:r>
    </w:p>
    <w:p>
      <w:pPr>
        <w:pStyle w:val="BodyText"/>
      </w:pPr>
      <w:r>
        <w:rPr>
          <w:b/>
          <w:bCs/>
        </w:rPr>
        <w:t xml:space="preserve">참고 자료:</w:t>
      </w:r>
      <w:r>
        <w:t xml:space="preserve"> </w:t>
      </w:r>
      <w:r>
        <w:t xml:space="preserve">실제 알고리즘 트레이더들의 토론에서도</w:t>
      </w:r>
      <w:r>
        <w:t xml:space="preserve"> </w:t>
      </w:r>
      <w:r>
        <w:rPr>
          <w:i/>
          <w:iCs/>
        </w:rPr>
        <w:t xml:space="preserve">“거래량 0 캔들은 forward fill로 채워라”</w:t>
      </w:r>
      <w:r>
        <w:t xml:space="preserve">,</w:t>
      </w:r>
      <w:r>
        <w:t xml:space="preserve"> </w:t>
      </w:r>
      <w:r>
        <w:rPr>
          <w:i/>
          <w:iCs/>
        </w:rPr>
        <w:t xml:space="preserve">“이동평균 등이 시간을 기반으로 하므로 가격이 안 움직인 기간도 반영돼야 한다”</w:t>
      </w:r>
      <w:r>
        <w:t xml:space="preserve"> </w:t>
      </w:r>
      <w:r>
        <w:t xml:space="preserve">등의 조언이 나와 있습니다</w:t>
      </w:r>
      <w:hyperlink r:id="rId51">
        <w:r>
          <w:rPr>
            <w:rStyle w:val="Hyperlink"/>
          </w:rPr>
          <w:t xml:space="preserve">[22]</w:t>
        </w:r>
      </w:hyperlink>
      <w:hyperlink r:id="rId31">
        <w:r>
          <w:rPr>
            <w:rStyle w:val="Hyperlink"/>
          </w:rPr>
          <w:t xml:space="preserve">[9]</w:t>
        </w:r>
      </w:hyperlink>
      <w:r>
        <w:t xml:space="preserve">. 이는 저희 결론과 맥락을 같이 합니다.</w:t>
      </w:r>
      <w:r>
        <w:t xml:space="preserve"> </w:t>
      </w:r>
      <w:r>
        <w:rPr>
          <w:b/>
          <w:bCs/>
        </w:rPr>
        <w:t xml:space="preserve">결론적으로</w:t>
      </w:r>
      <w:r>
        <w:t xml:space="preserve">,</w:t>
      </w:r>
      <w:r>
        <w:t xml:space="preserve"> </w:t>
      </w:r>
      <w:r>
        <w:rPr>
          <w:b/>
          <w:bCs/>
        </w:rPr>
        <w:t xml:space="preserve">백테스팅에서는 최대한 보수적으로, 실제 시장의 제약을 시뮬레이션에 반영하는 방향</w:t>
      </w:r>
      <w:r>
        <w:t xml:space="preserve">이 좋으며,</w:t>
      </w:r>
      <w:r>
        <w:t xml:space="preserve"> </w:t>
      </w:r>
      <w:r>
        <w:rPr>
          <w:b/>
          <w:bCs/>
        </w:rPr>
        <w:t xml:space="preserve">방법1/3이 그러한 철학에 부합하는 데이터 처리 방법</w:t>
      </w:r>
      <w:r>
        <w:t xml:space="preserve">이라고 할 수 있습니다.</w:t>
      </w:r>
    </w:p>
    <w:bookmarkEnd w:id="52"/>
    <w:bookmarkEnd w:id="53"/>
    <w:bookmarkEnd w:id="54"/>
    <w:p>
      <w:r>
        <w:pict>
          <v:rect style="width:0;height:1.5pt" o:hralign="center" o:hrstd="t" o:hr="t"/>
        </w:pict>
      </w:r>
    </w:p>
    <w:bookmarkStart w:id="62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On-Balance Volume (OBV): How It Works and How to Use It</w:t>
      </w:r>
    </w:p>
    <w:p>
      <w:pPr>
        <w:pStyle w:val="BodyText"/>
      </w:pPr>
      <w:hyperlink r:id="rId55">
        <w:r>
          <w:rPr>
            <w:rStyle w:val="Hyperlink"/>
          </w:rPr>
          <w:t xml:space="preserve">https://www.investopedia.com/terms/o/onbalancevolume.asp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Documentation — Technical Analysis Library in Python 0.1.4 documentation</w:t>
      </w:r>
    </w:p>
    <w:p>
      <w:pPr>
        <w:pStyle w:val="BodyText"/>
      </w:pPr>
      <w:hyperlink r:id="rId56">
        <w:r>
          <w:rPr>
            <w:rStyle w:val="Hyperlink"/>
          </w:rPr>
          <w:t xml:space="preserve">https://technical-analysis-library-in-python.readthedocs.io/en/latest/ta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Why are there missing aggregates in Polygon’s data? | Polygon.io</w:t>
      </w:r>
    </w:p>
    <w:p>
      <w:pPr>
        <w:pStyle w:val="BodyText"/>
      </w:pPr>
      <w:hyperlink r:id="rId57">
        <w:r>
          <w:rPr>
            <w:rStyle w:val="Hyperlink"/>
          </w:rPr>
          <w:t xml:space="preserve">https://polygon.io/knowledge-base/article/why-are-there-missing-aggregates-in-polygons-data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31">
        <w:r>
          <w:rPr>
            <w:rStyle w:val="Hyperlink"/>
          </w:rPr>
          <w:t xml:space="preserve">[9]</w:t>
        </w:r>
      </w:hyperlink>
      <w:r>
        <w:t xml:space="preserve"> </w:t>
      </w:r>
      <w:hyperlink r:id="rId32">
        <w:r>
          <w:rPr>
            <w:rStyle w:val="Hyperlink"/>
          </w:rPr>
          <w:t xml:space="preserve">[10]</w:t>
        </w:r>
      </w:hyperlink>
      <w:r>
        <w:t xml:space="preserve"> </w:t>
      </w:r>
      <w:hyperlink r:id="rId33">
        <w:r>
          <w:rPr>
            <w:rStyle w:val="Hyperlink"/>
          </w:rPr>
          <w:t xml:space="preserve">[11]</w:t>
        </w:r>
      </w:hyperlink>
      <w:r>
        <w:t xml:space="preserve"> </w:t>
      </w:r>
      <w:hyperlink r:id="rId34">
        <w:r>
          <w:rPr>
            <w:rStyle w:val="Hyperlink"/>
          </w:rPr>
          <w:t xml:space="preserve">[12]</w:t>
        </w:r>
      </w:hyperlink>
      <w:r>
        <w:t xml:space="preserve"> </w:t>
      </w:r>
      <w:hyperlink r:id="rId26">
        <w:r>
          <w:rPr>
            <w:rStyle w:val="Hyperlink"/>
          </w:rPr>
          <w:t xml:space="preserve">[14]</w:t>
        </w:r>
      </w:hyperlink>
      <w:r>
        <w:t xml:space="preserve"> </w:t>
      </w:r>
      <w:hyperlink r:id="rId26">
        <w:r>
          <w:rPr>
            <w:rStyle w:val="Hyperlink"/>
          </w:rPr>
          <w:t xml:space="preserve">[16]</w:t>
        </w:r>
      </w:hyperlink>
      <w:r>
        <w:t xml:space="preserve"> </w:t>
      </w:r>
      <w:hyperlink r:id="rId39">
        <w:r>
          <w:rPr>
            <w:rStyle w:val="Hyperlink"/>
          </w:rPr>
          <w:t xml:space="preserve">[17]</w:t>
        </w:r>
      </w:hyperlink>
      <w:r>
        <w:t xml:space="preserve"> </w:t>
      </w:r>
      <w:hyperlink r:id="rId26">
        <w:r>
          <w:rPr>
            <w:rStyle w:val="Hyperlink"/>
          </w:rPr>
          <w:t xml:space="preserve">[18]</w:t>
        </w:r>
      </w:hyperlink>
      <w:r>
        <w:t xml:space="preserve"> </w:t>
      </w:r>
      <w:hyperlink r:id="rId50">
        <w:r>
          <w:rPr>
            <w:rStyle w:val="Hyperlink"/>
          </w:rPr>
          <w:t xml:space="preserve">[21]</w:t>
        </w:r>
      </w:hyperlink>
      <w:r>
        <w:t xml:space="preserve"> </w:t>
      </w:r>
      <w:hyperlink r:id="rId51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How to deal with missing zero volume candles : r/algotrading</w:t>
      </w:r>
    </w:p>
    <w:p>
      <w:pPr>
        <w:pStyle w:val="BodyText"/>
      </w:pPr>
      <w:hyperlink r:id="rId58">
        <w:r>
          <w:rPr>
            <w:rStyle w:val="Hyperlink"/>
          </w:rPr>
          <w:t xml:space="preserve">https://www.reddit.com/r/algotrading/comments/tg06nu/how_to_deal_with_missing_zero_volume_candles/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Free Intraday Data</w:t>
      </w:r>
    </w:p>
    <w:p>
      <w:pPr>
        <w:pStyle w:val="BodyText"/>
      </w:pPr>
      <w:hyperlink r:id="rId59">
        <w:r>
          <w:rPr>
            <w:rStyle w:val="Hyperlink"/>
          </w:rPr>
          <w:t xml:space="preserve">https://firstratedata.com/free-intraday-data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Backtesting Option Strategies with IV Data Only</w:t>
      </w:r>
    </w:p>
    <w:p>
      <w:pPr>
        <w:pStyle w:val="BodyText"/>
      </w:pPr>
      <w:hyperlink r:id="rId60">
        <w:r>
          <w:rPr>
            <w:rStyle w:val="Hyperlink"/>
          </w:rPr>
          <w:t xml:space="preserve">https://quant.stackexchange.com/questions/69458/backtesting-option-strategies-with-iv-data-only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[19]</w:t>
        </w:r>
      </w:hyperlink>
      <w:r>
        <w:t xml:space="preserve"> </w:t>
      </w:r>
      <w:hyperlink r:id="rId45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What Is Average True Range? - Fidelity</w:t>
      </w:r>
    </w:p>
    <w:p>
      <w:pPr>
        <w:pStyle w:val="BodyText"/>
      </w:pPr>
      <w:hyperlink r:id="rId61">
        <w:r>
          <w:rPr>
            <w:rStyle w:val="Hyperlink"/>
          </w:rPr>
          <w:t xml:space="preserve">https://www.fidelity.com/learning-center/trading-investing/technical-analysis/technical-indicator-guide/atr</w:t>
        </w:r>
      </w:hyperlink>
    </w:p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s://firstratedata.com/free-intraday-data" TargetMode="External" /><Relationship Type="http://schemas.openxmlformats.org/officeDocument/2006/relationships/hyperlink" Id="rId36" Target="https://firstratedata.com/free-intraday-data#:~:text=Free%20Intraday%20Data%20For%20backtesting,gaps%20in%20the%20sequence" TargetMode="External" /><Relationship Type="http://schemas.openxmlformats.org/officeDocument/2006/relationships/hyperlink" Id="rId57" Target="https://polygon.io/knowledge-base/article/why-are-there-missing-aggregates-in-polygons-data" TargetMode="External" /><Relationship Type="http://schemas.openxmlformats.org/officeDocument/2006/relationships/hyperlink" Id="rId25" Target="https://polygon.io/knowledge-base/article/why-are-there-missing-aggregates-in-polygons-data#:~:text=We%20do%20not%20populate%20an,occurred%20during%20that%20aggregate%20period" TargetMode="External" /><Relationship Type="http://schemas.openxmlformats.org/officeDocument/2006/relationships/hyperlink" Id="rId60" Target="https://quant.stackexchange.com/questions/69458/backtesting-option-strategies-with-iv-data-only" TargetMode="External" /><Relationship Type="http://schemas.openxmlformats.org/officeDocument/2006/relationships/hyperlink" Id="rId37" Target="https://quant.stackexchange.com/questions/69458/backtesting-option-strategies-with-iv-data-only#:~:text=Backtesting%20Option%20Strategies%20with%20IV,zero%20volume%20or%20even" TargetMode="External" /><Relationship Type="http://schemas.openxmlformats.org/officeDocument/2006/relationships/hyperlink" Id="rId56" Target="https://technical-analysis-library-in-python.readthedocs.io/en/latest/ta.html" TargetMode="External" /><Relationship Type="http://schemas.openxmlformats.org/officeDocument/2006/relationships/hyperlink" Id="rId22" Target="https://technical-analysis-library-in-python.readthedocs.io/en/latest/ta.html#:~:text=match%20at%20L300%20,if%20True%2C%20fill%20nan%20values" TargetMode="External" /><Relationship Type="http://schemas.openxmlformats.org/officeDocument/2006/relationships/hyperlink" Id="rId23" Target="https://technical-analysis-library-in-python.readthedocs.io/en/latest/ta.html#:~:text=match%20at%20L499%20,fill%20nan%20values%20with%2050" TargetMode="External" /><Relationship Type="http://schemas.openxmlformats.org/officeDocument/2006/relationships/hyperlink" Id="rId61" Target="https://www.fidelity.com/learning-center/trading-investing/technical-analysis/technical-indicator-guide/atr" TargetMode="External" /><Relationship Type="http://schemas.openxmlformats.org/officeDocument/2006/relationships/hyperlink" Id="rId44" Target="https://www.fidelity.com/learning-center/trading-investing/technical-analysis/technical-indicator-guide/atr#:~:text=ATR%20%3D%20%28Previous%20ATR%20,%2F%20n" TargetMode="External" /><Relationship Type="http://schemas.openxmlformats.org/officeDocument/2006/relationships/hyperlink" Id="rId45" Target="https://www.fidelity.com/learning-center/trading-investing/technical-analysis/technical-indicator-guide/atr#:~:text=Average%20True%20Range%20,use%2020%20to%2050%20periods" TargetMode="External" /><Relationship Type="http://schemas.openxmlformats.org/officeDocument/2006/relationships/hyperlink" Id="rId55" Target="https://www.investopedia.com/terms/o/onbalancevolume.asp" TargetMode="External" /><Relationship Type="http://schemas.openxmlformats.org/officeDocument/2006/relationships/hyperlink" Id="rId21" Target="https://www.investopedia.com/terms/o/onbalancevolume.asp#:~:text=1,Previous%20OBV%20%2B%20today%27s%20volume" TargetMode="External" /><Relationship Type="http://schemas.openxmlformats.org/officeDocument/2006/relationships/hyperlink" Id="rId58" Target="https://www.reddit.com/r/algotrading/comments/tg06nu/how_to_deal_with_missing_zero_volume_candles/" TargetMode="External" /><Relationship Type="http://schemas.openxmlformats.org/officeDocument/2006/relationships/hyperlink" Id="rId26" Target="https://www.reddit.com/r/algotrading/comments/tg06nu/how_to_deal_with_missing_zero_volume_candles/#:~:text=%E2%80%A2%20%204y%20ago" TargetMode="External" /><Relationship Type="http://schemas.openxmlformats.org/officeDocument/2006/relationships/hyperlink" Id="rId34" Target="https://www.reddit.com/r/algotrading/comments/tg06nu/how_to_deal_with_missing_zero_volume_candles/#:~:text=Don%27t%20trade%20on%200%20volume,would%20work%20would%20be%20unrealistic" TargetMode="External" /><Relationship Type="http://schemas.openxmlformats.org/officeDocument/2006/relationships/hyperlink" Id="rId27" Target="https://www.reddit.com/r/algotrading/comments/tg06nu/how_to_deal_with_missing_zero_volume_candles/#:~:text=High%2Flow%20are%20the%20weird%20ones,them%20equal%20to%20the%20Open" TargetMode="External" /><Relationship Type="http://schemas.openxmlformats.org/officeDocument/2006/relationships/hyperlink" Id="rId39" Target="https://www.reddit.com/r/algotrading/comments/tg06nu/how_to_deal_with_missing_zero_volume_candles/#:~:text=If%20you%20re%20using%20pandas%2C,ffill%20should%20be%20handy" TargetMode="External" /><Relationship Type="http://schemas.openxmlformats.org/officeDocument/2006/relationships/hyperlink" Id="rId28" Target="https://www.reddit.com/r/algotrading/comments/tg06nu/how_to_deal_with_missing_zero_volume_candles/#:~:text=Just%20assume%20the%20price%20is,So%20if%20the%20data%20is" TargetMode="External" /><Relationship Type="http://schemas.openxmlformats.org/officeDocument/2006/relationships/hyperlink" Id="rId50" Target="https://www.reddit.com/r/algotrading/comments/tg06nu/how_to_deal_with_missing_zero_volume_candles/#:~:text=Lots%20of%20good%20suggestions%20here,it%27s%20going%20to%20hugely%20underperform" TargetMode="External" /><Relationship Type="http://schemas.openxmlformats.org/officeDocument/2006/relationships/hyperlink" Id="rId32" Target="https://www.reddit.com/r/algotrading/comments/tg06nu/how_to_deal_with_missing_zero_volume_candles/#:~:text=Uh%2C%20if%20you%20have%20a,a%20more%20consistent%20time%20frame" TargetMode="External" /><Relationship Type="http://schemas.openxmlformats.org/officeDocument/2006/relationships/hyperlink" Id="rId29" Target="https://www.reddit.com/r/algotrading/comments/tg06nu/how_to_deal_with_missing_zero_volume_candles/#:~:text=Yep%20this%20is%20it,3%20days%20ago" TargetMode="External" /><Relationship Type="http://schemas.openxmlformats.org/officeDocument/2006/relationships/hyperlink" Id="rId51" Target="https://www.reddit.com/r/algotrading/comments/tg06nu/how_to_deal_with_missing_zero_volume_candles/#:~:text=forward%20fill%2C%20basically%20replace%20the,most%20recent%20volume%20before%20it" TargetMode="External" /><Relationship Type="http://schemas.openxmlformats.org/officeDocument/2006/relationships/hyperlink" Id="rId33" Target="https://www.reddit.com/r/algotrading/comments/tg06nu/how_to_deal_with_missing_zero_volume_candles/#:~:text=inherently%20based%20on%20time%20so,become%20flat%20relevant%20to%20the" TargetMode="External" /><Relationship Type="http://schemas.openxmlformats.org/officeDocument/2006/relationships/hyperlink" Id="rId31" Target="https://www.reddit.com/r/algotrading/comments/tg06nu/how_to_deal_with_missing_zero_volume_candles/#:~:text=place,Imagi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firstratedata.com/free-intraday-data" TargetMode="External" /><Relationship Type="http://schemas.openxmlformats.org/officeDocument/2006/relationships/hyperlink" Id="rId36" Target="https://firstratedata.com/free-intraday-data#:~:text=Free%20Intraday%20Data%20For%20backtesting,gaps%20in%20the%20sequence" TargetMode="External" /><Relationship Type="http://schemas.openxmlformats.org/officeDocument/2006/relationships/hyperlink" Id="rId57" Target="https://polygon.io/knowledge-base/article/why-are-there-missing-aggregates-in-polygons-data" TargetMode="External" /><Relationship Type="http://schemas.openxmlformats.org/officeDocument/2006/relationships/hyperlink" Id="rId25" Target="https://polygon.io/knowledge-base/article/why-are-there-missing-aggregates-in-polygons-data#:~:text=We%20do%20not%20populate%20an,occurred%20during%20that%20aggregate%20period" TargetMode="External" /><Relationship Type="http://schemas.openxmlformats.org/officeDocument/2006/relationships/hyperlink" Id="rId60" Target="https://quant.stackexchange.com/questions/69458/backtesting-option-strategies-with-iv-data-only" TargetMode="External" /><Relationship Type="http://schemas.openxmlformats.org/officeDocument/2006/relationships/hyperlink" Id="rId37" Target="https://quant.stackexchange.com/questions/69458/backtesting-option-strategies-with-iv-data-only#:~:text=Backtesting%20Option%20Strategies%20with%20IV,zero%20volume%20or%20even" TargetMode="External" /><Relationship Type="http://schemas.openxmlformats.org/officeDocument/2006/relationships/hyperlink" Id="rId56" Target="https://technical-analysis-library-in-python.readthedocs.io/en/latest/ta.html" TargetMode="External" /><Relationship Type="http://schemas.openxmlformats.org/officeDocument/2006/relationships/hyperlink" Id="rId22" Target="https://technical-analysis-library-in-python.readthedocs.io/en/latest/ta.html#:~:text=match%20at%20L300%20,if%20True%2C%20fill%20nan%20values" TargetMode="External" /><Relationship Type="http://schemas.openxmlformats.org/officeDocument/2006/relationships/hyperlink" Id="rId23" Target="https://technical-analysis-library-in-python.readthedocs.io/en/latest/ta.html#:~:text=match%20at%20L499%20,fill%20nan%20values%20with%2050" TargetMode="External" /><Relationship Type="http://schemas.openxmlformats.org/officeDocument/2006/relationships/hyperlink" Id="rId61" Target="https://www.fidelity.com/learning-center/trading-investing/technical-analysis/technical-indicator-guide/atr" TargetMode="External" /><Relationship Type="http://schemas.openxmlformats.org/officeDocument/2006/relationships/hyperlink" Id="rId44" Target="https://www.fidelity.com/learning-center/trading-investing/technical-analysis/technical-indicator-guide/atr#:~:text=ATR%20%3D%20%28Previous%20ATR%20,%2F%20n" TargetMode="External" /><Relationship Type="http://schemas.openxmlformats.org/officeDocument/2006/relationships/hyperlink" Id="rId45" Target="https://www.fidelity.com/learning-center/trading-investing/technical-analysis/technical-indicator-guide/atr#:~:text=Average%20True%20Range%20,use%2020%20to%2050%20periods" TargetMode="External" /><Relationship Type="http://schemas.openxmlformats.org/officeDocument/2006/relationships/hyperlink" Id="rId55" Target="https://www.investopedia.com/terms/o/onbalancevolume.asp" TargetMode="External" /><Relationship Type="http://schemas.openxmlformats.org/officeDocument/2006/relationships/hyperlink" Id="rId21" Target="https://www.investopedia.com/terms/o/onbalancevolume.asp#:~:text=1,Previous%20OBV%20%2B%20today%27s%20volume" TargetMode="External" /><Relationship Type="http://schemas.openxmlformats.org/officeDocument/2006/relationships/hyperlink" Id="rId58" Target="https://www.reddit.com/r/algotrading/comments/tg06nu/how_to_deal_with_missing_zero_volume_candles/" TargetMode="External" /><Relationship Type="http://schemas.openxmlformats.org/officeDocument/2006/relationships/hyperlink" Id="rId26" Target="https://www.reddit.com/r/algotrading/comments/tg06nu/how_to_deal_with_missing_zero_volume_candles/#:~:text=%E2%80%A2%20%204y%20ago" TargetMode="External" /><Relationship Type="http://schemas.openxmlformats.org/officeDocument/2006/relationships/hyperlink" Id="rId34" Target="https://www.reddit.com/r/algotrading/comments/tg06nu/how_to_deal_with_missing_zero_volume_candles/#:~:text=Don%27t%20trade%20on%200%20volume,would%20work%20would%20be%20unrealistic" TargetMode="External" /><Relationship Type="http://schemas.openxmlformats.org/officeDocument/2006/relationships/hyperlink" Id="rId27" Target="https://www.reddit.com/r/algotrading/comments/tg06nu/how_to_deal_with_missing_zero_volume_candles/#:~:text=High%2Flow%20are%20the%20weird%20ones,them%20equal%20to%20the%20Open" TargetMode="External" /><Relationship Type="http://schemas.openxmlformats.org/officeDocument/2006/relationships/hyperlink" Id="rId39" Target="https://www.reddit.com/r/algotrading/comments/tg06nu/how_to_deal_with_missing_zero_volume_candles/#:~:text=If%20you%20re%20using%20pandas%2C,ffill%20should%20be%20handy" TargetMode="External" /><Relationship Type="http://schemas.openxmlformats.org/officeDocument/2006/relationships/hyperlink" Id="rId28" Target="https://www.reddit.com/r/algotrading/comments/tg06nu/how_to_deal_with_missing_zero_volume_candles/#:~:text=Just%20assume%20the%20price%20is,So%20if%20the%20data%20is" TargetMode="External" /><Relationship Type="http://schemas.openxmlformats.org/officeDocument/2006/relationships/hyperlink" Id="rId50" Target="https://www.reddit.com/r/algotrading/comments/tg06nu/how_to_deal_with_missing_zero_volume_candles/#:~:text=Lots%20of%20good%20suggestions%20here,it%27s%20going%20to%20hugely%20underperform" TargetMode="External" /><Relationship Type="http://schemas.openxmlformats.org/officeDocument/2006/relationships/hyperlink" Id="rId32" Target="https://www.reddit.com/r/algotrading/comments/tg06nu/how_to_deal_with_missing_zero_volume_candles/#:~:text=Uh%2C%20if%20you%20have%20a,a%20more%20consistent%20time%20frame" TargetMode="External" /><Relationship Type="http://schemas.openxmlformats.org/officeDocument/2006/relationships/hyperlink" Id="rId29" Target="https://www.reddit.com/r/algotrading/comments/tg06nu/how_to_deal_with_missing_zero_volume_candles/#:~:text=Yep%20this%20is%20it,3%20days%20ago" TargetMode="External" /><Relationship Type="http://schemas.openxmlformats.org/officeDocument/2006/relationships/hyperlink" Id="rId51" Target="https://www.reddit.com/r/algotrading/comments/tg06nu/how_to_deal_with_missing_zero_volume_candles/#:~:text=forward%20fill%2C%20basically%20replace%20the,most%20recent%20volume%20before%20it" TargetMode="External" /><Relationship Type="http://schemas.openxmlformats.org/officeDocument/2006/relationships/hyperlink" Id="rId33" Target="https://www.reddit.com/r/algotrading/comments/tg06nu/how_to_deal_with_missing_zero_volume_candles/#:~:text=inherently%20based%20on%20time%20so,become%20flat%20relevant%20to%20the" TargetMode="External" /><Relationship Type="http://schemas.openxmlformats.org/officeDocument/2006/relationships/hyperlink" Id="rId31" Target="https://www.reddit.com/r/algotrading/comments/tg06nu/how_to_deal_with_missing_zero_volume_candles/#:~:text=place,Imag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ko</dc:language>
  <cp:keywords/>
  <dcterms:created xsi:type="dcterms:W3CDTF">2025-09-25T09:39:39Z</dcterms:created>
  <dcterms:modified xsi:type="dcterms:W3CDTF">2025-09-25T09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